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DB0" w:rsidRDefault="00E91978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ER ELECTRICAL ENGINEER</w:t>
      </w:r>
      <w:r w:rsidR="005049F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G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7E67F5" w:rsidRDefault="00BA3413" w:rsidP="007E67F5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5731EF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 06.07.2023</w:t>
      </w:r>
      <w:r w:rsidR="00220D25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14"/>
        <w:tblW w:w="148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59"/>
        <w:gridCol w:w="2004"/>
        <w:gridCol w:w="1383"/>
        <w:gridCol w:w="1431"/>
        <w:gridCol w:w="1480"/>
        <w:gridCol w:w="1611"/>
        <w:gridCol w:w="99"/>
        <w:gridCol w:w="1711"/>
        <w:gridCol w:w="1811"/>
      </w:tblGrid>
      <w:tr w:rsidR="007E67F5" w:rsidRPr="00170E6B" w:rsidTr="00DA7104">
        <w:trPr>
          <w:trHeight w:val="70"/>
          <w:jc w:val="center"/>
        </w:trPr>
        <w:tc>
          <w:tcPr>
            <w:tcW w:w="1795" w:type="dxa"/>
            <w:vAlign w:val="center"/>
          </w:tcPr>
          <w:p w:rsidR="007E67F5" w:rsidRPr="00170E6B" w:rsidRDefault="007E67F5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7E67F5" w:rsidRPr="00170E6B" w:rsidRDefault="007E67F5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59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2004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83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1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80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11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810" w:type="dxa"/>
            <w:gridSpan w:val="2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1" w:type="dxa"/>
            <w:vAlign w:val="center"/>
          </w:tcPr>
          <w:p w:rsidR="007E67F5" w:rsidRPr="00170E6B" w:rsidRDefault="007E67F5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7E67F5" w:rsidRPr="00170E6B" w:rsidTr="00DA7104">
        <w:trPr>
          <w:trHeight w:val="265"/>
          <w:jc w:val="center"/>
        </w:trPr>
        <w:tc>
          <w:tcPr>
            <w:tcW w:w="1795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089" w:type="dxa"/>
            <w:gridSpan w:val="9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/ MINOR PROJECT</w:t>
            </w:r>
          </w:p>
        </w:tc>
      </w:tr>
      <w:tr w:rsidR="007E67F5" w:rsidRPr="00170E6B" w:rsidTr="00DA7104">
        <w:trPr>
          <w:trHeight w:val="515"/>
          <w:jc w:val="center"/>
        </w:trPr>
        <w:tc>
          <w:tcPr>
            <w:tcW w:w="1795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59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2004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383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431" w:type="dxa"/>
            <w:vMerge w:val="restart"/>
            <w:shd w:val="clear" w:color="auto" w:fill="FFC000"/>
            <w:vAlign w:val="center"/>
          </w:tcPr>
          <w:p w:rsidR="007E67F5" w:rsidRPr="00170E6B" w:rsidRDefault="007E67F5" w:rsidP="00DA710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7E67F5" w:rsidRPr="00170E6B" w:rsidRDefault="007E67F5" w:rsidP="00DA710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80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3421" w:type="dxa"/>
            <w:gridSpan w:val="3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INAR-A1</w:t>
            </w:r>
          </w:p>
        </w:tc>
        <w:tc>
          <w:tcPr>
            <w:tcW w:w="1811" w:type="dxa"/>
            <w:vMerge w:val="restart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E67F5" w:rsidRPr="00170E6B" w:rsidTr="00DA7104">
        <w:trPr>
          <w:trHeight w:val="81"/>
          <w:jc w:val="center"/>
        </w:trPr>
        <w:tc>
          <w:tcPr>
            <w:tcW w:w="1795" w:type="dxa"/>
            <w:vMerge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vAlign w:val="bottom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Merge/>
            <w:vAlign w:val="bottom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Merge/>
            <w:vAlign w:val="bottom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Merge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1" w:type="dxa"/>
            <w:gridSpan w:val="3"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 PROJECT-A2</w:t>
            </w:r>
          </w:p>
        </w:tc>
        <w:tc>
          <w:tcPr>
            <w:tcW w:w="1811" w:type="dxa"/>
            <w:vMerge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E67F5" w:rsidRPr="00170E6B" w:rsidTr="00DA7104">
        <w:trPr>
          <w:trHeight w:val="265"/>
          <w:jc w:val="center"/>
        </w:trPr>
        <w:tc>
          <w:tcPr>
            <w:tcW w:w="1795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59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2004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383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710" w:type="dxa"/>
            <w:gridSpan w:val="2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1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1" w:type="dxa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E67F5" w:rsidRPr="00170E6B" w:rsidTr="00DA7104">
        <w:trPr>
          <w:trHeight w:val="438"/>
          <w:jc w:val="center"/>
        </w:trPr>
        <w:tc>
          <w:tcPr>
            <w:tcW w:w="1795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59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2004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83" w:type="dxa"/>
            <w:vMerge w:val="restart"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1" w:type="dxa"/>
            <w:gridSpan w:val="3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A2</w:t>
            </w:r>
          </w:p>
        </w:tc>
        <w:tc>
          <w:tcPr>
            <w:tcW w:w="1811" w:type="dxa"/>
            <w:vMerge w:val="restart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E67F5" w:rsidRPr="00170E6B" w:rsidTr="00DA7104">
        <w:trPr>
          <w:trHeight w:val="323"/>
          <w:jc w:val="center"/>
        </w:trPr>
        <w:tc>
          <w:tcPr>
            <w:tcW w:w="1795" w:type="dxa"/>
            <w:vMerge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Merge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Merge/>
            <w:vAlign w:val="center"/>
          </w:tcPr>
          <w:p w:rsidR="007E67F5" w:rsidRPr="00170E6B" w:rsidRDefault="007E67F5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1" w:type="dxa"/>
            <w:gridSpan w:val="4"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 A1</w:t>
            </w:r>
          </w:p>
        </w:tc>
        <w:tc>
          <w:tcPr>
            <w:tcW w:w="1811" w:type="dxa"/>
            <w:vMerge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E67F5" w:rsidRPr="00170E6B" w:rsidTr="00DA7104">
        <w:trPr>
          <w:trHeight w:val="265"/>
          <w:jc w:val="center"/>
        </w:trPr>
        <w:tc>
          <w:tcPr>
            <w:tcW w:w="1795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59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383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7E67F5" w:rsidRPr="00170E6B" w:rsidRDefault="007E67F5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611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810" w:type="dxa"/>
            <w:gridSpan w:val="2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1" w:type="dxa"/>
          </w:tcPr>
          <w:p w:rsidR="007E67F5" w:rsidRPr="00170E6B" w:rsidRDefault="007E67F5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E67F5" w:rsidTr="00DA7104">
        <w:trPr>
          <w:trHeight w:val="23"/>
          <w:jc w:val="center"/>
        </w:trPr>
        <w:tc>
          <w:tcPr>
            <w:tcW w:w="1795" w:type="dxa"/>
            <w:vAlign w:val="center"/>
          </w:tcPr>
          <w:p w:rsidR="007E67F5" w:rsidRPr="00170E6B" w:rsidRDefault="007E67F5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7E67F5" w:rsidRDefault="007E67F5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0E6B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7E67F5" w:rsidRDefault="007E67F5" w:rsidP="007E67F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7E67F5" w:rsidRDefault="007E67F5" w:rsidP="007E67F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IV- Programme Elective-IV: PSP&amp;S: Power System Protection &amp; Switchgear: Mr. S. Sen</w:t>
      </w:r>
    </w:p>
    <w:p w:rsidR="007E67F5" w:rsidRDefault="007E67F5" w:rsidP="007E67F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V- Programme Elective-V: CS-II: Control Systems -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r. L. B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jhi</w:t>
      </w:r>
      <w:proofErr w:type="spellEnd"/>
    </w:p>
    <w:p w:rsidR="007E67F5" w:rsidRDefault="007E67F5" w:rsidP="007E67F5">
      <w:pPr>
        <w:pStyle w:val="Normal1"/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E-VI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gramme Elective-V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PQ &amp; CPD: </w:t>
      </w:r>
      <w:r w:rsidRPr="00646231">
        <w:rPr>
          <w:rFonts w:ascii="Times New Roman" w:eastAsia="Times New Roman" w:hAnsi="Times New Roman" w:cs="Times New Roman"/>
          <w:sz w:val="20"/>
          <w:szCs w:val="20"/>
        </w:rPr>
        <w:t>Power Quality and Custom Power Device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R. K. Jena</w:t>
      </w:r>
    </w:p>
    <w:p w:rsidR="007E67F5" w:rsidRDefault="007E67F5" w:rsidP="007E67F5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E-III: Open Elective III: ML: Machine Learning: CSE Dept.:</w:t>
      </w:r>
    </w:p>
    <w:p w:rsidR="007E67F5" w:rsidRDefault="007E67F5" w:rsidP="007E67F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umanities Science Course: ED: Entrepreneurship Development: (Humanities Dept.) </w:t>
      </w:r>
    </w:p>
    <w:p w:rsidR="007E67F5" w:rsidRDefault="007E67F5" w:rsidP="007E67F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ject Course: MINOR PROJECT</w:t>
      </w:r>
    </w:p>
    <w:p w:rsidR="007E67F5" w:rsidRDefault="007E67F5" w:rsidP="007E67F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MINAR: A1-Dr. A. K. Barisal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K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ahoo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; A2-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 K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atpath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. K. Barisal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K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ahoo</w:t>
      </w:r>
      <w:proofErr w:type="spellEnd"/>
    </w:p>
    <w:p w:rsidR="009425EF" w:rsidRDefault="009425EF" w:rsidP="007E67F5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 w:rsidP="005731EF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C- </w:t>
      </w:r>
      <w:r w:rsidR="00C773D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5</w:t>
      </w:r>
      <w:bookmarkStart w:id="0" w:name="_GoBack"/>
      <w:bookmarkEnd w:id="0"/>
    </w:p>
    <w:p w:rsidR="00706043" w:rsidRDefault="00706043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IME TABLE FOR SEVENTH SEMESTER ELECTRICAL ENGINEER</w:t>
      </w:r>
      <w:r w:rsidR="005049F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F56B28" w:rsidRDefault="005731EF" w:rsidP="00F56B28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13"/>
        <w:tblW w:w="145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8"/>
        <w:gridCol w:w="1561"/>
        <w:gridCol w:w="1563"/>
        <w:gridCol w:w="11"/>
        <w:gridCol w:w="1553"/>
        <w:gridCol w:w="1289"/>
        <w:gridCol w:w="1580"/>
        <w:gridCol w:w="1478"/>
        <w:gridCol w:w="1814"/>
        <w:gridCol w:w="1812"/>
      </w:tblGrid>
      <w:tr w:rsidR="00F56B28" w:rsidRPr="00170E6B" w:rsidTr="00DA7104">
        <w:trPr>
          <w:trHeight w:val="52"/>
          <w:jc w:val="center"/>
        </w:trPr>
        <w:tc>
          <w:tcPr>
            <w:tcW w:w="1938" w:type="dxa"/>
            <w:vAlign w:val="center"/>
          </w:tcPr>
          <w:p w:rsidR="00F56B28" w:rsidRPr="00170E6B" w:rsidRDefault="00F56B28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F56B28" w:rsidRPr="00170E6B" w:rsidRDefault="00F56B28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61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74" w:type="dxa"/>
            <w:gridSpan w:val="2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53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89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80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78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814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2" w:type="dxa"/>
            <w:vAlign w:val="center"/>
          </w:tcPr>
          <w:p w:rsidR="00F56B28" w:rsidRPr="00170E6B" w:rsidRDefault="00F56B28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F56B28" w:rsidRPr="00170E6B" w:rsidTr="00DA7104">
        <w:trPr>
          <w:trHeight w:val="251"/>
          <w:jc w:val="center"/>
        </w:trPr>
        <w:tc>
          <w:tcPr>
            <w:tcW w:w="1938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61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74" w:type="dxa"/>
            <w:gridSpan w:val="2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553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289" w:type="dxa"/>
            <w:vMerge w:val="restart"/>
            <w:shd w:val="clear" w:color="auto" w:fill="FFC000"/>
            <w:vAlign w:val="center"/>
          </w:tcPr>
          <w:p w:rsidR="00F56B28" w:rsidRPr="00170E6B" w:rsidRDefault="00F56B28" w:rsidP="00DA710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F56B28" w:rsidRPr="00170E6B" w:rsidRDefault="00F56B28" w:rsidP="00DA710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80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3292" w:type="dxa"/>
            <w:gridSpan w:val="2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B2</w:t>
            </w: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RPr="00170E6B" w:rsidTr="00DA7104">
        <w:trPr>
          <w:trHeight w:val="282"/>
          <w:jc w:val="center"/>
        </w:trPr>
        <w:tc>
          <w:tcPr>
            <w:tcW w:w="1938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</w:t>
            </w:r>
            <w:r w:rsidRPr="00170E6B">
              <w:rPr>
                <w:rFonts w:ascii="Times New Roman" w:eastAsia="Times New Roman" w:hAnsi="Times New Roman" w:cs="Times New Roman"/>
              </w:rPr>
              <w:t>B1</w:t>
            </w: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RPr="00170E6B" w:rsidTr="00DA7104">
        <w:trPr>
          <w:trHeight w:val="306"/>
          <w:jc w:val="center"/>
        </w:trPr>
        <w:tc>
          <w:tcPr>
            <w:tcW w:w="1938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61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574" w:type="dxa"/>
            <w:gridSpan w:val="2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53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478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RPr="00170E6B" w:rsidTr="00DA7104">
        <w:trPr>
          <w:trHeight w:val="362"/>
          <w:jc w:val="center"/>
        </w:trPr>
        <w:tc>
          <w:tcPr>
            <w:tcW w:w="1938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61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564" w:type="dxa"/>
            <w:gridSpan w:val="2"/>
            <w:vMerge w:val="restart"/>
            <w:vAlign w:val="center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vAlign w:val="center"/>
          </w:tcPr>
          <w:p w:rsidR="00F56B28" w:rsidRPr="00170E6B" w:rsidRDefault="00F56B28" w:rsidP="00DA7104">
            <w:pPr>
              <w:pStyle w:val="Normal1"/>
              <w:jc w:val="center"/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B1</w:t>
            </w: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RPr="00170E6B" w:rsidTr="00DA7104">
        <w:trPr>
          <w:trHeight w:val="362"/>
          <w:jc w:val="center"/>
        </w:trPr>
        <w:tc>
          <w:tcPr>
            <w:tcW w:w="1938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561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vMerge/>
            <w:vAlign w:val="center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4" w:type="dxa"/>
            <w:gridSpan w:val="2"/>
            <w:vMerge/>
            <w:vAlign w:val="center"/>
          </w:tcPr>
          <w:p w:rsidR="00F56B28" w:rsidRPr="00170E6B" w:rsidRDefault="00F56B28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72" w:type="dxa"/>
            <w:gridSpan w:val="3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B2</w:t>
            </w: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RPr="00170E6B" w:rsidTr="00DA7104">
        <w:trPr>
          <w:trHeight w:val="198"/>
          <w:jc w:val="center"/>
        </w:trPr>
        <w:tc>
          <w:tcPr>
            <w:tcW w:w="1938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61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74" w:type="dxa"/>
            <w:gridSpan w:val="2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553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F56B28" w:rsidRPr="00170E6B" w:rsidRDefault="00F56B28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SP&amp;S </w:t>
            </w:r>
          </w:p>
        </w:tc>
        <w:tc>
          <w:tcPr>
            <w:tcW w:w="1478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814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RPr="00170E6B" w:rsidTr="00DA7104">
        <w:trPr>
          <w:trHeight w:val="322"/>
          <w:jc w:val="center"/>
        </w:trPr>
        <w:tc>
          <w:tcPr>
            <w:tcW w:w="1938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0849" w:type="dxa"/>
            <w:gridSpan w:val="8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/ MINOR PROJECT</w:t>
            </w:r>
          </w:p>
        </w:tc>
        <w:tc>
          <w:tcPr>
            <w:tcW w:w="1812" w:type="dxa"/>
          </w:tcPr>
          <w:p w:rsidR="00F56B28" w:rsidRPr="00170E6B" w:rsidRDefault="00F56B28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56B28" w:rsidTr="00DA7104">
        <w:trPr>
          <w:trHeight w:val="606"/>
          <w:jc w:val="center"/>
        </w:trPr>
        <w:tc>
          <w:tcPr>
            <w:tcW w:w="1938" w:type="dxa"/>
            <w:vAlign w:val="center"/>
          </w:tcPr>
          <w:p w:rsidR="00F56B28" w:rsidRPr="00170E6B" w:rsidRDefault="00F56B28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66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F56B28" w:rsidRDefault="00F56B28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0E6B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F56B28" w:rsidRDefault="00F56B28" w:rsidP="00F56B2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F56B28" w:rsidRDefault="00F56B28" w:rsidP="00F56B2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IV- Programme Elective-IV: PSP&amp;S: Power System Protection &amp; Switchgear: Mr. R. N. Pradhan</w:t>
      </w:r>
    </w:p>
    <w:p w:rsidR="00F56B28" w:rsidRDefault="00F56B28" w:rsidP="00F56B2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V- Programme Elective-V: CS-II: Control Systems -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r. L. B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jhi</w:t>
      </w:r>
      <w:proofErr w:type="spellEnd"/>
    </w:p>
    <w:p w:rsidR="00F56B28" w:rsidRDefault="00F56B28" w:rsidP="00F56B28">
      <w:pPr>
        <w:pStyle w:val="Normal1"/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E-VI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gramme Elective-V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PQ &amp; CPD: </w:t>
      </w:r>
      <w:r w:rsidRPr="00646231">
        <w:rPr>
          <w:rFonts w:ascii="Times New Roman" w:eastAsia="Times New Roman" w:hAnsi="Times New Roman" w:cs="Times New Roman"/>
          <w:sz w:val="20"/>
          <w:szCs w:val="20"/>
        </w:rPr>
        <w:t>Power Quality and Custom Power Device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rabhash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Nanda</w:t>
      </w:r>
    </w:p>
    <w:p w:rsidR="00F56B28" w:rsidRDefault="00F56B28" w:rsidP="00F56B28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E-III: Open Elective III: ML: Machine Learning: CSE Dept.:</w:t>
      </w:r>
    </w:p>
    <w:p w:rsidR="00F56B28" w:rsidRDefault="00F56B28" w:rsidP="00F56B2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umanities Science Course: ED: Entrepreneurship Development: (Humanities Dept.)</w:t>
      </w:r>
    </w:p>
    <w:p w:rsidR="00F56B28" w:rsidRDefault="00F56B28" w:rsidP="00F56B2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ject Course: MINOR PROJECT</w:t>
      </w:r>
    </w:p>
    <w:p w:rsidR="00F56B28" w:rsidRPr="00763946" w:rsidRDefault="00F56B28" w:rsidP="00F56B2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MINAR: B1-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. P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agart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Mr. Abhimanyu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ohapatr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S.S. Pradhan; B2</w:t>
      </w:r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 K.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Satpathy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.Viswavandy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haine</w:t>
      </w:r>
      <w:proofErr w:type="spellEnd"/>
    </w:p>
    <w:p w:rsidR="0050059B" w:rsidRDefault="0050059B" w:rsidP="00F56B28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C- </w:t>
      </w:r>
      <w:r w:rsidR="0050059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3</w:t>
      </w:r>
    </w:p>
    <w:p w:rsidR="00725DB0" w:rsidRDefault="00725DB0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605753" w:rsidRDefault="00E91978" w:rsidP="00605753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lastRenderedPageBreak/>
        <w:t xml:space="preserve">TIME TABLE FOR SEVENTH SEMESTER INSTRUMENTATION &amp; ELECTRONICS ENGINEERING.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5731EF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2875" w:type="dxa"/>
        <w:jc w:val="center"/>
        <w:tblLook w:val="04A0" w:firstRow="1" w:lastRow="0" w:firstColumn="1" w:lastColumn="0" w:noHBand="0" w:noVBand="1"/>
      </w:tblPr>
      <w:tblGrid>
        <w:gridCol w:w="1678"/>
        <w:gridCol w:w="1108"/>
        <w:gridCol w:w="1349"/>
        <w:gridCol w:w="1708"/>
        <w:gridCol w:w="6"/>
        <w:gridCol w:w="1494"/>
        <w:gridCol w:w="6"/>
        <w:gridCol w:w="1290"/>
        <w:gridCol w:w="1368"/>
        <w:gridCol w:w="67"/>
        <w:gridCol w:w="1367"/>
        <w:gridCol w:w="1434"/>
      </w:tblGrid>
      <w:tr w:rsidR="00605753" w:rsidRPr="00E321E8" w:rsidTr="00DA7104">
        <w:trPr>
          <w:trHeight w:val="67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IME</w:t>
            </w:r>
          </w:p>
          <w:p w:rsidR="00605753" w:rsidRPr="001A4461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108" w:type="dxa"/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-1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349" w:type="dxa"/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14" w:type="dxa"/>
            <w:gridSpan w:val="2"/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00" w:type="dxa"/>
            <w:gridSpan w:val="2"/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90" w:type="dxa"/>
            <w:tcBorders>
              <w:right w:val="single" w:sz="4" w:space="0" w:color="auto"/>
            </w:tcBorders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68" w:type="dxa"/>
            <w:tcBorders>
              <w:left w:val="single" w:sz="4" w:space="0" w:color="auto"/>
            </w:tcBorders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4" w:type="dxa"/>
            <w:gridSpan w:val="2"/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4" w:type="dxa"/>
            <w:vAlign w:val="center"/>
          </w:tcPr>
          <w:p w:rsidR="00605753" w:rsidRPr="00056522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05753" w:rsidRPr="00E321E8" w:rsidTr="00DA7104">
        <w:trPr>
          <w:trHeight w:val="486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108" w:type="dxa"/>
            <w:vAlign w:val="center"/>
          </w:tcPr>
          <w:p w:rsidR="00605753" w:rsidRPr="00AF663A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714" w:type="dxa"/>
            <w:gridSpan w:val="2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50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2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4236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MINAR Gr-A1                            </w:t>
            </w:r>
          </w:p>
        </w:tc>
      </w:tr>
      <w:tr w:rsidR="00605753" w:rsidRPr="00E321E8" w:rsidTr="00DA7104">
        <w:trPr>
          <w:trHeight w:val="556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108" w:type="dxa"/>
            <w:tcBorders>
              <w:righ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EF47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714" w:type="dxa"/>
            <w:gridSpan w:val="2"/>
            <w:tcBorders>
              <w:lef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500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4378E3" w:rsidRDefault="00605753" w:rsidP="00DA710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ML</w:t>
            </w:r>
          </w:p>
        </w:tc>
        <w:tc>
          <w:tcPr>
            <w:tcW w:w="1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EF4761" w:rsidRDefault="00605753" w:rsidP="00DA710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05753" w:rsidRPr="004378E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5753" w:rsidRPr="004378E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605753" w:rsidRPr="00E321E8" w:rsidTr="00DA7104">
        <w:trPr>
          <w:trHeight w:val="255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108" w:type="dxa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tcBorders>
              <w:righ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  <w:gridSpan w:val="2"/>
            <w:tcBorders>
              <w:left w:val="single" w:sz="4" w:space="0" w:color="auto"/>
            </w:tcBorders>
            <w:vAlign w:val="center"/>
          </w:tcPr>
          <w:p w:rsidR="00605753" w:rsidRPr="004378E3" w:rsidRDefault="00605753" w:rsidP="00DA710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547D9A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05753" w:rsidRPr="00547D9A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547D9A">
              <w:rPr>
                <w:rFonts w:ascii="Times New Roman" w:hAnsi="Times New Roman" w:cs="Times New Roman"/>
              </w:rPr>
              <w:t>SEMINAR Gr-A2</w:t>
            </w:r>
          </w:p>
        </w:tc>
      </w:tr>
      <w:tr w:rsidR="00605753" w:rsidRPr="00E321E8" w:rsidTr="00DA7104">
        <w:trPr>
          <w:trHeight w:val="255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108" w:type="dxa"/>
            <w:tcBorders>
              <w:righ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ACS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S</w:t>
            </w:r>
          </w:p>
        </w:tc>
        <w:tc>
          <w:tcPr>
            <w:tcW w:w="1714" w:type="dxa"/>
            <w:gridSpan w:val="2"/>
            <w:tcBorders>
              <w:left w:val="single" w:sz="4" w:space="0" w:color="auto"/>
            </w:tcBorders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DIP</w:t>
            </w:r>
          </w:p>
        </w:tc>
        <w:tc>
          <w:tcPr>
            <w:tcW w:w="1500" w:type="dxa"/>
            <w:gridSpan w:val="2"/>
            <w:vMerge/>
            <w:tcBorders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4378E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ML</w:t>
            </w:r>
          </w:p>
        </w:tc>
        <w:tc>
          <w:tcPr>
            <w:tcW w:w="14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05753" w:rsidRPr="00345835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4378E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5753" w:rsidRPr="004378E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605753" w:rsidRPr="00E321E8" w:rsidTr="00DA7104">
        <w:trPr>
          <w:trHeight w:val="255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108" w:type="dxa"/>
            <w:tcBorders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500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tcBorders>
              <w:left w:val="single" w:sz="4" w:space="0" w:color="auto"/>
            </w:tcBorders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5753" w:rsidRPr="00E321E8" w:rsidTr="00DA7104">
        <w:trPr>
          <w:trHeight w:val="22"/>
          <w:jc w:val="center"/>
        </w:trPr>
        <w:tc>
          <w:tcPr>
            <w:tcW w:w="1678" w:type="dxa"/>
            <w:vAlign w:val="center"/>
          </w:tcPr>
          <w:p w:rsidR="00605753" w:rsidRPr="001A4461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1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605753" w:rsidRDefault="00605753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605753" w:rsidRDefault="00605753" w:rsidP="00605753">
      <w:pPr>
        <w:spacing w:after="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9"/>
        <w:gridCol w:w="6431"/>
      </w:tblGrid>
      <w:tr w:rsidR="00605753" w:rsidTr="00DA7104">
        <w:tc>
          <w:tcPr>
            <w:tcW w:w="6349" w:type="dxa"/>
            <w:vAlign w:val="center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CS (PE-IV): Advanced Control System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K.Soren</w:t>
            </w:r>
            <w:proofErr w:type="spellEnd"/>
          </w:p>
        </w:tc>
        <w:tc>
          <w:tcPr>
            <w:tcW w:w="6431" w:type="dxa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VLSI (PE-V): S. Dash</w:t>
            </w:r>
          </w:p>
        </w:tc>
      </w:tr>
      <w:tr w:rsidR="00605753" w:rsidTr="00DA7104">
        <w:tc>
          <w:tcPr>
            <w:tcW w:w="6349" w:type="dxa"/>
            <w:vAlign w:val="center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IP: (PE VI): Digital Image Processing:  J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Sethi</w:t>
            </w:r>
            <w:proofErr w:type="spellEnd"/>
          </w:p>
        </w:tc>
        <w:tc>
          <w:tcPr>
            <w:tcW w:w="6431" w:type="dxa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435981">
              <w:rPr>
                <w:rFonts w:ascii="Times New Roman" w:hAnsi="Times New Roman" w:cs="Times New Roman"/>
                <w:szCs w:val="20"/>
              </w:rPr>
              <w:t xml:space="preserve">Open Elective </w:t>
            </w:r>
            <w:r>
              <w:rPr>
                <w:rFonts w:ascii="Times New Roman" w:hAnsi="Times New Roman" w:cs="Times New Roman"/>
                <w:szCs w:val="20"/>
              </w:rPr>
              <w:t>IV: ML: Machine Learning: CSE Department</w:t>
            </w:r>
          </w:p>
        </w:tc>
      </w:tr>
      <w:tr w:rsidR="00605753" w:rsidTr="00DA7104">
        <w:trPr>
          <w:trHeight w:val="259"/>
        </w:trPr>
        <w:tc>
          <w:tcPr>
            <w:tcW w:w="12780" w:type="dxa"/>
            <w:gridSpan w:val="2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D: Entrepreneurship Development: HUMANITIES Department</w:t>
            </w:r>
          </w:p>
        </w:tc>
      </w:tr>
      <w:tr w:rsidR="00605753" w:rsidTr="00DA7104">
        <w:trPr>
          <w:trHeight w:val="465"/>
        </w:trPr>
        <w:tc>
          <w:tcPr>
            <w:tcW w:w="12780" w:type="dxa"/>
            <w:gridSpan w:val="2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eminar: A1 (</w:t>
            </w:r>
            <w:proofErr w:type="spellStart"/>
            <w:r w:rsidRPr="00A36FC1">
              <w:rPr>
                <w:rFonts w:ascii="Times New Roman" w:hAnsi="Times New Roman" w:cs="Times New Roman"/>
                <w:szCs w:val="20"/>
              </w:rPr>
              <w:t>M.</w:t>
            </w:r>
            <w:proofErr w:type="gramStart"/>
            <w:r w:rsidRPr="00A36FC1">
              <w:rPr>
                <w:rFonts w:ascii="Times New Roman" w:hAnsi="Times New Roman" w:cs="Times New Roman"/>
                <w:szCs w:val="20"/>
              </w:rPr>
              <w:t>C.Tripathy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J.Sethi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N.C.Naik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S.Parwee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N.K.Sahu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.B.Abat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);    </w:t>
            </w:r>
          </w:p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               A2 </w:t>
            </w:r>
            <w:r w:rsidRPr="00A36FC1">
              <w:rPr>
                <w:rFonts w:ascii="Times New Roman" w:hAnsi="Times New Roman" w:cs="Times New Roman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.P.Dash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K.Sore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evik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R.R.Mishr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L.Das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</w:tr>
    </w:tbl>
    <w:p w:rsidR="00725DB0" w:rsidRDefault="00725DB0" w:rsidP="00605753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</w:rPr>
      </w:pPr>
    </w:p>
    <w:p w:rsidR="00725DB0" w:rsidRDefault="00E91978">
      <w:pPr>
        <w:pStyle w:val="Normal1"/>
        <w:spacing w:after="0"/>
        <w:ind w:left="720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 xml:space="preserve">Room No C </w:t>
      </w:r>
      <w:r w:rsidR="001A2126">
        <w:rPr>
          <w:rFonts w:ascii="Times New Roman" w:eastAsia="Times New Roman" w:hAnsi="Times New Roman" w:cs="Times New Roman"/>
          <w:b/>
          <w:color w:val="FF0000"/>
        </w:rPr>
        <w:t>204</w:t>
      </w:r>
    </w:p>
    <w:p w:rsidR="00725DB0" w:rsidRDefault="00725DB0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50059B" w:rsidRDefault="0050059B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50059B" w:rsidRDefault="0050059B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4E46B2" w:rsidRDefault="004E46B2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TIME TABLE FOR SEVENTH SEMESTER INSTRUMENTATION &amp; ELECTRONICS ENGINEERING.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605753" w:rsidRPr="001A4461" w:rsidRDefault="005731EF" w:rsidP="00605753">
      <w:pPr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2985" w:type="dxa"/>
        <w:jc w:val="center"/>
        <w:tblLook w:val="04A0" w:firstRow="1" w:lastRow="0" w:firstColumn="1" w:lastColumn="0" w:noHBand="0" w:noVBand="1"/>
      </w:tblPr>
      <w:tblGrid>
        <w:gridCol w:w="2033"/>
        <w:gridCol w:w="1258"/>
        <w:gridCol w:w="1260"/>
        <w:gridCol w:w="1767"/>
        <w:gridCol w:w="1418"/>
        <w:gridCol w:w="1048"/>
        <w:gridCol w:w="1381"/>
        <w:gridCol w:w="28"/>
        <w:gridCol w:w="27"/>
        <w:gridCol w:w="1371"/>
        <w:gridCol w:w="1394"/>
      </w:tblGrid>
      <w:tr w:rsidR="00605753" w:rsidRPr="00605753" w:rsidTr="00DA7104">
        <w:trPr>
          <w:trHeight w:val="68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TIME</w:t>
            </w:r>
          </w:p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258" w:type="dxa"/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9-10 AM</w:t>
            </w:r>
          </w:p>
        </w:tc>
        <w:tc>
          <w:tcPr>
            <w:tcW w:w="1260" w:type="dxa"/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67" w:type="dxa"/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8" w:type="dxa"/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048" w:type="dxa"/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09" w:type="dxa"/>
            <w:gridSpan w:val="2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9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94" w:type="dxa"/>
            <w:tcBorders>
              <w:lef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05753" w:rsidRPr="00605753" w:rsidTr="00DA7104">
        <w:trPr>
          <w:trHeight w:val="332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605753">
              <w:rPr>
                <w:rFonts w:ascii="Times New Roman" w:hAnsi="Times New Roman" w:cs="Times New Roman"/>
              </w:rPr>
              <w:t>ACS</w:t>
            </w:r>
          </w:p>
        </w:tc>
        <w:tc>
          <w:tcPr>
            <w:tcW w:w="17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605753"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0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0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9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94" w:type="dxa"/>
            <w:tcBorders>
              <w:lef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605753" w:rsidRPr="00605753" w:rsidTr="00DA7104">
        <w:trPr>
          <w:trHeight w:val="262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7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418" w:type="dxa"/>
            <w:vMerge w:val="restart"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SEMINAR Gr-B1</w:t>
            </w:r>
          </w:p>
        </w:tc>
      </w:tr>
      <w:tr w:rsidR="00605753" w:rsidRPr="00605753" w:rsidTr="00DA7104">
        <w:trPr>
          <w:trHeight w:val="262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ACS</w:t>
            </w:r>
          </w:p>
        </w:tc>
        <w:tc>
          <w:tcPr>
            <w:tcW w:w="17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418" w:type="dxa"/>
            <w:vMerge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 w:rsidRPr="00605753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ED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 w:rsidRPr="00605753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4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605753" w:rsidRPr="00605753" w:rsidTr="00DA7104">
        <w:trPr>
          <w:trHeight w:val="262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 xml:space="preserve">VLSI </w:t>
            </w:r>
          </w:p>
        </w:tc>
        <w:tc>
          <w:tcPr>
            <w:tcW w:w="17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418" w:type="dxa"/>
            <w:vMerge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right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4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05753" w:rsidRP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 w:rsidRPr="00605753">
              <w:rPr>
                <w:rFonts w:ascii="Times New Roman" w:hAnsi="Times New Roman" w:cs="Times New Roman"/>
              </w:rPr>
              <w:t>SEMINAR Gr-B2</w:t>
            </w:r>
          </w:p>
        </w:tc>
      </w:tr>
      <w:tr w:rsidR="00605753" w:rsidRPr="00605753" w:rsidTr="00DA7104">
        <w:trPr>
          <w:trHeight w:val="262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7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418" w:type="dxa"/>
            <w:vMerge/>
            <w:tcBorders>
              <w:left w:val="single" w:sz="4" w:space="0" w:color="auto"/>
            </w:tcBorders>
            <w:shd w:val="clear" w:color="auto" w:fill="FFC000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4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5753"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4" w:type="dxa"/>
            <w:tcBorders>
              <w:top w:val="single" w:sz="4" w:space="0" w:color="auto"/>
            </w:tcBorders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05753" w:rsidRPr="00E321E8" w:rsidTr="00DA7104">
        <w:trPr>
          <w:trHeight w:val="602"/>
          <w:jc w:val="center"/>
        </w:trPr>
        <w:tc>
          <w:tcPr>
            <w:tcW w:w="2033" w:type="dxa"/>
            <w:vAlign w:val="center"/>
          </w:tcPr>
          <w:p w:rsidR="00605753" w:rsidRPr="00605753" w:rsidRDefault="00605753" w:rsidP="00DA71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0575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95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:rsidR="00605753" w:rsidRDefault="00605753" w:rsidP="00DA710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5753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605753" w:rsidRDefault="00605753" w:rsidP="00605753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9"/>
        <w:gridCol w:w="6431"/>
      </w:tblGrid>
      <w:tr w:rsidR="00605753" w:rsidTr="00DA7104">
        <w:tc>
          <w:tcPr>
            <w:tcW w:w="6349" w:type="dxa"/>
            <w:vAlign w:val="center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CS (PE-IV): Advanced Control System: K.C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huy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6431" w:type="dxa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VLSI (PE-V)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.Dastidar</w:t>
            </w:r>
            <w:proofErr w:type="spellEnd"/>
          </w:p>
        </w:tc>
      </w:tr>
      <w:tr w:rsidR="00605753" w:rsidTr="00DA7104">
        <w:tc>
          <w:tcPr>
            <w:tcW w:w="6349" w:type="dxa"/>
            <w:vAlign w:val="center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IP: (PE VI): Digital Image Processing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L.Das</w:t>
            </w:r>
            <w:proofErr w:type="spellEnd"/>
          </w:p>
        </w:tc>
        <w:tc>
          <w:tcPr>
            <w:tcW w:w="6431" w:type="dxa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435981">
              <w:rPr>
                <w:rFonts w:ascii="Times New Roman" w:hAnsi="Times New Roman" w:cs="Times New Roman"/>
                <w:szCs w:val="20"/>
              </w:rPr>
              <w:t xml:space="preserve">Open Elective </w:t>
            </w:r>
            <w:r>
              <w:rPr>
                <w:rFonts w:ascii="Times New Roman" w:hAnsi="Times New Roman" w:cs="Times New Roman"/>
                <w:szCs w:val="20"/>
              </w:rPr>
              <w:t>IV: ML: Machine Learning: CSE Department</w:t>
            </w:r>
          </w:p>
        </w:tc>
      </w:tr>
      <w:tr w:rsidR="00605753" w:rsidTr="00DA7104">
        <w:trPr>
          <w:trHeight w:val="304"/>
        </w:trPr>
        <w:tc>
          <w:tcPr>
            <w:tcW w:w="12780" w:type="dxa"/>
            <w:gridSpan w:val="2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D: Entrepreneurship Development: HUMANITIES Department</w:t>
            </w:r>
          </w:p>
        </w:tc>
      </w:tr>
      <w:tr w:rsidR="00605753" w:rsidTr="00DA7104">
        <w:trPr>
          <w:trHeight w:val="375"/>
        </w:trPr>
        <w:tc>
          <w:tcPr>
            <w:tcW w:w="12780" w:type="dxa"/>
            <w:gridSpan w:val="2"/>
          </w:tcPr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Seminar: B1 (K. C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huy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astidar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R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Routray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20"/>
              </w:rPr>
              <w:t>Si.Das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P.K.Khatu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;</w:t>
            </w:r>
          </w:p>
          <w:p w:rsidR="00605753" w:rsidRDefault="00605753" w:rsidP="00DA710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               B2 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20"/>
              </w:rPr>
              <w:t>S.Dash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isoyi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S. B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S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aireeshaly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S.S.Patnaik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.Sahu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</w:tr>
    </w:tbl>
    <w:p w:rsidR="0014696E" w:rsidRDefault="0014696E" w:rsidP="00605753">
      <w:pPr>
        <w:jc w:val="center"/>
        <w:rPr>
          <w:rFonts w:ascii="Times New Roman" w:eastAsia="Times New Roman" w:hAnsi="Times New Roman" w:cs="Times New Roman"/>
          <w:b/>
          <w:color w:val="FF0000"/>
        </w:rPr>
      </w:pPr>
    </w:p>
    <w:p w:rsidR="00725DB0" w:rsidRDefault="00E91978" w:rsidP="00102D97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 xml:space="preserve">Room No C </w:t>
      </w:r>
      <w:r w:rsidR="00C773D9">
        <w:rPr>
          <w:rFonts w:ascii="Times New Roman" w:eastAsia="Times New Roman" w:hAnsi="Times New Roman" w:cs="Times New Roman"/>
          <w:b/>
          <w:color w:val="FF0000"/>
        </w:rPr>
        <w:t>202</w:t>
      </w:r>
    </w:p>
    <w:p w:rsidR="001A2126" w:rsidRDefault="001A2126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</w:t>
      </w:r>
      <w:r w:rsidR="003827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R SEVENT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SEMESTER CIVIL ENGINEERING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DD1F48" w:rsidRPr="00DD1F48" w:rsidRDefault="005731EF" w:rsidP="00DD1F48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W w:w="155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576"/>
        <w:gridCol w:w="2046"/>
        <w:gridCol w:w="2267"/>
        <w:gridCol w:w="1965"/>
        <w:gridCol w:w="1864"/>
        <w:gridCol w:w="1475"/>
        <w:gridCol w:w="1722"/>
        <w:gridCol w:w="1315"/>
        <w:gridCol w:w="1310"/>
      </w:tblGrid>
      <w:tr w:rsidR="00DD1F48" w:rsidRPr="00DD1F48" w:rsidTr="00DA7104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204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2267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96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864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7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22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1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10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D1F48" w:rsidRPr="00DD1F48" w:rsidTr="00DA7104">
        <w:trPr>
          <w:trHeight w:val="683"/>
          <w:jc w:val="center"/>
        </w:trPr>
        <w:tc>
          <w:tcPr>
            <w:tcW w:w="157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04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2267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 xml:space="preserve">GIE </w:t>
            </w:r>
          </w:p>
        </w:tc>
        <w:tc>
          <w:tcPr>
            <w:tcW w:w="196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PC</w:t>
            </w:r>
          </w:p>
        </w:tc>
        <w:tc>
          <w:tcPr>
            <w:tcW w:w="1864" w:type="dxa"/>
            <w:vMerge w:val="restart"/>
            <w:shd w:val="clear" w:color="auto" w:fill="FFC000"/>
            <w:vAlign w:val="center"/>
            <w:hideMark/>
          </w:tcPr>
          <w:p w:rsidR="00DD1F48" w:rsidRPr="00DD1F48" w:rsidRDefault="00DD1F48" w:rsidP="00DD1F48">
            <w:pPr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DD1F48" w:rsidRPr="00DD1F48" w:rsidRDefault="00DD1F48" w:rsidP="00DD1F48">
            <w:pPr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75" w:type="dxa"/>
            <w:shd w:val="clear" w:color="auto" w:fill="FFFFFF"/>
            <w:vAlign w:val="center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7" w:type="dxa"/>
            <w:gridSpan w:val="2"/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SEMINAR-A1</w:t>
            </w:r>
          </w:p>
        </w:tc>
        <w:tc>
          <w:tcPr>
            <w:tcW w:w="1310" w:type="dxa"/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204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BDA</w:t>
            </w:r>
          </w:p>
        </w:tc>
        <w:tc>
          <w:tcPr>
            <w:tcW w:w="2267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96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864" w:type="dxa"/>
            <w:vMerge/>
            <w:vAlign w:val="center"/>
            <w:hideMark/>
          </w:tcPr>
          <w:p w:rsidR="00DD1F48" w:rsidRPr="00DD1F48" w:rsidRDefault="00DD1F48" w:rsidP="00DD1F4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037" w:type="dxa"/>
            <w:gridSpan w:val="2"/>
            <w:shd w:val="clear" w:color="auto" w:fill="FFFFFF"/>
            <w:vAlign w:val="center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SEMINAR-A2</w:t>
            </w:r>
          </w:p>
        </w:tc>
        <w:tc>
          <w:tcPr>
            <w:tcW w:w="1310" w:type="dxa"/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204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2267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 xml:space="preserve">TE-II </w:t>
            </w:r>
          </w:p>
        </w:tc>
        <w:tc>
          <w:tcPr>
            <w:tcW w:w="196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PC</w:t>
            </w:r>
          </w:p>
        </w:tc>
        <w:tc>
          <w:tcPr>
            <w:tcW w:w="1864" w:type="dxa"/>
            <w:vMerge/>
            <w:vAlign w:val="center"/>
            <w:hideMark/>
          </w:tcPr>
          <w:p w:rsidR="00DD1F48" w:rsidRPr="00DD1F48" w:rsidRDefault="00DD1F48" w:rsidP="00DD1F4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2" w:type="dxa"/>
            <w:gridSpan w:val="3"/>
            <w:shd w:val="clear" w:color="auto" w:fill="FFFFFF"/>
            <w:vAlign w:val="center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</w:tcPr>
          <w:p w:rsidR="00DD1F48" w:rsidRPr="00DD1F48" w:rsidRDefault="00DD1F48" w:rsidP="00DD1F48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2046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BDA</w:t>
            </w:r>
          </w:p>
        </w:tc>
        <w:tc>
          <w:tcPr>
            <w:tcW w:w="2267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965" w:type="dxa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PC</w:t>
            </w:r>
          </w:p>
        </w:tc>
        <w:tc>
          <w:tcPr>
            <w:tcW w:w="1864" w:type="dxa"/>
            <w:vMerge/>
            <w:vAlign w:val="center"/>
            <w:hideMark/>
          </w:tcPr>
          <w:p w:rsidR="00DD1F48" w:rsidRPr="00DD1F48" w:rsidRDefault="00DD1F48" w:rsidP="00DD1F4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2" w:type="dxa"/>
            <w:gridSpan w:val="3"/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trHeight w:val="332"/>
          <w:jc w:val="center"/>
        </w:trPr>
        <w:tc>
          <w:tcPr>
            <w:tcW w:w="1576" w:type="dxa"/>
            <w:tcBorders>
              <w:bottom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2046" w:type="dxa"/>
            <w:tcBorders>
              <w:bottom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2267" w:type="dxa"/>
            <w:tcBorders>
              <w:bottom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BDA</w:t>
            </w:r>
          </w:p>
        </w:tc>
        <w:tc>
          <w:tcPr>
            <w:tcW w:w="1965" w:type="dxa"/>
            <w:tcBorders>
              <w:bottom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1864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2" w:type="dxa"/>
            <w:gridSpan w:val="3"/>
            <w:tcBorders>
              <w:bottom w:val="single" w:sz="4" w:space="0" w:color="auto"/>
            </w:tcBorders>
            <w:shd w:val="clear" w:color="auto" w:fill="FFFFFF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trHeight w:val="438"/>
          <w:jc w:val="center"/>
        </w:trPr>
        <w:tc>
          <w:tcPr>
            <w:tcW w:w="1576" w:type="dxa"/>
            <w:tcBorders>
              <w:bottom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3964" w:type="dxa"/>
            <w:gridSpan w:val="8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1F48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  <w:tr w:rsidR="00DD1F48" w:rsidRPr="00DD1F48" w:rsidTr="00DA7104">
        <w:trPr>
          <w:trHeight w:val="278"/>
          <w:jc w:val="center"/>
        </w:trPr>
        <w:tc>
          <w:tcPr>
            <w:tcW w:w="15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GIE:</w:t>
            </w:r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 xml:space="preserve">Ground Improvement Engineering: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>Dr.S.S</w:t>
            </w:r>
            <w:proofErr w:type="spellEnd"/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>Samantsingar</w:t>
            </w:r>
            <w:proofErr w:type="spellEnd"/>
          </w:p>
        </w:tc>
        <w:tc>
          <w:tcPr>
            <w:tcW w:w="637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spacing w:after="0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</w:p>
          <w:p w:rsidR="00DD1F48" w:rsidRPr="00DD1F48" w:rsidRDefault="00DD1F48" w:rsidP="00DD1F48">
            <w:pPr>
              <w:autoSpaceDE w:val="0"/>
              <w:autoSpaceDN w:val="0"/>
              <w:adjustRightInd w:val="0"/>
              <w:spacing w:after="0"/>
              <w:rPr>
                <w:rFonts w:ascii="Times New Roman" w:eastAsia="SimSun" w:hAnsi="Times New Roman" w:cs="Times New Roman"/>
                <w:sz w:val="23"/>
                <w:szCs w:val="23"/>
                <w:highlight w:val="yellow"/>
              </w:rPr>
            </w:pPr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 xml:space="preserve">PC: Pre-stressed Concrete- Mr.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>B.Majhi</w:t>
            </w:r>
            <w:proofErr w:type="spellEnd"/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spacing w:after="0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D1F48" w:rsidRPr="00DD1F48" w:rsidTr="00DA7104">
        <w:trPr>
          <w:trHeight w:val="278"/>
          <w:jc w:val="center"/>
        </w:trPr>
        <w:tc>
          <w:tcPr>
            <w:tcW w:w="1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1F48" w:rsidRPr="00DD1F48" w:rsidRDefault="00DD1F48" w:rsidP="00DD1F48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8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hAnsi="Times New Roman" w:cs="Times New Roman"/>
                <w:sz w:val="24"/>
                <w:szCs w:val="24"/>
              </w:rPr>
              <w:t>TE-II:</w:t>
            </w:r>
            <w:r w:rsidRPr="00DD1F48">
              <w:rPr>
                <w:rFonts w:ascii="Times New Roman" w:hAnsi="Times New Roman" w:cs="Times New Roman"/>
                <w:sz w:val="23"/>
                <w:szCs w:val="23"/>
              </w:rPr>
              <w:t xml:space="preserve"> Transportation Engineering- II: Mr. P.K. </w:t>
            </w:r>
            <w:proofErr w:type="spellStart"/>
            <w:r w:rsidRPr="00DD1F48">
              <w:rPr>
                <w:rFonts w:ascii="Times New Roman" w:hAnsi="Times New Roman" w:cs="Times New Roman"/>
                <w:sz w:val="23"/>
                <w:szCs w:val="23"/>
              </w:rPr>
              <w:t>Behera</w:t>
            </w:r>
            <w:proofErr w:type="spellEnd"/>
          </w:p>
        </w:tc>
        <w:tc>
          <w:tcPr>
            <w:tcW w:w="637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spacing w:after="0"/>
              <w:rPr>
                <w:rFonts w:ascii="Times New Roman" w:eastAsia="SimSun" w:hAnsi="Times New Roman" w:cs="Times New Roman"/>
                <w:color w:val="FF0000"/>
                <w:sz w:val="23"/>
                <w:szCs w:val="23"/>
              </w:rPr>
            </w:pPr>
            <w:r w:rsidRPr="00DD1F48">
              <w:rPr>
                <w:rFonts w:ascii="Times New Roman" w:eastAsia="SimSun" w:hAnsi="Times New Roman" w:cs="Times New Roman"/>
                <w:sz w:val="23"/>
                <w:szCs w:val="23"/>
              </w:rPr>
              <w:t xml:space="preserve">ED :Entrepreneurship Development(Humanity Dept.) 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spacing w:after="0"/>
              <w:rPr>
                <w:rFonts w:ascii="Times New Roman" w:eastAsia="SimSun" w:hAnsi="Times New Roman" w:cs="Times New Roman"/>
                <w:sz w:val="23"/>
                <w:szCs w:val="23"/>
              </w:rPr>
            </w:pPr>
          </w:p>
        </w:tc>
      </w:tr>
      <w:tr w:rsidR="00DD1F48" w:rsidRPr="00DD1F48" w:rsidTr="00DA7104">
        <w:trPr>
          <w:trHeight w:val="506"/>
          <w:jc w:val="center"/>
        </w:trPr>
        <w:tc>
          <w:tcPr>
            <w:tcW w:w="1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1F48" w:rsidRPr="00DD1F48" w:rsidRDefault="00DD1F48" w:rsidP="00DD1F48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spacing w:after="0"/>
              <w:jc w:val="both"/>
              <w:rPr>
                <w:sz w:val="23"/>
                <w:szCs w:val="23"/>
              </w:rPr>
            </w:pPr>
            <w:r w:rsidRPr="00DD1F48">
              <w:rPr>
                <w:sz w:val="23"/>
                <w:szCs w:val="23"/>
              </w:rPr>
              <w:t>SEMINAR –A</w:t>
            </w:r>
            <w:proofErr w:type="gramStart"/>
            <w:r w:rsidRPr="00DD1F48">
              <w:rPr>
                <w:sz w:val="23"/>
                <w:szCs w:val="23"/>
              </w:rPr>
              <w:t>1:Dr.</w:t>
            </w:r>
            <w:proofErr w:type="gramEnd"/>
            <w:r w:rsidRPr="00DD1F48">
              <w:rPr>
                <w:sz w:val="23"/>
                <w:szCs w:val="23"/>
              </w:rPr>
              <w:t xml:space="preserve"> P.K </w:t>
            </w:r>
            <w:proofErr w:type="spellStart"/>
            <w:r w:rsidRPr="00DD1F48">
              <w:rPr>
                <w:sz w:val="23"/>
                <w:szCs w:val="23"/>
              </w:rPr>
              <w:t>Parhi</w:t>
            </w:r>
            <w:proofErr w:type="spellEnd"/>
            <w:r w:rsidRPr="00DD1F48">
              <w:rPr>
                <w:sz w:val="23"/>
                <w:szCs w:val="23"/>
              </w:rPr>
              <w:t xml:space="preserve">, Ms. P. </w:t>
            </w:r>
            <w:proofErr w:type="spellStart"/>
            <w:r w:rsidRPr="00DD1F48">
              <w:rPr>
                <w:sz w:val="23"/>
                <w:szCs w:val="23"/>
              </w:rPr>
              <w:t>Sahu</w:t>
            </w:r>
            <w:proofErr w:type="spellEnd"/>
            <w:r w:rsidRPr="00DD1F48">
              <w:rPr>
                <w:sz w:val="23"/>
                <w:szCs w:val="23"/>
              </w:rPr>
              <w:t xml:space="preserve">, </w:t>
            </w:r>
            <w:proofErr w:type="spellStart"/>
            <w:r w:rsidRPr="00DD1F48">
              <w:rPr>
                <w:sz w:val="23"/>
                <w:szCs w:val="23"/>
              </w:rPr>
              <w:t>Dr.S.S</w:t>
            </w:r>
            <w:proofErr w:type="spellEnd"/>
            <w:r w:rsidRPr="00DD1F48">
              <w:rPr>
                <w:sz w:val="23"/>
                <w:szCs w:val="23"/>
              </w:rPr>
              <w:t xml:space="preserve"> </w:t>
            </w:r>
            <w:proofErr w:type="spellStart"/>
            <w:r w:rsidRPr="00DD1F48">
              <w:rPr>
                <w:sz w:val="23"/>
                <w:szCs w:val="23"/>
              </w:rPr>
              <w:t>Samantsingar</w:t>
            </w:r>
            <w:proofErr w:type="spellEnd"/>
          </w:p>
          <w:p w:rsidR="00DD1F48" w:rsidRPr="00DD1F48" w:rsidRDefault="00DD1F48" w:rsidP="00DD1F48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sz w:val="23"/>
                <w:szCs w:val="23"/>
              </w:rPr>
              <w:t xml:space="preserve">A2:Dr.D.P </w:t>
            </w:r>
            <w:proofErr w:type="spellStart"/>
            <w:r w:rsidRPr="00DD1F48">
              <w:rPr>
                <w:sz w:val="23"/>
                <w:szCs w:val="23"/>
              </w:rPr>
              <w:t>Satapathy,Ms</w:t>
            </w:r>
            <w:proofErr w:type="spellEnd"/>
            <w:r w:rsidRPr="00DD1F48">
              <w:rPr>
                <w:sz w:val="23"/>
                <w:szCs w:val="23"/>
              </w:rPr>
              <w:t xml:space="preserve">. </w:t>
            </w:r>
            <w:proofErr w:type="spellStart"/>
            <w:r w:rsidRPr="00DD1F48">
              <w:rPr>
                <w:sz w:val="23"/>
                <w:szCs w:val="23"/>
              </w:rPr>
              <w:t>R.Dalai</w:t>
            </w:r>
            <w:proofErr w:type="spellEnd"/>
            <w:r w:rsidRPr="00DD1F48">
              <w:rPr>
                <w:sz w:val="23"/>
                <w:szCs w:val="23"/>
              </w:rPr>
              <w:t>,</w:t>
            </w:r>
            <w:r w:rsidRPr="00DD1F48">
              <w:t xml:space="preserve"> </w:t>
            </w:r>
            <w:r w:rsidRPr="00DD1F48">
              <w:rPr>
                <w:sz w:val="23"/>
                <w:szCs w:val="23"/>
              </w:rPr>
              <w:t xml:space="preserve">Ms. Manisha </w:t>
            </w:r>
            <w:proofErr w:type="spellStart"/>
            <w:r w:rsidRPr="00DD1F48">
              <w:rPr>
                <w:sz w:val="23"/>
                <w:szCs w:val="23"/>
              </w:rPr>
              <w:t>Khuntia</w:t>
            </w:r>
            <w:proofErr w:type="spellEnd"/>
          </w:p>
        </w:tc>
        <w:tc>
          <w:tcPr>
            <w:tcW w:w="63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eastAsia="SimSun" w:hAnsi="Times New Roman" w:cs="Times New Roman"/>
                <w:sz w:val="23"/>
                <w:szCs w:val="23"/>
              </w:rPr>
              <w:t>BDA: Big Data structure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jc w:val="both"/>
              <w:rPr>
                <w:sz w:val="23"/>
                <w:szCs w:val="23"/>
              </w:rPr>
            </w:pPr>
          </w:p>
        </w:tc>
      </w:tr>
    </w:tbl>
    <w:p w:rsidR="00DD1F48" w:rsidRPr="00DD1F48" w:rsidRDefault="00DD1F48" w:rsidP="00DD1F48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DD1F48" w:rsidRPr="00DD1F48" w:rsidRDefault="00DD1F48" w:rsidP="00DD1F48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D1F48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</w:t>
      </w:r>
      <w:proofErr w:type="gramStart"/>
      <w:r w:rsidRPr="00DD1F48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NO  :</w:t>
      </w:r>
      <w:proofErr w:type="gramEnd"/>
      <w:r w:rsidRPr="00DD1F48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D-105</w:t>
      </w:r>
    </w:p>
    <w:p w:rsidR="00725DB0" w:rsidRDefault="00E91978">
      <w:pPr>
        <w:pStyle w:val="Normal1"/>
        <w:tabs>
          <w:tab w:val="left" w:pos="61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CIVIL ENGINEER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DD1F48" w:rsidRPr="00DD1F48" w:rsidRDefault="005731EF" w:rsidP="00DD1F4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1"/>
        <w:tblW w:w="15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"/>
        <w:gridCol w:w="1097"/>
        <w:gridCol w:w="1602"/>
        <w:gridCol w:w="7"/>
        <w:gridCol w:w="1978"/>
        <w:gridCol w:w="6"/>
        <w:gridCol w:w="1484"/>
        <w:gridCol w:w="414"/>
        <w:gridCol w:w="1287"/>
        <w:gridCol w:w="131"/>
        <w:gridCol w:w="1145"/>
        <w:gridCol w:w="1421"/>
        <w:gridCol w:w="1418"/>
        <w:gridCol w:w="1418"/>
        <w:gridCol w:w="1190"/>
      </w:tblGrid>
      <w:tr w:rsidR="00DD1F48" w:rsidRPr="00DD1F48" w:rsidTr="00DA7104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eastAsia="en-US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DAY/TIME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D1F48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D1F48" w:rsidRPr="00DD1F48" w:rsidTr="00DA7104">
        <w:trPr>
          <w:gridAfter w:val="1"/>
          <w:wAfter w:w="1190" w:type="dxa"/>
          <w:trHeight w:val="683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MON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ED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t>GIE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 xml:space="preserve">PC 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:rsidR="00DD1F48" w:rsidRPr="00DD1F48" w:rsidRDefault="00DD1F48" w:rsidP="00DD1F48">
            <w:pPr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DD1F48" w:rsidRPr="00DD1F48" w:rsidRDefault="00DD1F48" w:rsidP="00DD1F48">
            <w:pPr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TUES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color w:val="FF0000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BD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 xml:space="preserve">TE-II 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GIE</w:t>
            </w: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D1F48">
              <w:rPr>
                <w:rFonts w:ascii="Times New Roman" w:hAnsi="Times New Roman" w:cs="Times New Roman"/>
                <w:color w:val="000000"/>
              </w:rPr>
              <w:t>Seminar-B2</w:t>
            </w:r>
          </w:p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WEDNES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 xml:space="preserve">ED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PC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THURSDA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color w:val="FF0000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</w:rPr>
              <w:t>BD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 xml:space="preserve">ED 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TE-II</w:t>
            </w: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D1F48" w:rsidRPr="00DD1F48" w:rsidRDefault="00DD1F48" w:rsidP="00DD1F48">
            <w:pPr>
              <w:jc w:val="center"/>
              <w:rPr>
                <w:bCs/>
                <w:sz w:val="20"/>
                <w:szCs w:val="20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GIE</w:t>
            </w: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hAnsi="Times New Roman" w:cs="Times New Roman"/>
                <w:color w:val="000000"/>
              </w:rPr>
              <w:t>Seminar-B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gridAfter w:val="1"/>
          <w:wAfter w:w="1190" w:type="dxa"/>
          <w:trHeight w:val="510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FRIDAY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DD1F4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TE-II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FF0000"/>
                <w:sz w:val="24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DA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DD1F4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PC</w:t>
            </w:r>
          </w:p>
        </w:tc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DD1F48"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D1F48" w:rsidRPr="00DD1F48" w:rsidRDefault="00DD1F48" w:rsidP="00DD1F4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D1F48" w:rsidRPr="00DD1F48" w:rsidTr="00DA7104">
        <w:trPr>
          <w:gridAfter w:val="1"/>
          <w:wAfter w:w="1190" w:type="dxa"/>
          <w:trHeight w:val="743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DD1F48">
              <w:rPr>
                <w:rFonts w:ascii="Times New Roman" w:hAnsi="Times New Roman" w:cs="Times New Roman"/>
                <w:b/>
                <w:sz w:val="20"/>
                <w:szCs w:val="24"/>
              </w:rPr>
              <w:t>SATURDAY</w:t>
            </w:r>
          </w:p>
        </w:tc>
        <w:tc>
          <w:tcPr>
            <w:tcW w:w="1231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DD1F48" w:rsidRPr="00DD1F48" w:rsidRDefault="00DD1F48" w:rsidP="00DD1F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1F48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  <w:tr w:rsidR="00DD1F48" w:rsidRPr="00DD1F48" w:rsidTr="00DA7104">
        <w:trPr>
          <w:gridBefore w:val="1"/>
          <w:wBefore w:w="432" w:type="dxa"/>
          <w:jc w:val="center"/>
        </w:trPr>
        <w:tc>
          <w:tcPr>
            <w:tcW w:w="658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>GIE:</w:t>
            </w:r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 xml:space="preserve">Ground Improvement Engineering: Ms. Manisha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  <w:lang w:val="en-US"/>
              </w:rPr>
              <w:t>Khuntia</w:t>
            </w:r>
            <w:proofErr w:type="spellEnd"/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rPr>
                <w:rFonts w:ascii="Times New Roman" w:hAnsi="Times New Roman" w:cs="Times New Roman"/>
                <w:szCs w:val="24"/>
              </w:rPr>
            </w:pPr>
          </w:p>
          <w:p w:rsidR="00DD1F48" w:rsidRPr="00DD1F48" w:rsidRDefault="00DD1F48" w:rsidP="00DD1F48">
            <w:pPr>
              <w:rPr>
                <w:sz w:val="23"/>
                <w:szCs w:val="23"/>
              </w:rPr>
            </w:pPr>
            <w:r w:rsidRPr="00DD1F48">
              <w:rPr>
                <w:rFonts w:ascii="Times New Roman" w:hAnsi="Times New Roman" w:cs="Times New Roman"/>
                <w:szCs w:val="24"/>
              </w:rPr>
              <w:t xml:space="preserve">PC: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</w:rPr>
              <w:t>Prestressed</w:t>
            </w:r>
            <w:proofErr w:type="spellEnd"/>
            <w:r w:rsidRPr="00DD1F48">
              <w:rPr>
                <w:rFonts w:ascii="Times New Roman" w:hAnsi="Times New Roman" w:cs="Times New Roman"/>
                <w:szCs w:val="24"/>
              </w:rPr>
              <w:t xml:space="preserve"> Concrete-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</w:rPr>
              <w:t>Dr.</w:t>
            </w:r>
            <w:proofErr w:type="spellEnd"/>
            <w:r w:rsidRPr="00DD1F48">
              <w:rPr>
                <w:rFonts w:ascii="Times New Roman" w:hAnsi="Times New Roman" w:cs="Times New Roman"/>
                <w:szCs w:val="24"/>
              </w:rPr>
              <w:t xml:space="preserve"> P.K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</w:rPr>
              <w:t>Parhi</w:t>
            </w:r>
            <w:proofErr w:type="spellEnd"/>
            <w:r w:rsidRPr="00DD1F48">
              <w:rPr>
                <w:rFonts w:ascii="Times New Roman" w:hAnsi="Times New Roman" w:cs="Times New Roman"/>
                <w:szCs w:val="24"/>
              </w:rPr>
              <w:t xml:space="preserve">, Ms P. </w:t>
            </w:r>
            <w:proofErr w:type="spellStart"/>
            <w:r w:rsidRPr="00DD1F48">
              <w:rPr>
                <w:rFonts w:ascii="Times New Roman" w:hAnsi="Times New Roman" w:cs="Times New Roman"/>
                <w:szCs w:val="24"/>
              </w:rPr>
              <w:t>Sahoo</w:t>
            </w:r>
            <w:proofErr w:type="spellEnd"/>
          </w:p>
        </w:tc>
      </w:tr>
      <w:tr w:rsidR="00DD1F48" w:rsidRPr="00DD1F48" w:rsidTr="00DA7104">
        <w:trPr>
          <w:gridBefore w:val="1"/>
          <w:wBefore w:w="432" w:type="dxa"/>
          <w:jc w:val="center"/>
        </w:trPr>
        <w:tc>
          <w:tcPr>
            <w:tcW w:w="658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hAnsi="Times New Roman" w:cs="Times New Roman"/>
                <w:sz w:val="24"/>
                <w:szCs w:val="24"/>
              </w:rPr>
              <w:t xml:space="preserve">TE-II: </w:t>
            </w:r>
            <w:r w:rsidRPr="00DD1F48">
              <w:rPr>
                <w:rFonts w:ascii="Times New Roman" w:hAnsi="Times New Roman" w:cs="Times New Roman"/>
                <w:sz w:val="23"/>
                <w:szCs w:val="23"/>
              </w:rPr>
              <w:t xml:space="preserve">Transportation Engineering-II: </w:t>
            </w:r>
            <w:proofErr w:type="spellStart"/>
            <w:r w:rsidRPr="00DD1F48">
              <w:rPr>
                <w:rFonts w:ascii="Times New Roman" w:hAnsi="Times New Roman" w:cs="Times New Roman"/>
                <w:sz w:val="23"/>
                <w:szCs w:val="23"/>
              </w:rPr>
              <w:t>Dr.</w:t>
            </w:r>
            <w:proofErr w:type="spellEnd"/>
            <w:r w:rsidRPr="00DD1F48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DD1F48">
              <w:rPr>
                <w:rFonts w:ascii="Times New Roman" w:hAnsi="Times New Roman" w:cs="Times New Roman"/>
                <w:sz w:val="23"/>
                <w:szCs w:val="23"/>
              </w:rPr>
              <w:t>Debashish</w:t>
            </w:r>
            <w:proofErr w:type="spellEnd"/>
            <w:r w:rsidRPr="00DD1F48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DD1F48">
              <w:rPr>
                <w:rFonts w:ascii="Times New Roman" w:hAnsi="Times New Roman" w:cs="Times New Roman"/>
                <w:sz w:val="23"/>
                <w:szCs w:val="23"/>
              </w:rPr>
              <w:t>Kar</w:t>
            </w:r>
            <w:proofErr w:type="spellEnd"/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  <w:sz w:val="23"/>
                <w:szCs w:val="23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  <w:color w:val="FF0000"/>
                <w:sz w:val="23"/>
                <w:szCs w:val="23"/>
              </w:rPr>
            </w:pPr>
            <w:r w:rsidRPr="00DD1F48">
              <w:rPr>
                <w:rFonts w:ascii="Times New Roman" w:eastAsia="SimSun" w:hAnsi="Times New Roman" w:cs="Times New Roman"/>
                <w:sz w:val="23"/>
                <w:szCs w:val="23"/>
              </w:rPr>
              <w:t xml:space="preserve">ED : Entrepreneurship Development(Humanity Dept.): </w:t>
            </w:r>
          </w:p>
        </w:tc>
      </w:tr>
      <w:tr w:rsidR="00DD1F48" w:rsidRPr="00DD1F48" w:rsidTr="00DA7104">
        <w:trPr>
          <w:gridBefore w:val="1"/>
          <w:wBefore w:w="432" w:type="dxa"/>
          <w:jc w:val="center"/>
        </w:trPr>
        <w:tc>
          <w:tcPr>
            <w:tcW w:w="658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DD1F48" w:rsidRPr="00DD1F48" w:rsidRDefault="00DD1F48" w:rsidP="00DD1F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1F48">
              <w:rPr>
                <w:rFonts w:ascii="Times New Roman" w:eastAsia="SimSun" w:hAnsi="Times New Roman" w:cs="Times New Roman"/>
                <w:sz w:val="23"/>
                <w:szCs w:val="23"/>
              </w:rPr>
              <w:t>BDA: Big Data structure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DD1F48" w:rsidRPr="00DD1F48" w:rsidRDefault="00DD1F48" w:rsidP="00DD1F48">
            <w:pPr>
              <w:autoSpaceDE w:val="0"/>
              <w:autoSpaceDN w:val="0"/>
              <w:adjustRightInd w:val="0"/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</w:pPr>
            <w:r w:rsidRPr="00DD1F48"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  <w:t xml:space="preserve">SEMINAR –B1: Dr F </w:t>
            </w:r>
            <w:proofErr w:type="spellStart"/>
            <w:r w:rsidRPr="00DD1F48"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  <w:t>Baliarsingh</w:t>
            </w:r>
            <w:proofErr w:type="spellEnd"/>
            <w:r w:rsidRPr="00DD1F48"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  <w:t>, Dr S Pradhan,</w:t>
            </w:r>
            <w:r w:rsidRPr="00DD1F4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1F48"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  <w:t xml:space="preserve">Sai </w:t>
            </w:r>
            <w:proofErr w:type="spellStart"/>
            <w:r w:rsidRPr="00DD1F48"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  <w:t>Sumiran</w:t>
            </w:r>
            <w:proofErr w:type="spellEnd"/>
            <w:r w:rsidRPr="00DD1F48">
              <w:rPr>
                <w:rFonts w:ascii="Times New Roman" w:eastAsia="SimSun" w:hAnsi="Times New Roman" w:cs="Times New Roman"/>
                <w:color w:val="000000"/>
                <w:sz w:val="23"/>
                <w:szCs w:val="23"/>
              </w:rPr>
              <w:t xml:space="preserve"> Panda</w:t>
            </w:r>
            <w:r w:rsidRPr="00DD1F48"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  <w:t xml:space="preserve">                     B2: Ms. S Dash, Mr. B </w:t>
            </w:r>
            <w:proofErr w:type="spellStart"/>
            <w:r w:rsidRPr="00DD1F48"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  <w:t>Majhi</w:t>
            </w:r>
            <w:proofErr w:type="spellEnd"/>
            <w:r w:rsidRPr="00DD1F48"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  <w:t>,</w:t>
            </w:r>
            <w:r w:rsidRPr="00DD1F4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1F48"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  <w:t xml:space="preserve">Dr. </w:t>
            </w:r>
            <w:proofErr w:type="spellStart"/>
            <w:r w:rsidRPr="00DD1F48"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  <w:t>Kirtimayee</w:t>
            </w:r>
            <w:proofErr w:type="spellEnd"/>
            <w:r w:rsidRPr="00DD1F48">
              <w:rPr>
                <w:rFonts w:ascii="Times New Roman" w:eastAsia="SimSun" w:hAnsi="Times New Roman" w:cs="Times New Roman"/>
                <w:bCs/>
                <w:color w:val="000000"/>
                <w:sz w:val="23"/>
                <w:szCs w:val="23"/>
                <w:lang w:val="en-US"/>
              </w:rPr>
              <w:t xml:space="preserve">  </w:t>
            </w:r>
          </w:p>
        </w:tc>
      </w:tr>
    </w:tbl>
    <w:p w:rsidR="006B249F" w:rsidRDefault="006B249F" w:rsidP="00DD1F48">
      <w:pPr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9B5BB1" w:rsidRDefault="009B5BB1" w:rsidP="009B5BB1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D 308</w:t>
      </w:r>
      <w:r w:rsidR="006B249F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/D 108</w:t>
      </w:r>
    </w:p>
    <w:p w:rsidR="00DD1F48" w:rsidRDefault="00DD1F48" w:rsidP="009B5BB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D2166E" w:rsidRDefault="00C54A09" w:rsidP="009B5BB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</w:t>
      </w:r>
      <w:r w:rsidR="00D2166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ME TABLE FOR SEVENTH SEMESTER MECHANICAL</w:t>
      </w:r>
      <w:r w:rsidR="00170E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D2166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NGINEERING (SECTION 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C13986" w:rsidRPr="00C13986" w:rsidRDefault="005731EF" w:rsidP="00C13986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Style181"/>
        <w:tblW w:w="153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77"/>
        <w:gridCol w:w="1738"/>
        <w:gridCol w:w="1885"/>
        <w:gridCol w:w="1695"/>
        <w:gridCol w:w="1945"/>
        <w:gridCol w:w="1575"/>
        <w:gridCol w:w="1575"/>
        <w:gridCol w:w="1575"/>
        <w:gridCol w:w="1575"/>
      </w:tblGrid>
      <w:tr w:rsidR="00C13986" w:rsidRPr="00C13986" w:rsidTr="00DA7104">
        <w:trPr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DAY/TIME</w:t>
            </w:r>
          </w:p>
        </w:tc>
        <w:tc>
          <w:tcPr>
            <w:tcW w:w="1738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9:00 AM-10.00 AM</w:t>
            </w:r>
          </w:p>
        </w:tc>
        <w:tc>
          <w:tcPr>
            <w:tcW w:w="188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0-11 AM</w:t>
            </w:r>
          </w:p>
        </w:tc>
        <w:tc>
          <w:tcPr>
            <w:tcW w:w="169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1 AM -12 PM</w:t>
            </w:r>
          </w:p>
        </w:tc>
        <w:tc>
          <w:tcPr>
            <w:tcW w:w="194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2-1 PM</w:t>
            </w:r>
          </w:p>
        </w:tc>
        <w:tc>
          <w:tcPr>
            <w:tcW w:w="157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-2 PM</w:t>
            </w:r>
          </w:p>
        </w:tc>
        <w:tc>
          <w:tcPr>
            <w:tcW w:w="157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2-3 PM</w:t>
            </w:r>
          </w:p>
        </w:tc>
        <w:tc>
          <w:tcPr>
            <w:tcW w:w="157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3-4 PM</w:t>
            </w:r>
          </w:p>
        </w:tc>
        <w:tc>
          <w:tcPr>
            <w:tcW w:w="1575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4-5 PM</w:t>
            </w:r>
          </w:p>
        </w:tc>
      </w:tr>
      <w:tr w:rsidR="00C13986" w:rsidRPr="00C13986" w:rsidTr="00DA7104">
        <w:trPr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MONDAY</w:t>
            </w:r>
          </w:p>
        </w:tc>
        <w:tc>
          <w:tcPr>
            <w:tcW w:w="7263" w:type="dxa"/>
            <w:gridSpan w:val="4"/>
          </w:tcPr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sz w:val="24"/>
                <w:szCs w:val="24"/>
              </w:rPr>
            </w:pPr>
            <w:r w:rsidRPr="00C13986">
              <w:rPr>
                <w:rFonts w:eastAsia="Times New Roman"/>
              </w:rPr>
              <w:t>MINOR PROJECT-1 (A)</w:t>
            </w:r>
          </w:p>
        </w:tc>
        <w:tc>
          <w:tcPr>
            <w:tcW w:w="1575" w:type="dxa"/>
            <w:vMerge w:val="restart"/>
            <w:shd w:val="clear" w:color="auto" w:fill="FFC000"/>
          </w:tcPr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b/>
                <w:sz w:val="24"/>
                <w:szCs w:val="24"/>
                <w:highlight w:val="darkGray"/>
              </w:rPr>
            </w:pPr>
          </w:p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b/>
                <w:sz w:val="24"/>
                <w:szCs w:val="24"/>
                <w:highlight w:val="darkGray"/>
              </w:rPr>
            </w:pPr>
          </w:p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13986">
              <w:rPr>
                <w:rFonts w:eastAsia="Times New Roman"/>
                <w:b/>
                <w:sz w:val="24"/>
                <w:szCs w:val="24"/>
              </w:rPr>
              <w:t>LUNCH</w:t>
            </w:r>
          </w:p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highlight w:val="darkGray"/>
              </w:rPr>
            </w:pPr>
            <w:r w:rsidRPr="00C13986">
              <w:rPr>
                <w:rFonts w:eastAsia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725" w:type="dxa"/>
            <w:gridSpan w:val="3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SEMINAR(A1)</w:t>
            </w:r>
          </w:p>
        </w:tc>
      </w:tr>
      <w:tr w:rsidR="00C13986" w:rsidRPr="00C13986" w:rsidTr="00DA7104">
        <w:trPr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TUESDAY</w:t>
            </w:r>
          </w:p>
        </w:tc>
        <w:tc>
          <w:tcPr>
            <w:tcW w:w="173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MV/PPM</w:t>
            </w:r>
          </w:p>
        </w:tc>
        <w:tc>
          <w:tcPr>
            <w:tcW w:w="188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ED</w:t>
            </w:r>
          </w:p>
        </w:tc>
        <w:tc>
          <w:tcPr>
            <w:tcW w:w="169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AE/PPE</w:t>
            </w:r>
          </w:p>
        </w:tc>
        <w:tc>
          <w:tcPr>
            <w:tcW w:w="1945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OE</w:t>
            </w:r>
          </w:p>
        </w:tc>
        <w:tc>
          <w:tcPr>
            <w:tcW w:w="1575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4725" w:type="dxa"/>
            <w:gridSpan w:val="3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SEMINAR(A2)</w:t>
            </w:r>
          </w:p>
        </w:tc>
      </w:tr>
      <w:tr w:rsidR="00C13986" w:rsidRPr="00C13986" w:rsidTr="00DA7104">
        <w:trPr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WEDNESDAY</w:t>
            </w:r>
          </w:p>
        </w:tc>
        <w:tc>
          <w:tcPr>
            <w:tcW w:w="173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ED</w:t>
            </w:r>
          </w:p>
        </w:tc>
        <w:tc>
          <w:tcPr>
            <w:tcW w:w="188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PDPT(PKP)</w:t>
            </w:r>
          </w:p>
        </w:tc>
        <w:tc>
          <w:tcPr>
            <w:tcW w:w="169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MV/PPM</w:t>
            </w:r>
          </w:p>
        </w:tc>
        <w:tc>
          <w:tcPr>
            <w:tcW w:w="1945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AE/PPE</w:t>
            </w:r>
          </w:p>
        </w:tc>
        <w:tc>
          <w:tcPr>
            <w:tcW w:w="1575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4725" w:type="dxa"/>
            <w:gridSpan w:val="3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MINOR PROJECT-1 (A)</w:t>
            </w:r>
          </w:p>
        </w:tc>
      </w:tr>
      <w:tr w:rsidR="00C13986" w:rsidRPr="00C13986" w:rsidTr="00DA7104">
        <w:trPr>
          <w:trHeight w:val="90"/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THURSDAY</w:t>
            </w:r>
          </w:p>
        </w:tc>
        <w:tc>
          <w:tcPr>
            <w:tcW w:w="173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88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PDPT(PKP)</w:t>
            </w:r>
          </w:p>
        </w:tc>
        <w:tc>
          <w:tcPr>
            <w:tcW w:w="1695" w:type="dxa"/>
          </w:tcPr>
          <w:p w:rsidR="00C13986" w:rsidRPr="00C13986" w:rsidRDefault="00C13986" w:rsidP="00C13986">
            <w:pPr>
              <w:spacing w:line="360" w:lineRule="auto"/>
              <w:jc w:val="center"/>
            </w:pPr>
            <w:r w:rsidRPr="00C13986">
              <w:rPr>
                <w:rFonts w:eastAsia="Times New Roman"/>
              </w:rPr>
              <w:t>MV/PPM</w:t>
            </w:r>
          </w:p>
        </w:tc>
        <w:tc>
          <w:tcPr>
            <w:tcW w:w="1945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</w:pPr>
            <w:r w:rsidRPr="00C13986">
              <w:rPr>
                <w:rFonts w:eastAsia="Times New Roman"/>
              </w:rPr>
              <w:t>OE</w:t>
            </w:r>
          </w:p>
        </w:tc>
        <w:tc>
          <w:tcPr>
            <w:tcW w:w="1575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7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7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7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</w:tr>
      <w:tr w:rsidR="00C13986" w:rsidRPr="00C13986" w:rsidTr="00DA7104">
        <w:trPr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FRIDAY</w:t>
            </w:r>
          </w:p>
        </w:tc>
        <w:tc>
          <w:tcPr>
            <w:tcW w:w="173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OE</w:t>
            </w:r>
          </w:p>
        </w:tc>
        <w:tc>
          <w:tcPr>
            <w:tcW w:w="188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ED</w:t>
            </w:r>
          </w:p>
        </w:tc>
        <w:tc>
          <w:tcPr>
            <w:tcW w:w="169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AE/PPE</w:t>
            </w:r>
          </w:p>
        </w:tc>
        <w:tc>
          <w:tcPr>
            <w:tcW w:w="1945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PDPT(PKP)</w:t>
            </w:r>
          </w:p>
        </w:tc>
        <w:tc>
          <w:tcPr>
            <w:tcW w:w="1575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7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7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75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</w:tr>
      <w:tr w:rsidR="00C13986" w:rsidRPr="00C13986" w:rsidTr="00DA7104">
        <w:trPr>
          <w:jc w:val="center"/>
        </w:trPr>
        <w:tc>
          <w:tcPr>
            <w:tcW w:w="1777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SATURDAY</w:t>
            </w:r>
          </w:p>
        </w:tc>
        <w:tc>
          <w:tcPr>
            <w:tcW w:w="1356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C13986" w:rsidRPr="00C13986" w:rsidRDefault="00C13986" w:rsidP="00C13986">
            <w:pPr>
              <w:jc w:val="center"/>
            </w:pPr>
            <w:r w:rsidRPr="00C13986">
              <w:t>REMEDIAL CLASSES, STUDENT MENTORING, INDUSTRIAL VISITS ETC. ON 1ST AND 3RD SATURDAYS OF EVERY MONTH</w:t>
            </w:r>
          </w:p>
        </w:tc>
      </w:tr>
    </w:tbl>
    <w:p w:rsidR="00C13986" w:rsidRPr="00C13986" w:rsidRDefault="00C13986" w:rsidP="00C13986">
      <w:pPr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C13986" w:rsidRPr="00C13986" w:rsidRDefault="00C13986" w:rsidP="00C13986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PE IV</w:t>
      </w:r>
      <w:r w:rsidRPr="00C13986">
        <w:rPr>
          <w:rFonts w:ascii="Times New Roman" w:eastAsia="Times New Roman" w:hAnsi="Times New Roman" w:cs="Times New Roman"/>
          <w:sz w:val="20"/>
          <w:szCs w:val="20"/>
        </w:rPr>
        <w:t>: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ab/>
      </w:r>
      <w:r w:rsidRPr="00C13986">
        <w:rPr>
          <w:rFonts w:ascii="Times New Roman" w:eastAsia="Times New Roman" w:hAnsi="Times New Roman" w:cs="Times New Roman"/>
          <w:sz w:val="20"/>
          <w:szCs w:val="20"/>
        </w:rPr>
        <w:t xml:space="preserve"> Automobile Engineering: 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(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Mr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Sushil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ev Rout)/</w:t>
      </w:r>
    </w:p>
    <w:p w:rsidR="00C13986" w:rsidRPr="00C13986" w:rsidRDefault="00C13986" w:rsidP="00C13986">
      <w:pPr>
        <w:spacing w:after="0" w:line="36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Power Plant Engineering (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Ms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Runu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as)</w:t>
      </w:r>
    </w:p>
    <w:p w:rsidR="00C13986" w:rsidRPr="00C13986" w:rsidRDefault="00C13986" w:rsidP="00C13986">
      <w:pPr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E </w:t>
      </w:r>
      <w:proofErr w:type="gram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V :</w:t>
      </w:r>
      <w:r w:rsidRPr="00C13986">
        <w:rPr>
          <w:rFonts w:ascii="Times New Roman" w:eastAsia="Times New Roman" w:hAnsi="Times New Roman" w:cs="Times New Roman"/>
          <w:sz w:val="20"/>
          <w:szCs w:val="20"/>
        </w:rPr>
        <w:t>PDPT</w:t>
      </w:r>
      <w:proofErr w:type="gramEnd"/>
      <w:r w:rsidRPr="00C13986">
        <w:rPr>
          <w:rFonts w:ascii="Times New Roman" w:eastAsia="Times New Roman" w:hAnsi="Times New Roman" w:cs="Times New Roman"/>
          <w:sz w:val="20"/>
          <w:szCs w:val="20"/>
        </w:rPr>
        <w:t>: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ab/>
      </w:r>
      <w:r w:rsidRPr="00C13986">
        <w:rPr>
          <w:rFonts w:ascii="Times New Roman" w:eastAsia="Times New Roman" w:hAnsi="Times New Roman" w:cs="Times New Roman"/>
          <w:sz w:val="20"/>
          <w:szCs w:val="20"/>
        </w:rPr>
        <w:t xml:space="preserve"> Product Design &amp; Production Tooling :( 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</w:rPr>
        <w:t>Dr.Pramod</w:t>
      </w:r>
      <w:proofErr w:type="spellEnd"/>
      <w:r w:rsidRPr="00C13986">
        <w:rPr>
          <w:rFonts w:ascii="Times New Roman" w:eastAsia="Times New Roman" w:hAnsi="Times New Roman"/>
          <w:sz w:val="20"/>
          <w:szCs w:val="20"/>
        </w:rPr>
        <w:t xml:space="preserve"> Kumar 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</w:rPr>
        <w:t>Parida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13986" w:rsidRPr="00C13986" w:rsidRDefault="00C13986" w:rsidP="00C13986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PE VI: PPM: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ab/>
        <w:t xml:space="preserve"> Project &amp; Production &amp; management:(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  <w:lang w:val="en-US"/>
        </w:rPr>
        <w:t>Mrs.Lipika</w:t>
      </w:r>
      <w:proofErr w:type="spellEnd"/>
      <w:r w:rsidRPr="00C13986">
        <w:rPr>
          <w:rFonts w:ascii="Times New Roman" w:eastAsia="Times New Roman" w:hAnsi="Times New Roman"/>
          <w:sz w:val="20"/>
          <w:szCs w:val="20"/>
          <w:lang w:val="en-US"/>
        </w:rPr>
        <w:t xml:space="preserve"> Mishra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)</w:t>
      </w:r>
    </w:p>
    <w:p w:rsidR="00C13986" w:rsidRPr="00C13986" w:rsidRDefault="00C13986" w:rsidP="00C13986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OE: </w:t>
      </w:r>
    </w:p>
    <w:p w:rsidR="00C13986" w:rsidRPr="00C13986" w:rsidRDefault="00C13986" w:rsidP="00C13986">
      <w:pPr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 w:rsidRPr="00C13986">
        <w:rPr>
          <w:rFonts w:ascii="Times New Roman" w:eastAsia="Times New Roman" w:hAnsi="Times New Roman" w:cs="Times New Roman"/>
          <w:sz w:val="20"/>
          <w:szCs w:val="20"/>
        </w:rPr>
        <w:t>ED: Entrepreneurship Development: M &amp; H</w:t>
      </w:r>
    </w:p>
    <w:p w:rsidR="00C13986" w:rsidRPr="00C13986" w:rsidRDefault="00C13986" w:rsidP="00C13986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</w:rPr>
        <w:t xml:space="preserve">              SEMINAR: </w:t>
      </w:r>
    </w:p>
    <w:p w:rsidR="00D2166E" w:rsidRDefault="00D2166E" w:rsidP="00C13986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A1- 505</w:t>
      </w:r>
    </w:p>
    <w:p w:rsidR="00C54A09" w:rsidRDefault="00C54A09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D2166E" w:rsidRDefault="00D2166E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MECHANICAL ENGINEER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C13986" w:rsidRPr="00C13986" w:rsidRDefault="005731EF" w:rsidP="00C13986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Style191"/>
        <w:tblW w:w="154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39"/>
        <w:gridCol w:w="1581"/>
        <w:gridCol w:w="1888"/>
        <w:gridCol w:w="1698"/>
        <w:gridCol w:w="1948"/>
        <w:gridCol w:w="1660"/>
        <w:gridCol w:w="1538"/>
        <w:gridCol w:w="1378"/>
        <w:gridCol w:w="1820"/>
      </w:tblGrid>
      <w:tr w:rsidR="00C13986" w:rsidRPr="00C13986" w:rsidTr="00DA7104">
        <w:trPr>
          <w:trHeight w:val="528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DAY/TIME</w:t>
            </w:r>
          </w:p>
        </w:tc>
        <w:tc>
          <w:tcPr>
            <w:tcW w:w="1581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9:00 AM-10.00 AM</w:t>
            </w:r>
          </w:p>
        </w:tc>
        <w:tc>
          <w:tcPr>
            <w:tcW w:w="1888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0-11 AM</w:t>
            </w:r>
          </w:p>
        </w:tc>
        <w:tc>
          <w:tcPr>
            <w:tcW w:w="1698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1 AM -12 PM</w:t>
            </w:r>
          </w:p>
        </w:tc>
        <w:tc>
          <w:tcPr>
            <w:tcW w:w="1948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2-1 PM</w:t>
            </w:r>
          </w:p>
        </w:tc>
        <w:tc>
          <w:tcPr>
            <w:tcW w:w="1660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1-2 PM</w:t>
            </w:r>
          </w:p>
        </w:tc>
        <w:tc>
          <w:tcPr>
            <w:tcW w:w="1538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2-3 PM</w:t>
            </w:r>
          </w:p>
        </w:tc>
        <w:tc>
          <w:tcPr>
            <w:tcW w:w="1378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3-4 PM</w:t>
            </w:r>
          </w:p>
        </w:tc>
        <w:tc>
          <w:tcPr>
            <w:tcW w:w="1820" w:type="dxa"/>
            <w:vAlign w:val="center"/>
          </w:tcPr>
          <w:p w:rsidR="00C13986" w:rsidRPr="00C13986" w:rsidRDefault="00C13986" w:rsidP="00C13986">
            <w:pPr>
              <w:jc w:val="center"/>
              <w:rPr>
                <w:b/>
              </w:rPr>
            </w:pPr>
            <w:r w:rsidRPr="00C13986">
              <w:rPr>
                <w:b/>
              </w:rPr>
              <w:t>4-5 PM</w:t>
            </w:r>
          </w:p>
        </w:tc>
      </w:tr>
      <w:tr w:rsidR="00C13986" w:rsidRPr="00C13986" w:rsidTr="00DA7104">
        <w:trPr>
          <w:trHeight w:val="440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MONDAY</w:t>
            </w:r>
          </w:p>
        </w:tc>
        <w:tc>
          <w:tcPr>
            <w:tcW w:w="7115" w:type="dxa"/>
            <w:gridSpan w:val="4"/>
          </w:tcPr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sz w:val="24"/>
                <w:szCs w:val="24"/>
              </w:rPr>
            </w:pPr>
            <w:r w:rsidRPr="00C13986">
              <w:rPr>
                <w:rFonts w:eastAsia="Times New Roman"/>
              </w:rPr>
              <w:t>MINOR PROJECT-1 (B)</w:t>
            </w:r>
          </w:p>
        </w:tc>
        <w:tc>
          <w:tcPr>
            <w:tcW w:w="1660" w:type="dxa"/>
            <w:vMerge w:val="restart"/>
            <w:shd w:val="clear" w:color="auto" w:fill="FFC000"/>
          </w:tcPr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b/>
                <w:sz w:val="24"/>
                <w:szCs w:val="24"/>
              </w:rPr>
            </w:pPr>
          </w:p>
          <w:p w:rsidR="00C13986" w:rsidRPr="00C13986" w:rsidRDefault="00C13986" w:rsidP="00C13986">
            <w:pPr>
              <w:ind w:right="-188"/>
              <w:jc w:val="center"/>
              <w:rPr>
                <w:rFonts w:eastAsia="Times New Roman"/>
                <w:b/>
                <w:sz w:val="24"/>
                <w:szCs w:val="24"/>
              </w:rPr>
            </w:pPr>
          </w:p>
          <w:p w:rsidR="00C13986" w:rsidRPr="00C13986" w:rsidRDefault="00C13986" w:rsidP="00C13986">
            <w:pPr>
              <w:ind w:right="-188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13986">
              <w:rPr>
                <w:rFonts w:eastAsia="Times New Roman"/>
                <w:b/>
                <w:sz w:val="24"/>
                <w:szCs w:val="24"/>
              </w:rPr>
              <w:t>LUNCH</w:t>
            </w:r>
          </w:p>
          <w:p w:rsidR="00C13986" w:rsidRPr="00C13986" w:rsidRDefault="00C13986" w:rsidP="00C13986">
            <w:pPr>
              <w:spacing w:line="360" w:lineRule="auto"/>
              <w:jc w:val="both"/>
              <w:rPr>
                <w:rFonts w:eastAsia="Times New Roman"/>
              </w:rPr>
            </w:pPr>
            <w:r w:rsidRPr="00C13986">
              <w:rPr>
                <w:rFonts w:eastAsia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3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37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820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</w:tr>
      <w:tr w:rsidR="00C13986" w:rsidRPr="00C13986" w:rsidTr="00DA7104">
        <w:trPr>
          <w:trHeight w:val="440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TUESDAY</w:t>
            </w:r>
          </w:p>
        </w:tc>
        <w:tc>
          <w:tcPr>
            <w:tcW w:w="1581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MV/PPM</w:t>
            </w:r>
          </w:p>
        </w:tc>
        <w:tc>
          <w:tcPr>
            <w:tcW w:w="188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ED</w:t>
            </w:r>
          </w:p>
        </w:tc>
        <w:tc>
          <w:tcPr>
            <w:tcW w:w="169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AE/PPE</w:t>
            </w:r>
          </w:p>
        </w:tc>
        <w:tc>
          <w:tcPr>
            <w:tcW w:w="1948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 xml:space="preserve"> OE</w:t>
            </w:r>
          </w:p>
        </w:tc>
        <w:tc>
          <w:tcPr>
            <w:tcW w:w="1660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53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37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1820" w:type="dxa"/>
          </w:tcPr>
          <w:p w:rsidR="00C13986" w:rsidRPr="00C13986" w:rsidRDefault="00C13986" w:rsidP="00C13986">
            <w:pPr>
              <w:spacing w:line="360" w:lineRule="auto"/>
              <w:jc w:val="both"/>
              <w:rPr>
                <w:rFonts w:eastAsia="Times New Roman"/>
              </w:rPr>
            </w:pPr>
          </w:p>
        </w:tc>
      </w:tr>
      <w:tr w:rsidR="00C13986" w:rsidRPr="00C13986" w:rsidTr="00DA7104">
        <w:trPr>
          <w:trHeight w:val="440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WEDNESDAY</w:t>
            </w:r>
          </w:p>
        </w:tc>
        <w:tc>
          <w:tcPr>
            <w:tcW w:w="1581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PDPT</w:t>
            </w:r>
          </w:p>
        </w:tc>
        <w:tc>
          <w:tcPr>
            <w:tcW w:w="188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ED</w:t>
            </w:r>
          </w:p>
        </w:tc>
        <w:tc>
          <w:tcPr>
            <w:tcW w:w="169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MV/PPM</w:t>
            </w:r>
          </w:p>
        </w:tc>
        <w:tc>
          <w:tcPr>
            <w:tcW w:w="1948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AE/PPE</w:t>
            </w:r>
          </w:p>
        </w:tc>
        <w:tc>
          <w:tcPr>
            <w:tcW w:w="1660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4736" w:type="dxa"/>
            <w:gridSpan w:val="3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MINOR PROJECT-1 (B)</w:t>
            </w:r>
          </w:p>
        </w:tc>
      </w:tr>
      <w:tr w:rsidR="00C13986" w:rsidRPr="00C13986" w:rsidTr="00DA7104">
        <w:trPr>
          <w:trHeight w:val="440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THURSDAY</w:t>
            </w:r>
          </w:p>
        </w:tc>
        <w:tc>
          <w:tcPr>
            <w:tcW w:w="1581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PDPT</w:t>
            </w:r>
          </w:p>
        </w:tc>
        <w:tc>
          <w:tcPr>
            <w:tcW w:w="188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ED</w:t>
            </w:r>
          </w:p>
        </w:tc>
        <w:tc>
          <w:tcPr>
            <w:tcW w:w="169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color w:val="FF0000"/>
              </w:rPr>
            </w:pPr>
            <w:r w:rsidRPr="00C13986">
              <w:rPr>
                <w:rFonts w:eastAsia="Times New Roman"/>
              </w:rPr>
              <w:t>MV/PPM</w:t>
            </w:r>
          </w:p>
        </w:tc>
        <w:tc>
          <w:tcPr>
            <w:tcW w:w="1948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color w:val="FF0000"/>
              </w:rPr>
            </w:pPr>
            <w:r w:rsidRPr="00C13986">
              <w:rPr>
                <w:rFonts w:eastAsia="Times New Roman"/>
              </w:rPr>
              <w:t>OE</w:t>
            </w:r>
          </w:p>
        </w:tc>
        <w:tc>
          <w:tcPr>
            <w:tcW w:w="1660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4736" w:type="dxa"/>
            <w:gridSpan w:val="3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SEMINAR (B2)</w:t>
            </w:r>
          </w:p>
        </w:tc>
      </w:tr>
      <w:tr w:rsidR="00C13986" w:rsidRPr="00C13986" w:rsidTr="00DA7104">
        <w:trPr>
          <w:trHeight w:val="307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FRIDAY</w:t>
            </w:r>
          </w:p>
        </w:tc>
        <w:tc>
          <w:tcPr>
            <w:tcW w:w="1581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OE</w:t>
            </w:r>
          </w:p>
        </w:tc>
        <w:tc>
          <w:tcPr>
            <w:tcW w:w="188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PDPT</w:t>
            </w:r>
          </w:p>
        </w:tc>
        <w:tc>
          <w:tcPr>
            <w:tcW w:w="1698" w:type="dxa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AE/PPE</w:t>
            </w:r>
          </w:p>
        </w:tc>
        <w:tc>
          <w:tcPr>
            <w:tcW w:w="1948" w:type="dxa"/>
            <w:shd w:val="clear" w:color="auto" w:fill="auto"/>
          </w:tcPr>
          <w:p w:rsidR="00C13986" w:rsidRPr="00C13986" w:rsidRDefault="00C13986" w:rsidP="00C13986">
            <w:pPr>
              <w:widowControl w:val="0"/>
              <w:spacing w:line="360" w:lineRule="auto"/>
              <w:rPr>
                <w:rFonts w:eastAsia="Times New Roman"/>
              </w:rPr>
            </w:pPr>
          </w:p>
        </w:tc>
        <w:tc>
          <w:tcPr>
            <w:tcW w:w="1660" w:type="dxa"/>
            <w:vMerge/>
            <w:shd w:val="clear" w:color="auto" w:fill="FFC000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</w:p>
        </w:tc>
        <w:tc>
          <w:tcPr>
            <w:tcW w:w="4736" w:type="dxa"/>
            <w:gridSpan w:val="3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</w:rPr>
            </w:pPr>
            <w:r w:rsidRPr="00C13986">
              <w:rPr>
                <w:rFonts w:eastAsia="Times New Roman"/>
              </w:rPr>
              <w:t>SEMINAR (B1)</w:t>
            </w:r>
          </w:p>
        </w:tc>
      </w:tr>
      <w:tr w:rsidR="00C13986" w:rsidRPr="00C13986" w:rsidTr="00DA7104">
        <w:trPr>
          <w:trHeight w:val="578"/>
          <w:jc w:val="center"/>
        </w:trPr>
        <w:tc>
          <w:tcPr>
            <w:tcW w:w="1939" w:type="dxa"/>
            <w:vAlign w:val="center"/>
          </w:tcPr>
          <w:p w:rsidR="00C13986" w:rsidRPr="00C13986" w:rsidRDefault="00C13986" w:rsidP="00C13986">
            <w:pPr>
              <w:spacing w:line="360" w:lineRule="auto"/>
              <w:jc w:val="center"/>
              <w:rPr>
                <w:rFonts w:eastAsia="Times New Roman"/>
                <w:b/>
              </w:rPr>
            </w:pPr>
            <w:r w:rsidRPr="00C13986">
              <w:rPr>
                <w:rFonts w:eastAsia="Times New Roman"/>
                <w:b/>
              </w:rPr>
              <w:t>SATURDAY</w:t>
            </w:r>
          </w:p>
        </w:tc>
        <w:tc>
          <w:tcPr>
            <w:tcW w:w="135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C13986" w:rsidRPr="00C13986" w:rsidRDefault="00C13986" w:rsidP="00C13986">
            <w:pPr>
              <w:jc w:val="center"/>
            </w:pPr>
            <w:r w:rsidRPr="00C13986">
              <w:t>REMEDIAL CLASSES, STUDENT MENTORING, INDUSTRIAL VISITS ETC. ON 1ST AND 3RD SATURDAYS OF EVERY MONTH</w:t>
            </w:r>
          </w:p>
        </w:tc>
      </w:tr>
    </w:tbl>
    <w:p w:rsidR="00C13986" w:rsidRPr="00C13986" w:rsidRDefault="00C13986" w:rsidP="00C13986">
      <w:pPr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:rsidR="00C13986" w:rsidRPr="00C13986" w:rsidRDefault="00C13986" w:rsidP="00C13986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PE IV</w:t>
      </w:r>
      <w:r w:rsidRPr="00C13986">
        <w:rPr>
          <w:rFonts w:ascii="Times New Roman" w:eastAsia="Times New Roman" w:hAnsi="Times New Roman" w:cs="Times New Roman"/>
          <w:sz w:val="20"/>
          <w:szCs w:val="20"/>
        </w:rPr>
        <w:t>: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ab/>
      </w:r>
      <w:r w:rsidRPr="00C13986">
        <w:rPr>
          <w:rFonts w:ascii="Times New Roman" w:eastAsia="Times New Roman" w:hAnsi="Times New Roman" w:cs="Times New Roman"/>
          <w:sz w:val="20"/>
          <w:szCs w:val="20"/>
        </w:rPr>
        <w:t xml:space="preserve"> Automobile Engineering: 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(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Mr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Sushil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ev Rout)/</w:t>
      </w:r>
    </w:p>
    <w:p w:rsidR="00C13986" w:rsidRPr="00C13986" w:rsidRDefault="00C13986" w:rsidP="00C13986">
      <w:pPr>
        <w:spacing w:after="0" w:line="360" w:lineRule="auto"/>
        <w:ind w:left="720"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Power Plant Engineering (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Ms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Runu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as)</w:t>
      </w:r>
    </w:p>
    <w:p w:rsidR="00C13986" w:rsidRPr="00C13986" w:rsidRDefault="00C13986" w:rsidP="00C13986">
      <w:pPr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E </w:t>
      </w:r>
      <w:proofErr w:type="gramStart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V :</w:t>
      </w:r>
      <w:r w:rsidRPr="00C13986">
        <w:rPr>
          <w:rFonts w:ascii="Times New Roman" w:eastAsia="Times New Roman" w:hAnsi="Times New Roman" w:cs="Times New Roman"/>
          <w:sz w:val="20"/>
          <w:szCs w:val="20"/>
        </w:rPr>
        <w:t>PDPT</w:t>
      </w:r>
      <w:proofErr w:type="gramEnd"/>
      <w:r w:rsidRPr="00C13986">
        <w:rPr>
          <w:rFonts w:ascii="Times New Roman" w:eastAsia="Times New Roman" w:hAnsi="Times New Roman" w:cs="Times New Roman"/>
          <w:sz w:val="20"/>
          <w:szCs w:val="20"/>
        </w:rPr>
        <w:t>: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ab/>
      </w:r>
      <w:r w:rsidRPr="00C13986">
        <w:rPr>
          <w:rFonts w:ascii="Times New Roman" w:eastAsia="Times New Roman" w:hAnsi="Times New Roman" w:cs="Times New Roman"/>
          <w:sz w:val="20"/>
          <w:szCs w:val="20"/>
        </w:rPr>
        <w:t xml:space="preserve"> Product Design &amp; Production Tooling :(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</w:rPr>
        <w:t>Dr.Kashinath</w:t>
      </w:r>
      <w:proofErr w:type="spellEnd"/>
      <w:r w:rsidRPr="00C13986">
        <w:rPr>
          <w:rFonts w:ascii="Times New Roman" w:eastAsia="Times New Roman" w:hAnsi="Times New Roman"/>
          <w:sz w:val="20"/>
          <w:szCs w:val="20"/>
        </w:rPr>
        <w:t xml:space="preserve"> Das 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</w:rPr>
        <w:t>Mohapatra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13986" w:rsidRPr="00C13986" w:rsidRDefault="00C13986" w:rsidP="00C13986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PE VI: PPM:</w:t>
      </w: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ab/>
        <w:t xml:space="preserve"> Project &amp; Production &amp; management:(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  <w:lang w:val="en-US"/>
        </w:rPr>
        <w:t>Dr.Biswajit</w:t>
      </w:r>
      <w:proofErr w:type="spellEnd"/>
      <w:r w:rsidRPr="00C13986">
        <w:rPr>
          <w:rFonts w:ascii="Times New Roman" w:eastAsia="Times New Roman" w:hAnsi="Times New Roman"/>
          <w:sz w:val="20"/>
          <w:szCs w:val="20"/>
          <w:lang w:val="en-US"/>
        </w:rPr>
        <w:t xml:space="preserve"> </w:t>
      </w:r>
      <w:proofErr w:type="spellStart"/>
      <w:r w:rsidRPr="00C13986">
        <w:rPr>
          <w:rFonts w:ascii="Times New Roman" w:eastAsia="Times New Roman" w:hAnsi="Times New Roman"/>
          <w:sz w:val="20"/>
          <w:szCs w:val="20"/>
          <w:lang w:val="en-US"/>
        </w:rPr>
        <w:t>Mohapatra</w:t>
      </w:r>
      <w:proofErr w:type="spellEnd"/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>)</w:t>
      </w:r>
    </w:p>
    <w:p w:rsidR="00C13986" w:rsidRPr="00C13986" w:rsidRDefault="00C13986" w:rsidP="00C13986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OE: </w:t>
      </w:r>
    </w:p>
    <w:p w:rsidR="00C13986" w:rsidRPr="00C13986" w:rsidRDefault="00C13986" w:rsidP="00C13986">
      <w:pPr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 w:rsidRPr="00C13986">
        <w:rPr>
          <w:rFonts w:ascii="Times New Roman" w:eastAsia="Times New Roman" w:hAnsi="Times New Roman" w:cs="Times New Roman"/>
          <w:sz w:val="20"/>
          <w:szCs w:val="20"/>
        </w:rPr>
        <w:t>ED: Entrepreneurship Development: M &amp; H</w:t>
      </w:r>
    </w:p>
    <w:p w:rsidR="00C13986" w:rsidRPr="00C13986" w:rsidRDefault="00C13986" w:rsidP="00C13986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13986">
        <w:rPr>
          <w:rFonts w:ascii="Times New Roman" w:eastAsia="Times New Roman" w:hAnsi="Times New Roman" w:cs="Times New Roman"/>
          <w:sz w:val="20"/>
          <w:szCs w:val="20"/>
        </w:rPr>
        <w:t xml:space="preserve">              SEMINAR: </w:t>
      </w:r>
    </w:p>
    <w:p w:rsidR="00725DB0" w:rsidRDefault="00E91978" w:rsidP="00C54A09">
      <w:pPr>
        <w:pStyle w:val="Normal1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A1 506</w:t>
      </w:r>
    </w:p>
    <w:p w:rsidR="00725DB0" w:rsidRDefault="00E9197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COMP. SC. &amp; ENGINEER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CB6CD1" w:rsidRDefault="005731EF" w:rsidP="00CB6CD1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6"/>
        <w:tblW w:w="1365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86"/>
        <w:gridCol w:w="1876"/>
        <w:gridCol w:w="1734"/>
        <w:gridCol w:w="1684"/>
        <w:gridCol w:w="1330"/>
        <w:gridCol w:w="1037"/>
        <w:gridCol w:w="1530"/>
        <w:gridCol w:w="1241"/>
        <w:gridCol w:w="1141"/>
      </w:tblGrid>
      <w:tr w:rsidR="00CB6CD1" w:rsidTr="00DA7104">
        <w:trPr>
          <w:trHeight w:val="63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876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734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84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0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037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30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41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41" w:type="dxa"/>
            <w:vAlign w:val="center"/>
          </w:tcPr>
          <w:p w:rsidR="00CB6CD1" w:rsidRPr="00056522" w:rsidRDefault="00CB6CD1" w:rsidP="00CB6C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6CD1" w:rsidTr="00DA7104">
        <w:trPr>
          <w:trHeight w:val="557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294" w:type="dxa"/>
            <w:gridSpan w:val="3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330" w:type="dxa"/>
            <w:vMerge w:val="restart"/>
            <w:shd w:val="clear" w:color="auto" w:fill="FFC000"/>
            <w:vAlign w:val="center"/>
          </w:tcPr>
          <w:p w:rsidR="00CB6CD1" w:rsidRPr="00487FE5" w:rsidRDefault="00CB6CD1" w:rsidP="00CB6CD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CB6CD1" w:rsidRPr="00487FE5" w:rsidRDefault="00CB6CD1" w:rsidP="00CB6CD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037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dxa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D1" w:rsidTr="00CB6CD1">
        <w:trPr>
          <w:trHeight w:val="576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5294" w:type="dxa"/>
            <w:gridSpan w:val="3"/>
            <w:vAlign w:val="bottom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  <w:vAlign w:val="bottom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530" w:type="dxa"/>
            <w:vAlign w:val="bottom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B-401) </w:t>
            </w:r>
          </w:p>
        </w:tc>
        <w:tc>
          <w:tcPr>
            <w:tcW w:w="1241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141" w:type="dxa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D1" w:rsidTr="00DA7104">
        <w:trPr>
          <w:trHeight w:val="242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5294" w:type="dxa"/>
            <w:gridSpan w:val="3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530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241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G 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141" w:type="dxa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D1" w:rsidTr="00DA7104">
        <w:trPr>
          <w:trHeight w:val="242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876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2)</w:t>
            </w:r>
          </w:p>
        </w:tc>
        <w:tc>
          <w:tcPr>
            <w:tcW w:w="1734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2)</w:t>
            </w:r>
          </w:p>
        </w:tc>
        <w:tc>
          <w:tcPr>
            <w:tcW w:w="1684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G 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2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530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241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dxa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D1" w:rsidTr="00DA7104">
        <w:trPr>
          <w:trHeight w:val="242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876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2)</w:t>
            </w:r>
          </w:p>
        </w:tc>
        <w:tc>
          <w:tcPr>
            <w:tcW w:w="1734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2)</w:t>
            </w:r>
          </w:p>
        </w:tc>
        <w:tc>
          <w:tcPr>
            <w:tcW w:w="1684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2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B-401)</w:t>
            </w:r>
          </w:p>
        </w:tc>
        <w:tc>
          <w:tcPr>
            <w:tcW w:w="1530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dxa"/>
          </w:tcPr>
          <w:p w:rsidR="00CB6CD1" w:rsidRDefault="00CB6CD1" w:rsidP="00CB6C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D1" w:rsidTr="00DA7104">
        <w:trPr>
          <w:trHeight w:val="20"/>
          <w:jc w:val="center"/>
        </w:trPr>
        <w:tc>
          <w:tcPr>
            <w:tcW w:w="2086" w:type="dxa"/>
            <w:vAlign w:val="center"/>
          </w:tcPr>
          <w:p w:rsidR="00CB6CD1" w:rsidRDefault="00CB6CD1" w:rsidP="00CB6CD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7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CB6CD1" w:rsidRDefault="00CB6CD1" w:rsidP="00CB6C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G: COMPUTER GRAPHICS (PE-IV):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M.PANDA</w:t>
      </w:r>
      <w:proofErr w:type="gramEnd"/>
    </w:p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NS: CRYPTOGRAPHY AND NETWORK SECURITY (PE-V): A.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K.MISHRA</w:t>
      </w:r>
      <w:proofErr w:type="gramEnd"/>
    </w:p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C: CLOUD COMPUTING (PE-VI):  </w:t>
      </w:r>
    </w:p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JAVA: JAVA PROGRAMMING (OE-III)- (IT DEPT.)</w:t>
      </w:r>
    </w:p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D: ENTREPRENEURSHIP DEVELOPMENT- M&amp;H DEPT.</w:t>
      </w:r>
    </w:p>
    <w:p w:rsidR="00CB6CD1" w:rsidRDefault="00CB6CD1" w:rsidP="00CB6CD1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CB6CD1" w:rsidRDefault="00CB6CD1" w:rsidP="00CB6CD1">
      <w:pPr>
        <w:pStyle w:val="Normal1"/>
        <w:spacing w:before="240"/>
        <w:ind w:right="-270" w:firstLine="720"/>
        <w:jc w:val="both"/>
        <w:rPr>
          <w:b/>
          <w:sz w:val="25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B 402 (Before Lunch)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ab/>
        <w:t>ROOM NO B 401 (After Lunch)</w:t>
      </w:r>
    </w:p>
    <w:p w:rsidR="00725DB0" w:rsidRDefault="00E9197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IME TABLE FOR SEVENTH SEMESTER INFORMATION TECHNOLOGY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56FDA" w:rsidRDefault="005731EF" w:rsidP="00356FDA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lastRenderedPageBreak/>
        <w:t xml:space="preserve">W.E.F. 06.07.2023 </w:t>
      </w:r>
    </w:p>
    <w:tbl>
      <w:tblPr>
        <w:tblStyle w:val="5"/>
        <w:tblW w:w="137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8"/>
        <w:gridCol w:w="1540"/>
        <w:gridCol w:w="1560"/>
        <w:gridCol w:w="1567"/>
        <w:gridCol w:w="1553"/>
        <w:gridCol w:w="1276"/>
        <w:gridCol w:w="1415"/>
        <w:gridCol w:w="1455"/>
        <w:gridCol w:w="1455"/>
      </w:tblGrid>
      <w:tr w:rsidR="00356FDA" w:rsidRPr="00356FDA" w:rsidTr="00DA7104">
        <w:trPr>
          <w:trHeight w:val="60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56FDA" w:rsidRPr="00356FDA" w:rsidRDefault="00356FDA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40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60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67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53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5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55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55" w:type="dxa"/>
            <w:vAlign w:val="center"/>
          </w:tcPr>
          <w:p w:rsidR="00356FDA" w:rsidRPr="00356FDA" w:rsidRDefault="00356FDA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6FD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56FDA" w:rsidRPr="00356FDA" w:rsidTr="00DA7104">
        <w:trPr>
          <w:trHeight w:val="60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OE III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M 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 BREAK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6FDA" w:rsidRPr="00356FDA" w:rsidTr="00DA7104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E III 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356FDA">
            <w:pPr>
              <w:jc w:val="center"/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ED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356FDA" w:rsidTr="00DA7104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356FDA">
            <w:pPr>
              <w:jc w:val="center"/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356FDA" w:rsidTr="00DA7104">
        <w:trPr>
          <w:trHeight w:val="466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ED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SPM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356FDA" w:rsidTr="00DA7104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OE III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SPM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356FDA" w:rsidRPr="00356FDA" w:rsidRDefault="00356FDA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6FDA" w:rsidRPr="00356FDA" w:rsidRDefault="00356FDA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6FDA" w:rsidRPr="007B3E53" w:rsidTr="00DA7104">
        <w:trPr>
          <w:trHeight w:val="604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56FDA" w:rsidRPr="00356FDA" w:rsidRDefault="00356FDA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56FD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56FDA" w:rsidRPr="007B3E53" w:rsidRDefault="00356FDA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56FDA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56FDA" w:rsidRDefault="00356FDA" w:rsidP="00356FDA">
      <w:pPr>
        <w:pStyle w:val="Normal1"/>
        <w:spacing w:after="0"/>
        <w:ind w:left="1440"/>
        <w:rPr>
          <w:rFonts w:ascii="Times New Roman" w:eastAsia="Times New Roman" w:hAnsi="Times New Roman" w:cs="Times New Roman"/>
          <w:sz w:val="20"/>
          <w:szCs w:val="20"/>
        </w:rPr>
      </w:pPr>
    </w:p>
    <w:p w:rsidR="00356FDA" w:rsidRPr="00801478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MC :</w:t>
      </w:r>
      <w:proofErr w:type="gramEnd"/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 MOBILE COMPUTING –  S.K.DASH                                     </w:t>
      </w:r>
    </w:p>
    <w:p w:rsidR="00356FDA" w:rsidRPr="00801478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SPM :</w:t>
      </w:r>
      <w:proofErr w:type="gramEnd"/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 SOFTWARE PROJECT MANAGEMENT –  S.LIPSA                         EMBEDDED SYSTEM-R.PADHY</w:t>
      </w:r>
    </w:p>
    <w:p w:rsidR="00356FDA" w:rsidRPr="00801478" w:rsidRDefault="00356FDA" w:rsidP="00356FDA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color w:val="000000"/>
          <w:sz w:val="18"/>
          <w:szCs w:val="18"/>
        </w:rPr>
        <w:t>ED :</w:t>
      </w:r>
      <w:proofErr w:type="gramEnd"/>
      <w:r w:rsidRPr="00801478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ENTREPRENEURSHIP DEVELOPMENT – OTHER DEPT</w:t>
      </w:r>
    </w:p>
    <w:p w:rsidR="00356FDA" w:rsidRDefault="00356FDA" w:rsidP="00356FDA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color w:val="222222"/>
          <w:sz w:val="18"/>
          <w:szCs w:val="18"/>
        </w:rPr>
      </w:pPr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OE </w:t>
      </w: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III :</w:t>
      </w:r>
      <w:r w:rsidRPr="00801478">
        <w:rPr>
          <w:rFonts w:ascii="Times New Roman" w:eastAsia="Times New Roman" w:hAnsi="Times New Roman" w:cs="Times New Roman"/>
          <w:color w:val="222222"/>
          <w:sz w:val="18"/>
          <w:szCs w:val="18"/>
          <w:highlight w:val="white"/>
        </w:rPr>
        <w:t>BIG</w:t>
      </w:r>
      <w:proofErr w:type="gramEnd"/>
      <w:r w:rsidRPr="00801478">
        <w:rPr>
          <w:rFonts w:ascii="Times New Roman" w:eastAsia="Times New Roman" w:hAnsi="Times New Roman" w:cs="Times New Roman"/>
          <w:color w:val="222222"/>
          <w:sz w:val="18"/>
          <w:szCs w:val="18"/>
          <w:highlight w:val="white"/>
        </w:rPr>
        <w:t xml:space="preserve"> DATA ANALYTICS – CSE DEPT</w:t>
      </w:r>
    </w:p>
    <w:p w:rsidR="007B3E53" w:rsidRDefault="007B3E53" w:rsidP="00356FDA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3F1C0B" w:rsidRDefault="00E91978" w:rsidP="007B3E53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B 405</w:t>
      </w:r>
    </w:p>
    <w:p w:rsidR="00725DB0" w:rsidRDefault="00725DB0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0"/>
          <w:szCs w:val="20"/>
          <w:highlight w:val="white"/>
        </w:rPr>
        <w:sectPr w:rsidR="00725DB0" w:rsidSect="00025837">
          <w:headerReference w:type="default" r:id="rId7"/>
          <w:footerReference w:type="default" r:id="rId8"/>
          <w:pgSz w:w="16838" w:h="11906" w:orient="landscape"/>
          <w:pgMar w:top="1738" w:right="1440" w:bottom="1440" w:left="1440" w:header="720" w:footer="465" w:gutter="0"/>
          <w:cols w:space="720"/>
        </w:sectPr>
      </w:pPr>
    </w:p>
    <w:p w:rsidR="00F50D98" w:rsidRDefault="00F50D9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7B3E53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="00E919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ME TABLE FOR SEVENTH SEMESTER </w:t>
      </w:r>
      <w:r w:rsidR="00C952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IOTECHNOLOGY FOR</w:t>
      </w:r>
      <w:r w:rsidR="00E919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64B33" w:rsidRDefault="005731EF" w:rsidP="00364B33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lastRenderedPageBreak/>
        <w:t xml:space="preserve">W.E.F. 06.07.2023 </w:t>
      </w:r>
    </w:p>
    <w:tbl>
      <w:tblPr>
        <w:tblW w:w="14568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7"/>
        <w:gridCol w:w="1700"/>
        <w:gridCol w:w="1843"/>
        <w:gridCol w:w="1559"/>
        <w:gridCol w:w="1276"/>
        <w:gridCol w:w="1559"/>
        <w:gridCol w:w="1742"/>
        <w:gridCol w:w="1544"/>
        <w:gridCol w:w="1678"/>
      </w:tblGrid>
      <w:tr w:rsidR="00364B33" w:rsidTr="00DA7104">
        <w:trPr>
          <w:trHeight w:val="545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before="144"/>
              <w:ind w:left="344"/>
              <w:rPr>
                <w:b/>
              </w:rPr>
            </w:pPr>
            <w:r>
              <w:rPr>
                <w:b/>
              </w:rPr>
              <w:t>DAY/TIME</w:t>
            </w:r>
          </w:p>
        </w:tc>
        <w:tc>
          <w:tcPr>
            <w:tcW w:w="1700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-10.00 AM</w:t>
            </w:r>
          </w:p>
        </w:tc>
        <w:tc>
          <w:tcPr>
            <w:tcW w:w="1843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59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59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42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44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678" w:type="dxa"/>
            <w:vAlign w:val="center"/>
          </w:tcPr>
          <w:p w:rsidR="00364B33" w:rsidRPr="00056522" w:rsidRDefault="00364B33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64B33" w:rsidTr="00DA7104">
        <w:trPr>
          <w:trHeight w:val="363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before="4"/>
              <w:ind w:left="109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1700" w:type="dxa"/>
          </w:tcPr>
          <w:p w:rsidR="00364B33" w:rsidRDefault="00364B33" w:rsidP="00DA7104">
            <w:pPr>
              <w:pStyle w:val="TableParagraph"/>
              <w:spacing w:line="248" w:lineRule="exact"/>
              <w:jc w:val="center"/>
            </w:pPr>
            <w:r>
              <w:t>IPR</w:t>
            </w:r>
          </w:p>
        </w:tc>
        <w:tc>
          <w:tcPr>
            <w:tcW w:w="1843" w:type="dxa"/>
          </w:tcPr>
          <w:p w:rsidR="00364B33" w:rsidRPr="00454E2E" w:rsidRDefault="00364B33" w:rsidP="00DA7104">
            <w:pPr>
              <w:pStyle w:val="TableParagraph"/>
              <w:spacing w:line="248" w:lineRule="exact"/>
              <w:ind w:left="138" w:right="136"/>
              <w:jc w:val="center"/>
            </w:pPr>
            <w:r>
              <w:t>ED</w:t>
            </w:r>
          </w:p>
        </w:tc>
        <w:tc>
          <w:tcPr>
            <w:tcW w:w="1559" w:type="dxa"/>
          </w:tcPr>
          <w:p w:rsidR="00364B33" w:rsidRPr="00454E2E" w:rsidRDefault="00364B33" w:rsidP="00DA7104">
            <w:pPr>
              <w:pStyle w:val="TableParagraph"/>
              <w:spacing w:line="248" w:lineRule="exact"/>
              <w:ind w:left="119" w:right="119"/>
              <w:jc w:val="center"/>
            </w:pPr>
            <w:r w:rsidRPr="00454E2E">
              <w:t>IR</w:t>
            </w:r>
          </w:p>
        </w:tc>
        <w:tc>
          <w:tcPr>
            <w:tcW w:w="1276" w:type="dxa"/>
          </w:tcPr>
          <w:p w:rsidR="00364B33" w:rsidRPr="00454E2E" w:rsidRDefault="00364B33" w:rsidP="00DA7104">
            <w:pPr>
              <w:pStyle w:val="TableParagraph"/>
              <w:spacing w:line="248" w:lineRule="exact"/>
              <w:jc w:val="center"/>
            </w:pPr>
            <w:r w:rsidRPr="00454E2E">
              <w:t>SCE</w:t>
            </w:r>
          </w:p>
        </w:tc>
        <w:tc>
          <w:tcPr>
            <w:tcW w:w="1559" w:type="dxa"/>
            <w:vMerge w:val="restart"/>
            <w:shd w:val="clear" w:color="auto" w:fill="FFC000"/>
            <w:vAlign w:val="center"/>
          </w:tcPr>
          <w:p w:rsidR="00364B33" w:rsidRPr="002701CD" w:rsidRDefault="00364B33" w:rsidP="00DA7104">
            <w:pPr>
              <w:pStyle w:val="TableParagraph"/>
              <w:ind w:left="109"/>
              <w:jc w:val="center"/>
              <w:rPr>
                <w:b/>
              </w:rPr>
            </w:pPr>
            <w:r w:rsidRPr="002701CD">
              <w:rPr>
                <w:b/>
              </w:rPr>
              <w:t>LUNCH BREAK</w:t>
            </w:r>
          </w:p>
        </w:tc>
        <w:tc>
          <w:tcPr>
            <w:tcW w:w="1742" w:type="dxa"/>
          </w:tcPr>
          <w:p w:rsidR="00364B33" w:rsidRDefault="00364B33" w:rsidP="00DA7104">
            <w:pPr>
              <w:pStyle w:val="TableParagraph"/>
              <w:rPr>
                <w:sz w:val="20"/>
              </w:rPr>
            </w:pPr>
            <w:r>
              <w:t xml:space="preserve">         </w:t>
            </w:r>
          </w:p>
        </w:tc>
        <w:tc>
          <w:tcPr>
            <w:tcW w:w="3222" w:type="dxa"/>
            <w:gridSpan w:val="2"/>
          </w:tcPr>
          <w:p w:rsidR="00364B33" w:rsidRPr="00365779" w:rsidRDefault="00364B33" w:rsidP="00DA7104">
            <w:pPr>
              <w:pStyle w:val="TableParagraph"/>
              <w:jc w:val="center"/>
            </w:pPr>
            <w:r w:rsidRPr="00365779">
              <w:t>SEMINAR</w:t>
            </w:r>
          </w:p>
        </w:tc>
      </w:tr>
      <w:tr w:rsidR="00364B33" w:rsidTr="00DA7104">
        <w:trPr>
          <w:trHeight w:val="410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line="253" w:lineRule="exact"/>
              <w:ind w:left="109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700" w:type="dxa"/>
          </w:tcPr>
          <w:p w:rsidR="00364B33" w:rsidRDefault="00364B33" w:rsidP="00DA7104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1843" w:type="dxa"/>
          </w:tcPr>
          <w:p w:rsidR="00364B33" w:rsidRPr="00454E2E" w:rsidRDefault="00364B33" w:rsidP="00DA7104">
            <w:pPr>
              <w:pStyle w:val="TableParagraph"/>
              <w:jc w:val="center"/>
              <w:rPr>
                <w:sz w:val="20"/>
              </w:rPr>
            </w:pPr>
          </w:p>
        </w:tc>
        <w:tc>
          <w:tcPr>
            <w:tcW w:w="1559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jc w:val="center"/>
            </w:pPr>
            <w:r w:rsidRPr="00454E2E">
              <w:t>GPM</w:t>
            </w:r>
          </w:p>
        </w:tc>
        <w:tc>
          <w:tcPr>
            <w:tcW w:w="1276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jc w:val="center"/>
            </w:pPr>
            <w:r w:rsidRPr="00454E2E">
              <w:rPr>
                <w:sz w:val="20"/>
              </w:rPr>
              <w:t>SCE</w:t>
            </w:r>
          </w:p>
        </w:tc>
        <w:tc>
          <w:tcPr>
            <w:tcW w:w="1559" w:type="dxa"/>
            <w:vMerge/>
            <w:shd w:val="clear" w:color="auto" w:fill="FFC000"/>
          </w:tcPr>
          <w:p w:rsidR="00364B33" w:rsidRDefault="00364B33" w:rsidP="00DA7104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742" w:type="dxa"/>
            <w:tcBorders>
              <w:right w:val="single" w:sz="4" w:space="0" w:color="auto"/>
            </w:tcBorders>
          </w:tcPr>
          <w:p w:rsidR="00364B33" w:rsidRDefault="00364B33" w:rsidP="00DA7104">
            <w:pPr>
              <w:pStyle w:val="TableParagraph"/>
              <w:spacing w:line="253" w:lineRule="exact"/>
              <w:jc w:val="center"/>
            </w:pPr>
            <w:r>
              <w:t>ED</w:t>
            </w:r>
          </w:p>
        </w:tc>
        <w:tc>
          <w:tcPr>
            <w:tcW w:w="3222" w:type="dxa"/>
            <w:gridSpan w:val="2"/>
            <w:tcBorders>
              <w:left w:val="single" w:sz="4" w:space="0" w:color="auto"/>
            </w:tcBorders>
          </w:tcPr>
          <w:p w:rsidR="00364B33" w:rsidRDefault="00364B33" w:rsidP="00DA7104">
            <w:pPr>
              <w:pStyle w:val="TableParagraph"/>
              <w:spacing w:line="253" w:lineRule="exact"/>
              <w:jc w:val="center"/>
            </w:pPr>
            <w:r>
              <w:t>PROJECT STAGE 1</w:t>
            </w:r>
          </w:p>
        </w:tc>
      </w:tr>
      <w:tr w:rsidR="00364B33" w:rsidTr="00DA7104">
        <w:trPr>
          <w:trHeight w:val="432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before="9"/>
              <w:ind w:left="109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700" w:type="dxa"/>
          </w:tcPr>
          <w:p w:rsidR="00364B33" w:rsidRDefault="00364B33" w:rsidP="00DA7104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843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ind w:left="118" w:right="119"/>
              <w:jc w:val="center"/>
            </w:pPr>
            <w:r w:rsidRPr="00454E2E">
              <w:t>IR</w:t>
            </w:r>
          </w:p>
        </w:tc>
        <w:tc>
          <w:tcPr>
            <w:tcW w:w="1559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276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ind w:right="136"/>
              <w:jc w:val="center"/>
            </w:pPr>
            <w:r w:rsidRPr="00454E2E">
              <w:t>IPR</w:t>
            </w:r>
          </w:p>
        </w:tc>
        <w:tc>
          <w:tcPr>
            <w:tcW w:w="1559" w:type="dxa"/>
            <w:vMerge/>
            <w:shd w:val="clear" w:color="auto" w:fill="FFC000"/>
          </w:tcPr>
          <w:p w:rsidR="00364B33" w:rsidRDefault="00364B33" w:rsidP="00DA7104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742" w:type="dxa"/>
            <w:tcBorders>
              <w:right w:val="single" w:sz="4" w:space="0" w:color="auto"/>
            </w:tcBorders>
          </w:tcPr>
          <w:p w:rsidR="00364B33" w:rsidRDefault="00364B33" w:rsidP="00DA7104">
            <w:pPr>
              <w:pStyle w:val="TableParagraph"/>
              <w:spacing w:line="253" w:lineRule="exact"/>
              <w:jc w:val="center"/>
            </w:pPr>
            <w:r w:rsidRPr="00454E2E">
              <w:t>GPM</w:t>
            </w:r>
          </w:p>
        </w:tc>
        <w:tc>
          <w:tcPr>
            <w:tcW w:w="3222" w:type="dxa"/>
            <w:gridSpan w:val="2"/>
            <w:tcBorders>
              <w:left w:val="single" w:sz="4" w:space="0" w:color="auto"/>
            </w:tcBorders>
          </w:tcPr>
          <w:p w:rsidR="00364B33" w:rsidRDefault="00364B33" w:rsidP="00DA7104">
            <w:pPr>
              <w:pStyle w:val="TableParagraph"/>
              <w:spacing w:line="253" w:lineRule="exact"/>
              <w:jc w:val="center"/>
            </w:pPr>
            <w:r>
              <w:t>PROJECT STAGE 1</w:t>
            </w:r>
          </w:p>
        </w:tc>
      </w:tr>
      <w:tr w:rsidR="00364B33" w:rsidTr="00DA7104">
        <w:trPr>
          <w:trHeight w:val="409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before="10"/>
              <w:ind w:left="109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700" w:type="dxa"/>
          </w:tcPr>
          <w:p w:rsidR="00364B33" w:rsidRDefault="00364B33" w:rsidP="00DA7104">
            <w:pPr>
              <w:pStyle w:val="TableParagraph"/>
              <w:ind w:right="136"/>
              <w:jc w:val="center"/>
            </w:pPr>
          </w:p>
        </w:tc>
        <w:tc>
          <w:tcPr>
            <w:tcW w:w="1843" w:type="dxa"/>
          </w:tcPr>
          <w:p w:rsidR="00364B33" w:rsidRPr="00454E2E" w:rsidRDefault="00364B33" w:rsidP="00DA7104">
            <w:pPr>
              <w:pStyle w:val="TableParagraph"/>
              <w:ind w:left="136" w:right="136"/>
              <w:jc w:val="center"/>
            </w:pPr>
          </w:p>
        </w:tc>
        <w:tc>
          <w:tcPr>
            <w:tcW w:w="1559" w:type="dxa"/>
          </w:tcPr>
          <w:p w:rsidR="00364B33" w:rsidRPr="00454E2E" w:rsidRDefault="00364B33" w:rsidP="00DA7104">
            <w:pPr>
              <w:pStyle w:val="TableParagraph"/>
              <w:jc w:val="center"/>
              <w:rPr>
                <w:sz w:val="20"/>
              </w:rPr>
            </w:pPr>
            <w:r w:rsidRPr="00454E2E">
              <w:rPr>
                <w:sz w:val="20"/>
              </w:rPr>
              <w:t>GPM</w:t>
            </w:r>
          </w:p>
        </w:tc>
        <w:tc>
          <w:tcPr>
            <w:tcW w:w="1276" w:type="dxa"/>
          </w:tcPr>
          <w:p w:rsidR="00364B33" w:rsidRPr="00454E2E" w:rsidRDefault="00364B33" w:rsidP="00DA7104">
            <w:pPr>
              <w:pStyle w:val="TableParagraph"/>
              <w:ind w:right="136"/>
              <w:jc w:val="center"/>
            </w:pPr>
            <w:r w:rsidRPr="00454E2E">
              <w:t>SCE</w:t>
            </w:r>
          </w:p>
        </w:tc>
        <w:tc>
          <w:tcPr>
            <w:tcW w:w="1559" w:type="dxa"/>
            <w:vMerge/>
            <w:shd w:val="clear" w:color="auto" w:fill="FFC000"/>
          </w:tcPr>
          <w:p w:rsidR="00364B33" w:rsidRDefault="00364B33" w:rsidP="00DA7104">
            <w:pPr>
              <w:rPr>
                <w:sz w:val="2"/>
                <w:szCs w:val="2"/>
              </w:rPr>
            </w:pPr>
          </w:p>
        </w:tc>
        <w:tc>
          <w:tcPr>
            <w:tcW w:w="3286" w:type="dxa"/>
            <w:gridSpan w:val="2"/>
            <w:tcBorders>
              <w:right w:val="single" w:sz="4" w:space="0" w:color="auto"/>
            </w:tcBorders>
          </w:tcPr>
          <w:p w:rsidR="00364B33" w:rsidRDefault="00364B33" w:rsidP="00DA7104">
            <w:pPr>
              <w:pStyle w:val="TableParagraph"/>
              <w:jc w:val="center"/>
            </w:pPr>
            <w:r>
              <w:t>PROJECT STAGE 1</w:t>
            </w:r>
          </w:p>
        </w:tc>
        <w:tc>
          <w:tcPr>
            <w:tcW w:w="1678" w:type="dxa"/>
            <w:tcBorders>
              <w:left w:val="single" w:sz="4" w:space="0" w:color="auto"/>
            </w:tcBorders>
          </w:tcPr>
          <w:p w:rsidR="00364B33" w:rsidRDefault="00364B33" w:rsidP="00DA7104">
            <w:pPr>
              <w:pStyle w:val="TableParagraph"/>
              <w:jc w:val="center"/>
            </w:pPr>
          </w:p>
        </w:tc>
      </w:tr>
      <w:tr w:rsidR="00364B33" w:rsidTr="00DA7104">
        <w:trPr>
          <w:trHeight w:val="320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before="14"/>
              <w:ind w:left="109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700" w:type="dxa"/>
          </w:tcPr>
          <w:p w:rsidR="00364B33" w:rsidRDefault="00364B33" w:rsidP="00DA7104">
            <w:pPr>
              <w:pStyle w:val="TableParagraph"/>
              <w:spacing w:line="253" w:lineRule="exact"/>
              <w:ind w:right="136"/>
              <w:jc w:val="center"/>
            </w:pPr>
            <w:r w:rsidRPr="00454E2E">
              <w:t>ED</w:t>
            </w:r>
          </w:p>
        </w:tc>
        <w:tc>
          <w:tcPr>
            <w:tcW w:w="1843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ind w:left="137" w:right="136"/>
              <w:jc w:val="center"/>
            </w:pPr>
            <w:r w:rsidRPr="00454E2E">
              <w:t>IPR</w:t>
            </w:r>
          </w:p>
        </w:tc>
        <w:tc>
          <w:tcPr>
            <w:tcW w:w="1559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ind w:left="118" w:right="119"/>
              <w:jc w:val="center"/>
            </w:pPr>
            <w:r w:rsidRPr="00454E2E">
              <w:rPr>
                <w:sz w:val="20"/>
              </w:rPr>
              <w:t>IR</w:t>
            </w:r>
          </w:p>
        </w:tc>
        <w:tc>
          <w:tcPr>
            <w:tcW w:w="1276" w:type="dxa"/>
          </w:tcPr>
          <w:p w:rsidR="00364B33" w:rsidRPr="00454E2E" w:rsidRDefault="00364B33" w:rsidP="00DA7104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559" w:type="dxa"/>
            <w:vMerge/>
            <w:shd w:val="clear" w:color="auto" w:fill="FFC000"/>
          </w:tcPr>
          <w:p w:rsidR="00364B33" w:rsidRDefault="00364B33" w:rsidP="00DA7104">
            <w:pPr>
              <w:rPr>
                <w:sz w:val="2"/>
                <w:szCs w:val="2"/>
              </w:rPr>
            </w:pPr>
          </w:p>
        </w:tc>
        <w:tc>
          <w:tcPr>
            <w:tcW w:w="3286" w:type="dxa"/>
            <w:gridSpan w:val="2"/>
            <w:tcBorders>
              <w:right w:val="single" w:sz="4" w:space="0" w:color="auto"/>
            </w:tcBorders>
          </w:tcPr>
          <w:p w:rsidR="00364B33" w:rsidRDefault="00364B33" w:rsidP="00DA7104">
            <w:pPr>
              <w:pStyle w:val="TableParagraph"/>
              <w:jc w:val="center"/>
              <w:rPr>
                <w:sz w:val="20"/>
              </w:rPr>
            </w:pPr>
            <w:r>
              <w:t>PROJECT STAGE 1</w:t>
            </w:r>
          </w:p>
        </w:tc>
        <w:tc>
          <w:tcPr>
            <w:tcW w:w="1678" w:type="dxa"/>
            <w:tcBorders>
              <w:left w:val="single" w:sz="4" w:space="0" w:color="auto"/>
            </w:tcBorders>
          </w:tcPr>
          <w:p w:rsidR="00364B33" w:rsidRDefault="00364B33" w:rsidP="00DA7104">
            <w:pPr>
              <w:pStyle w:val="TableParagraph"/>
              <w:jc w:val="center"/>
            </w:pPr>
          </w:p>
        </w:tc>
      </w:tr>
      <w:tr w:rsidR="00364B33" w:rsidTr="00DA7104">
        <w:trPr>
          <w:trHeight w:val="373"/>
        </w:trPr>
        <w:tc>
          <w:tcPr>
            <w:tcW w:w="1667" w:type="dxa"/>
          </w:tcPr>
          <w:p w:rsidR="00364B33" w:rsidRDefault="00364B33" w:rsidP="00DA7104">
            <w:pPr>
              <w:pStyle w:val="TableParagraph"/>
              <w:spacing w:before="124"/>
              <w:ind w:left="109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29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64B33" w:rsidRDefault="00364B33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64B33" w:rsidRDefault="00364B33" w:rsidP="00364B33">
      <w:pPr>
        <w:pStyle w:val="BodyText"/>
        <w:spacing w:before="1"/>
        <w:rPr>
          <w:b/>
          <w:sz w:val="15"/>
        </w:rPr>
      </w:pPr>
    </w:p>
    <w:p w:rsidR="00364B33" w:rsidRPr="00E21C50" w:rsidRDefault="00364B33" w:rsidP="00364B33">
      <w:pPr>
        <w:pStyle w:val="BodyText"/>
        <w:spacing w:before="91"/>
        <w:ind w:left="820"/>
      </w:pPr>
      <w:r w:rsidRPr="00E21C50">
        <w:t xml:space="preserve">PE IV: </w:t>
      </w:r>
      <w:r>
        <w:t>STEM CELL ENGINEERING(SCE)- DR. S. DASH</w:t>
      </w:r>
    </w:p>
    <w:p w:rsidR="00364B33" w:rsidRDefault="00364B33" w:rsidP="00364B33">
      <w:pPr>
        <w:pStyle w:val="BodyText"/>
        <w:spacing w:before="37" w:line="280" w:lineRule="auto"/>
        <w:ind w:left="820" w:right="3043"/>
      </w:pPr>
      <w:r w:rsidRPr="00E21C50">
        <w:t xml:space="preserve">PE V: GENOMICS, PROTEOMICS AND METABOLIMICS (GPM): DR </w:t>
      </w:r>
      <w:r>
        <w:t>B. BALIYARSINGH</w:t>
      </w:r>
    </w:p>
    <w:p w:rsidR="00364B33" w:rsidRDefault="00364B33" w:rsidP="00364B33">
      <w:pPr>
        <w:pStyle w:val="BodyText"/>
        <w:spacing w:before="37" w:line="280" w:lineRule="auto"/>
        <w:ind w:left="820" w:right="5027"/>
      </w:pPr>
      <w:r>
        <w:t>PE VI: IPR, BIOETHICS AND BIOSAFETY –(IPR) –DR. A. NAYAK</w:t>
      </w:r>
    </w:p>
    <w:p w:rsidR="00364B33" w:rsidRPr="00E21C50" w:rsidRDefault="00364B33" w:rsidP="00364B33">
      <w:pPr>
        <w:pStyle w:val="BodyText"/>
        <w:spacing w:before="37" w:line="280" w:lineRule="auto"/>
        <w:ind w:left="820" w:right="7266"/>
      </w:pPr>
      <w:r w:rsidRPr="00454E2E">
        <w:t>OE III: INFORMATION RETRIEVAL: (CSE DEPT.)</w:t>
      </w:r>
    </w:p>
    <w:p w:rsidR="00364B33" w:rsidRDefault="00364B33" w:rsidP="00364B33">
      <w:pPr>
        <w:pStyle w:val="BodyText"/>
        <w:spacing w:line="278" w:lineRule="auto"/>
        <w:ind w:left="820" w:right="4035"/>
      </w:pPr>
      <w:r w:rsidRPr="00E21C50">
        <w:t xml:space="preserve">ENTREPRENEURSHIP DEVELOPMENT(ED): </w:t>
      </w:r>
      <w:r>
        <w:t>M &amp;H</w:t>
      </w:r>
      <w:r w:rsidRPr="00E21C50">
        <w:t xml:space="preserve"> DEPT. </w:t>
      </w:r>
    </w:p>
    <w:p w:rsidR="00364B33" w:rsidRPr="00E21C50" w:rsidRDefault="00364B33" w:rsidP="00364B33">
      <w:pPr>
        <w:pStyle w:val="BodyText"/>
        <w:spacing w:line="278" w:lineRule="auto"/>
        <w:ind w:left="820" w:right="4035"/>
      </w:pPr>
      <w:r w:rsidRPr="00E21C50">
        <w:t>PROJECT STAGE -1: ALL FACULTY</w:t>
      </w:r>
    </w:p>
    <w:p w:rsidR="00364B33" w:rsidRPr="00E21C50" w:rsidRDefault="00364B33" w:rsidP="00364B33">
      <w:pPr>
        <w:pStyle w:val="BodyText"/>
        <w:spacing w:line="248" w:lineRule="exact"/>
        <w:ind w:left="820"/>
      </w:pPr>
      <w:r>
        <w:t xml:space="preserve">INTERNSHIP </w:t>
      </w:r>
      <w:r w:rsidRPr="00E21C50">
        <w:t>SEMINAR:</w:t>
      </w:r>
      <w:r>
        <w:t xml:space="preserve"> </w:t>
      </w:r>
      <w:r w:rsidRPr="00E21C50">
        <w:t>ALL FACULTY</w:t>
      </w:r>
    </w:p>
    <w:p w:rsidR="00364B33" w:rsidRDefault="00364B33" w:rsidP="00364B33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 w:rsidP="00364B33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</w:t>
      </w:r>
      <w:r w:rsidR="00FE4EE2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C-408</w:t>
      </w:r>
    </w:p>
    <w:p w:rsidR="005731EF" w:rsidRDefault="005731EF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731EF" w:rsidRDefault="005731EF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882EC4" w:rsidRDefault="00882EC4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FASHION &amp; APPAREL TECH.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3"/>
        <w:tblW w:w="13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6"/>
        <w:gridCol w:w="1458"/>
        <w:gridCol w:w="1374"/>
        <w:gridCol w:w="1886"/>
        <w:gridCol w:w="1314"/>
        <w:gridCol w:w="1402"/>
        <w:gridCol w:w="1402"/>
        <w:gridCol w:w="1374"/>
        <w:gridCol w:w="1374"/>
      </w:tblGrid>
      <w:tr w:rsidR="005731EF" w:rsidRPr="00475595" w:rsidTr="00170E6B">
        <w:trPr>
          <w:trHeight w:val="60"/>
          <w:jc w:val="center"/>
        </w:trPr>
        <w:tc>
          <w:tcPr>
            <w:tcW w:w="1936" w:type="dxa"/>
            <w:vAlign w:val="center"/>
          </w:tcPr>
          <w:p w:rsidR="005731EF" w:rsidRPr="00475595" w:rsidRDefault="005731EF" w:rsidP="00170E6B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5731EF" w:rsidRPr="00475595" w:rsidRDefault="005731EF" w:rsidP="00170E6B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458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886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1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0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0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A7104" w:rsidRPr="00475595" w:rsidTr="00170E6B">
        <w:trPr>
          <w:trHeight w:val="227"/>
          <w:jc w:val="center"/>
        </w:trPr>
        <w:tc>
          <w:tcPr>
            <w:tcW w:w="1936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458" w:type="dxa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DA7104" w:rsidRPr="0064469B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FSA (PE-V)</w:t>
            </w:r>
          </w:p>
        </w:tc>
        <w:tc>
          <w:tcPr>
            <w:tcW w:w="1374" w:type="dxa"/>
            <w:shd w:val="clear" w:color="auto" w:fill="auto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BDM (PE-IV)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  <w:tc>
          <w:tcPr>
            <w:tcW w:w="1886" w:type="dxa"/>
            <w:shd w:val="clear" w:color="auto" w:fill="auto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YF </w:t>
            </w: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 w:val="restart"/>
            <w:shd w:val="clear" w:color="auto" w:fill="FFC000"/>
            <w:vAlign w:val="center"/>
          </w:tcPr>
          <w:p w:rsidR="00DA7104" w:rsidRPr="00487FE5" w:rsidRDefault="00DA7104" w:rsidP="00DA7104">
            <w:pPr>
              <w:pStyle w:val="Normal1"/>
              <w:ind w:right="-18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DA7104" w:rsidRPr="00487FE5" w:rsidRDefault="00DA7104" w:rsidP="00DA7104">
            <w:pPr>
              <w:pStyle w:val="Normal1"/>
              <w:ind w:right="-1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AMR (PE-VI)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7104" w:rsidRPr="00475595" w:rsidTr="00DA7104">
        <w:trPr>
          <w:trHeight w:val="532"/>
          <w:jc w:val="center"/>
        </w:trPr>
        <w:tc>
          <w:tcPr>
            <w:tcW w:w="1936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458" w:type="dxa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4" w:type="dxa"/>
            <w:shd w:val="clear" w:color="auto" w:fill="auto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6" w:type="dxa"/>
            <w:shd w:val="clear" w:color="auto" w:fill="auto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AMR (PE-VI)</w:t>
            </w:r>
          </w:p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DA7104" w:rsidRPr="00475595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2748" w:type="dxa"/>
            <w:gridSpan w:val="2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</w:tr>
      <w:tr w:rsidR="00DA7104" w:rsidRPr="00475595" w:rsidTr="00170E6B">
        <w:trPr>
          <w:trHeight w:val="227"/>
          <w:jc w:val="center"/>
        </w:trPr>
        <w:tc>
          <w:tcPr>
            <w:tcW w:w="1936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458" w:type="dxa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DM        (PE-</w:t>
            </w:r>
            <w:r w:rsidRPr="00475595">
              <w:rPr>
                <w:rFonts w:ascii="Times New Roman" w:eastAsia="Times New Roman" w:hAnsi="Times New Roman" w:cs="Times New Roman"/>
              </w:rPr>
              <w:t>IV)</w:t>
            </w:r>
          </w:p>
        </w:tc>
        <w:tc>
          <w:tcPr>
            <w:tcW w:w="1374" w:type="dxa"/>
            <w:shd w:val="clear" w:color="auto" w:fill="auto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6" w:type="dxa"/>
            <w:shd w:val="clear" w:color="auto" w:fill="auto"/>
          </w:tcPr>
          <w:p w:rsidR="00DA7104" w:rsidRDefault="00DA7104" w:rsidP="00DA7104">
            <w:pPr>
              <w:pStyle w:val="Normal1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</w:t>
            </w: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DA7104" w:rsidRPr="00475595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DA7104" w:rsidRPr="00C952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95204">
              <w:rPr>
                <w:rFonts w:ascii="Times New Roman" w:eastAsia="Times New Roman" w:hAnsi="Times New Roman" w:cs="Times New Roman"/>
              </w:rPr>
              <w:t>FSA (PE-V)</w:t>
            </w:r>
          </w:p>
        </w:tc>
        <w:tc>
          <w:tcPr>
            <w:tcW w:w="2776" w:type="dxa"/>
            <w:gridSpan w:val="2"/>
            <w:shd w:val="clear" w:color="auto" w:fill="auto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SEMINAR</w:t>
            </w:r>
          </w:p>
        </w:tc>
        <w:tc>
          <w:tcPr>
            <w:tcW w:w="1374" w:type="dxa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A7104" w:rsidRPr="00475595" w:rsidTr="00C95204">
        <w:trPr>
          <w:trHeight w:val="227"/>
          <w:jc w:val="center"/>
        </w:trPr>
        <w:tc>
          <w:tcPr>
            <w:tcW w:w="1936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458" w:type="dxa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 xml:space="preserve">BDM </w:t>
            </w:r>
            <w:r>
              <w:rPr>
                <w:rFonts w:ascii="Times New Roman" w:eastAsia="Times New Roman" w:hAnsi="Times New Roman" w:cs="Times New Roman"/>
              </w:rPr>
              <w:t xml:space="preserve">          </w:t>
            </w:r>
            <w:r w:rsidRPr="00475595">
              <w:rPr>
                <w:rFonts w:ascii="Times New Roman" w:eastAsia="Times New Roman" w:hAnsi="Times New Roman" w:cs="Times New Roman"/>
              </w:rPr>
              <w:t>(PE-IV)</w:t>
            </w:r>
          </w:p>
        </w:tc>
        <w:tc>
          <w:tcPr>
            <w:tcW w:w="1374" w:type="dxa"/>
            <w:shd w:val="clear" w:color="auto" w:fill="auto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6" w:type="dxa"/>
            <w:shd w:val="clear" w:color="auto" w:fill="auto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FSA (PE-V)</w:t>
            </w:r>
          </w:p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DA7104" w:rsidRPr="00475595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DA7104" w:rsidRPr="00475595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7104" w:rsidRPr="00475595" w:rsidTr="00C95204">
        <w:trPr>
          <w:trHeight w:val="243"/>
          <w:jc w:val="center"/>
        </w:trPr>
        <w:tc>
          <w:tcPr>
            <w:tcW w:w="1936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458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374" w:type="dxa"/>
            <w:shd w:val="clear" w:color="auto" w:fill="auto"/>
          </w:tcPr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 xml:space="preserve">AMR </w:t>
            </w:r>
            <w:r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475595">
              <w:rPr>
                <w:rFonts w:ascii="Times New Roman" w:eastAsia="Times New Roman" w:hAnsi="Times New Roman" w:cs="Times New Roman"/>
              </w:rPr>
              <w:t>(PE-VI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6" w:type="dxa"/>
            <w:shd w:val="clear" w:color="auto" w:fill="auto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DA7104" w:rsidRPr="00475595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DA7104" w:rsidRPr="00475595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DA7104" w:rsidRPr="00475595" w:rsidRDefault="00DA7104" w:rsidP="00DA7104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7104" w:rsidRPr="00475595" w:rsidTr="00170E6B">
        <w:trPr>
          <w:trHeight w:val="601"/>
          <w:jc w:val="center"/>
        </w:trPr>
        <w:tc>
          <w:tcPr>
            <w:tcW w:w="1936" w:type="dxa"/>
            <w:vAlign w:val="center"/>
          </w:tcPr>
          <w:p w:rsidR="00DA7104" w:rsidRPr="00475595" w:rsidRDefault="00DA7104" w:rsidP="00DA7104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A7104" w:rsidRDefault="00DA7104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731EF" w:rsidRPr="00475595" w:rsidRDefault="005731EF" w:rsidP="005731E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5731EF" w:rsidRPr="00475595" w:rsidRDefault="005731EF" w:rsidP="005731EF">
      <w:pPr>
        <w:pStyle w:val="Normal1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 w:rsidRPr="00475595">
        <w:rPr>
          <w:rFonts w:ascii="Times New Roman" w:eastAsia="Times New Roman" w:hAnsi="Times New Roman" w:cs="Times New Roman"/>
          <w:sz w:val="20"/>
          <w:szCs w:val="20"/>
        </w:rPr>
        <w:t>BDM :</w:t>
      </w:r>
      <w:proofErr w:type="gramEnd"/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(Professional Elective IV): Brand Design &amp; Management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>SYF:  (Open Elective III</w:t>
      </w:r>
      <w:r>
        <w:rPr>
          <w:rFonts w:ascii="Times New Roman" w:eastAsia="Times New Roman" w:hAnsi="Times New Roman" w:cs="Times New Roman"/>
          <w:sz w:val="20"/>
          <w:szCs w:val="20"/>
        </w:rPr>
        <w:t>): Specialty Yarn and Fabric</w:t>
      </w:r>
    </w:p>
    <w:p w:rsidR="005731EF" w:rsidRPr="00475595" w:rsidRDefault="005731EF" w:rsidP="005731EF">
      <w:pPr>
        <w:pStyle w:val="Normal1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FSA: (Professional Elective V): Functional and Smart Apparel: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ED:  Entrepreneurship Development: </w:t>
      </w:r>
      <w:r w:rsidRPr="00475595">
        <w:rPr>
          <w:rFonts w:ascii="Times New Roman" w:eastAsia="Times New Roman" w:hAnsi="Times New Roman" w:cs="Times New Roman"/>
          <w:color w:val="FF0000"/>
          <w:sz w:val="20"/>
          <w:szCs w:val="20"/>
        </w:rPr>
        <w:t>By. H&amp;M Dept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>.                                                          Semi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r Coordinator: </w:t>
      </w:r>
    </w:p>
    <w:p w:rsidR="00475595" w:rsidRDefault="005731EF" w:rsidP="005731EF">
      <w:pPr>
        <w:pStyle w:val="Normal1"/>
        <w:rPr>
          <w:rFonts w:ascii="Times New Roman" w:eastAsia="Times New Roman" w:hAnsi="Times New Roman" w:cs="Times New Roman"/>
          <w:sz w:val="20"/>
          <w:szCs w:val="20"/>
        </w:rPr>
      </w:pPr>
      <w:r w:rsidRPr="00475595">
        <w:rPr>
          <w:rFonts w:ascii="Times New Roman" w:eastAsia="Times New Roman" w:hAnsi="Times New Roman" w:cs="Times New Roman"/>
        </w:rPr>
        <w:t>AMR</w:t>
      </w:r>
      <w:proofErr w:type="gramStart"/>
      <w:r w:rsidRPr="00475595">
        <w:rPr>
          <w:rFonts w:ascii="Times New Roman" w:eastAsia="Times New Roman" w:hAnsi="Times New Roman" w:cs="Times New Roman"/>
          <w:sz w:val="20"/>
          <w:szCs w:val="20"/>
        </w:rPr>
        <w:t>:  (</w:t>
      </w:r>
      <w:proofErr w:type="gramEnd"/>
      <w:r w:rsidRPr="00475595">
        <w:rPr>
          <w:rFonts w:ascii="Times New Roman" w:eastAsia="Times New Roman" w:hAnsi="Times New Roman" w:cs="Times New Roman"/>
          <w:sz w:val="20"/>
          <w:szCs w:val="20"/>
        </w:rPr>
        <w:t>Professional Elective VI):  Apparel Merchan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sing and Retailing: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 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Project S</w:t>
      </w:r>
      <w:r>
        <w:rPr>
          <w:rFonts w:ascii="Times New Roman" w:eastAsia="Times New Roman" w:hAnsi="Times New Roman" w:cs="Times New Roman"/>
          <w:sz w:val="20"/>
          <w:szCs w:val="20"/>
        </w:rPr>
        <w:t>tage-I Coordinator:</w:t>
      </w:r>
    </w:p>
    <w:p w:rsidR="00725DB0" w:rsidRDefault="00FA04E2" w:rsidP="00475595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Smart classroom of FT Dept.</w:t>
      </w:r>
    </w:p>
    <w:p w:rsidR="00F50D98" w:rsidRDefault="00F50D9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CE62E4" w:rsidRDefault="00CE62E4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82E76" w:rsidRDefault="00F82E76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IME TABLE FOR SEVENTH SEMESTER TEXTILE ENGINEER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DA7104" w:rsidRDefault="005731EF" w:rsidP="00DA7104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2"/>
        <w:tblW w:w="13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5"/>
        <w:gridCol w:w="1390"/>
        <w:gridCol w:w="1559"/>
        <w:gridCol w:w="1701"/>
        <w:gridCol w:w="1239"/>
        <w:gridCol w:w="1596"/>
        <w:gridCol w:w="1701"/>
        <w:gridCol w:w="1276"/>
        <w:gridCol w:w="1123"/>
      </w:tblGrid>
      <w:tr w:rsidR="00DA7104" w:rsidTr="00DA7104">
        <w:trPr>
          <w:trHeight w:val="60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390" w:type="dxa"/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39" w:type="dxa"/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96" w:type="dxa"/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01" w:type="dxa"/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23" w:type="dxa"/>
            <w:vAlign w:val="center"/>
          </w:tcPr>
          <w:p w:rsidR="00DA7104" w:rsidRPr="00056522" w:rsidRDefault="00DA7104" w:rsidP="00DA710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A7104" w:rsidTr="00DA7104">
        <w:trPr>
          <w:trHeight w:val="227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90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 (SCR)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 (SCR)</w:t>
            </w:r>
          </w:p>
        </w:tc>
        <w:tc>
          <w:tcPr>
            <w:tcW w:w="1239" w:type="dxa"/>
            <w:vMerge w:val="restart"/>
            <w:shd w:val="clear" w:color="auto" w:fill="FFC000"/>
            <w:vAlign w:val="center"/>
          </w:tcPr>
          <w:p w:rsidR="00DA7104" w:rsidRPr="00487FE5" w:rsidRDefault="00DA7104" w:rsidP="00DA710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DA7104" w:rsidRPr="00487FE5" w:rsidRDefault="00DA7104" w:rsidP="00DA7104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96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29A2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1701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 (C-205)</w:t>
            </w:r>
          </w:p>
        </w:tc>
        <w:tc>
          <w:tcPr>
            <w:tcW w:w="1276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7104" w:rsidTr="00DA7104">
        <w:trPr>
          <w:trHeight w:val="532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390" w:type="dxa"/>
            <w:tcBorders>
              <w:righ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 (SCR)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</w:t>
            </w:r>
          </w:p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SCR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DA7104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 (C-205)</w:t>
            </w:r>
          </w:p>
        </w:tc>
        <w:tc>
          <w:tcPr>
            <w:tcW w:w="1701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29A2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2399" w:type="dxa"/>
            <w:gridSpan w:val="2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JECT STAGE-I</w:t>
            </w:r>
          </w:p>
        </w:tc>
      </w:tr>
      <w:tr w:rsidR="00DA7104" w:rsidTr="00DA7104">
        <w:trPr>
          <w:trHeight w:val="227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90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</w:t>
            </w:r>
          </w:p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SCR)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 (SCR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DA7104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6" w:type="dxa"/>
            <w:gridSpan w:val="4"/>
            <w:vAlign w:val="center"/>
          </w:tcPr>
          <w:p w:rsidR="00DA7104" w:rsidRPr="00B933B5" w:rsidRDefault="00DA7104" w:rsidP="00DA7104">
            <w:pPr>
              <w:wordWrap w:val="0"/>
              <w:jc w:val="center"/>
              <w:rPr>
                <w:rFonts w:ascii="Times New Roman" w:hAnsi="Times New Roman" w:cs="Times New Roman"/>
                <w:color w:val="212529"/>
                <w:sz w:val="18"/>
                <w:szCs w:val="18"/>
              </w:rPr>
            </w:pPr>
            <w:r w:rsidRPr="00B933B5">
              <w:rPr>
                <w:rFonts w:ascii="Times New Roman" w:hAnsi="Times New Roman" w:cs="Times New Roman"/>
                <w:color w:val="212529"/>
                <w:sz w:val="24"/>
                <w:szCs w:val="18"/>
              </w:rPr>
              <w:t>INTERNSHIP SEMINAR</w:t>
            </w:r>
          </w:p>
        </w:tc>
      </w:tr>
      <w:tr w:rsidR="00DA7104" w:rsidTr="00DA7104">
        <w:trPr>
          <w:trHeight w:val="227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90" w:type="dxa"/>
            <w:vAlign w:val="center"/>
          </w:tcPr>
          <w:p w:rsidR="00DA7104" w:rsidRDefault="00DA7104" w:rsidP="001B6D09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</w:t>
            </w:r>
            <w:r w:rsidR="001B6D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CR)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</w:t>
            </w:r>
          </w:p>
          <w:p w:rsidR="00DA7104" w:rsidRDefault="001B6D09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SCR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DA7104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73" w:type="dxa"/>
            <w:gridSpan w:val="3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PROJECT STAGE-I</w:t>
            </w:r>
          </w:p>
        </w:tc>
        <w:tc>
          <w:tcPr>
            <w:tcW w:w="1123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7104" w:rsidTr="00DA7104">
        <w:trPr>
          <w:trHeight w:val="243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90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29A2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-VI </w:t>
            </w:r>
            <w:r w:rsidR="001B6D09">
              <w:rPr>
                <w:rFonts w:ascii="Times New Roman" w:eastAsia="Times New Roman" w:hAnsi="Times New Roman" w:cs="Times New Roman"/>
                <w:sz w:val="24"/>
                <w:szCs w:val="24"/>
              </w:rPr>
              <w:t>(SCR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DA7104" w:rsidRDefault="00DA7104" w:rsidP="00DA7104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DA7104" w:rsidRDefault="00DA7104" w:rsidP="00DA71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</w:t>
            </w:r>
            <w:r w:rsidR="001B6D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CR)</w:t>
            </w:r>
          </w:p>
        </w:tc>
        <w:tc>
          <w:tcPr>
            <w:tcW w:w="2977" w:type="dxa"/>
            <w:gridSpan w:val="2"/>
            <w:vAlign w:val="center"/>
          </w:tcPr>
          <w:p w:rsidR="00DA7104" w:rsidRDefault="00DA7104" w:rsidP="00DA7104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PROJECT STAGE-I</w:t>
            </w:r>
          </w:p>
        </w:tc>
        <w:tc>
          <w:tcPr>
            <w:tcW w:w="1123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7104" w:rsidTr="00DA7104">
        <w:trPr>
          <w:trHeight w:val="20"/>
          <w:jc w:val="center"/>
        </w:trPr>
        <w:tc>
          <w:tcPr>
            <w:tcW w:w="1935" w:type="dxa"/>
            <w:vAlign w:val="center"/>
          </w:tcPr>
          <w:p w:rsidR="00DA7104" w:rsidRDefault="00DA7104" w:rsidP="00DA7104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A7104" w:rsidRDefault="00DA7104" w:rsidP="00DA710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DA7104" w:rsidRDefault="00DA7104" w:rsidP="00DA7104">
      <w:pPr>
        <w:pStyle w:val="Normal1"/>
        <w:spacing w:after="0" w:line="240" w:lineRule="auto"/>
        <w:ind w:left="720"/>
        <w:rPr>
          <w:b/>
        </w:rPr>
      </w:pPr>
    </w:p>
    <w:p w:rsidR="00DA7104" w:rsidRDefault="00DA7104" w:rsidP="00DA7104">
      <w:pPr>
        <w:pStyle w:val="Normal1"/>
        <w:spacing w:after="0" w:line="240" w:lineRule="auto"/>
        <w:ind w:left="720"/>
        <w:rPr>
          <w:b/>
        </w:rPr>
      </w:pPr>
      <w:r>
        <w:rPr>
          <w:b/>
        </w:rPr>
        <w:t xml:space="preserve">PE-IV = </w:t>
      </w:r>
      <w:r>
        <w:rPr>
          <w:b/>
          <w:color w:val="000000"/>
        </w:rPr>
        <w:t>SUSTAINABILITY IN TEXTILE MANUFACTURING (UC)</w:t>
      </w:r>
    </w:p>
    <w:p w:rsidR="00DA7104" w:rsidRDefault="00DA7104" w:rsidP="00DA7104">
      <w:pPr>
        <w:pStyle w:val="Normal1"/>
        <w:spacing w:after="0" w:line="240" w:lineRule="auto"/>
        <w:ind w:left="720"/>
        <w:rPr>
          <w:b/>
          <w:color w:val="000000"/>
        </w:rPr>
      </w:pPr>
      <w:r>
        <w:rPr>
          <w:b/>
        </w:rPr>
        <w:t xml:space="preserve">PE-V </w:t>
      </w:r>
      <w:r>
        <w:rPr>
          <w:b/>
          <w:color w:val="000000"/>
        </w:rPr>
        <w:t>= THEORY OF TEXTILE STRUCTURE (BPD)</w:t>
      </w:r>
    </w:p>
    <w:p w:rsidR="00DA7104" w:rsidRDefault="00DA7104" w:rsidP="00DA7104">
      <w:pPr>
        <w:pStyle w:val="Normal1"/>
        <w:spacing w:after="0" w:line="240" w:lineRule="auto"/>
        <w:ind w:left="720"/>
        <w:jc w:val="both"/>
        <w:rPr>
          <w:b/>
          <w:color w:val="000000"/>
        </w:rPr>
      </w:pPr>
      <w:r>
        <w:rPr>
          <w:b/>
        </w:rPr>
        <w:t xml:space="preserve">OE-III= </w:t>
      </w:r>
      <w:r w:rsidR="001B6D09">
        <w:rPr>
          <w:b/>
          <w:color w:val="000000"/>
        </w:rPr>
        <w:t xml:space="preserve">BIG DATA ANALYTICS / </w:t>
      </w:r>
      <w:r w:rsidRPr="00B933B5">
        <w:rPr>
          <w:b/>
          <w:color w:val="000000"/>
        </w:rPr>
        <w:t>FASHION BUSINESS AND FORECASTING</w:t>
      </w:r>
    </w:p>
    <w:p w:rsidR="00DA7104" w:rsidRDefault="00DA7104" w:rsidP="00DA7104">
      <w:pPr>
        <w:pStyle w:val="Normal1"/>
        <w:spacing w:after="0" w:line="240" w:lineRule="auto"/>
        <w:ind w:left="720"/>
        <w:jc w:val="both"/>
        <w:rPr>
          <w:b/>
        </w:rPr>
      </w:pPr>
      <w:r>
        <w:rPr>
          <w:b/>
        </w:rPr>
        <w:t xml:space="preserve">PE-VI = </w:t>
      </w:r>
      <w:r>
        <w:rPr>
          <w:b/>
          <w:color w:val="000000"/>
        </w:rPr>
        <w:t>INTELLIGENT AND FUNCTIONAL TEXTILES (SG)</w:t>
      </w:r>
    </w:p>
    <w:p w:rsidR="00DA7104" w:rsidRDefault="00DA7104" w:rsidP="00DA7104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b/>
          <w:color w:val="000000"/>
        </w:rPr>
      </w:pPr>
      <w:r>
        <w:rPr>
          <w:b/>
          <w:color w:val="000000"/>
        </w:rPr>
        <w:t>ED = ENTREPRENEURSHIP DEVELOPMENT (SKT)</w:t>
      </w:r>
    </w:p>
    <w:p w:rsidR="00DA7104" w:rsidRDefault="00DA7104" w:rsidP="00DA7104">
      <w:pPr>
        <w:pStyle w:val="Normal1"/>
        <w:spacing w:after="0" w:line="240" w:lineRule="auto"/>
        <w:ind w:left="720"/>
        <w:jc w:val="both"/>
        <w:rPr>
          <w:b/>
          <w:color w:val="000000"/>
        </w:rPr>
      </w:pPr>
      <w:r>
        <w:rPr>
          <w:b/>
          <w:color w:val="000000"/>
        </w:rPr>
        <w:t>MINOR PROJECT COORDINATOR-(SS)</w:t>
      </w:r>
    </w:p>
    <w:p w:rsidR="00DA7104" w:rsidRDefault="00DA7104" w:rsidP="00DA7104">
      <w:pPr>
        <w:pStyle w:val="Normal1"/>
        <w:spacing w:after="0"/>
        <w:ind w:left="720"/>
        <w:rPr>
          <w:b/>
          <w:color w:val="000000"/>
        </w:rPr>
      </w:pPr>
      <w:r>
        <w:rPr>
          <w:b/>
          <w:color w:val="000000"/>
        </w:rPr>
        <w:t>SEMINAR COORDINATOR- (SG)</w:t>
      </w:r>
    </w:p>
    <w:p w:rsidR="00BE4FB8" w:rsidRDefault="00BE4FB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R PLANN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821329" w:rsidRPr="00487FE5" w:rsidRDefault="005731EF" w:rsidP="00821329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1"/>
        <w:tblW w:w="136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62"/>
        <w:gridCol w:w="1519"/>
        <w:gridCol w:w="1368"/>
        <w:gridCol w:w="1489"/>
        <w:gridCol w:w="1467"/>
        <w:gridCol w:w="1323"/>
        <w:gridCol w:w="1445"/>
        <w:gridCol w:w="1445"/>
        <w:gridCol w:w="1445"/>
      </w:tblGrid>
      <w:tr w:rsidR="00821329" w:rsidRPr="00487FE5" w:rsidTr="0038273E">
        <w:trPr>
          <w:trHeight w:val="651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19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68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89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67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23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HS</w:t>
            </w:r>
          </w:p>
        </w:tc>
        <w:tc>
          <w:tcPr>
            <w:tcW w:w="1323" w:type="dxa"/>
            <w:vMerge w:val="restart"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13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2956" w:type="dxa"/>
            <w:gridSpan w:val="2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HS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2887" w:type="dxa"/>
            <w:gridSpan w:val="2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T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ATURDAY </w:t>
            </w:r>
          </w:p>
        </w:tc>
        <w:tc>
          <w:tcPr>
            <w:tcW w:w="115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821329" w:rsidRDefault="00821329" w:rsidP="003827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DRMM: Disaster Risk Mitigation and Management_UPCPL701:  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CCHS: Climate Change and Human Settlem</w:t>
      </w:r>
      <w:r>
        <w:rPr>
          <w:color w:val="000000" w:themeColor="text1"/>
          <w:sz w:val="24"/>
          <w:szCs w:val="24"/>
        </w:rPr>
        <w:t xml:space="preserve">ent_UPEPL702: Ms. </w:t>
      </w:r>
      <w:proofErr w:type="spellStart"/>
      <w:r>
        <w:rPr>
          <w:color w:val="000000" w:themeColor="text1"/>
          <w:sz w:val="24"/>
          <w:szCs w:val="24"/>
        </w:rPr>
        <w:t>Pallavi</w:t>
      </w:r>
      <w:proofErr w:type="spellEnd"/>
      <w:r>
        <w:rPr>
          <w:color w:val="000000" w:themeColor="text1"/>
          <w:sz w:val="24"/>
          <w:szCs w:val="24"/>
        </w:rPr>
        <w:t xml:space="preserve"> Singh (PSG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URC: Urban Renewal &amp; Conservation_ UPEPL704: </w:t>
      </w:r>
      <w:r>
        <w:rPr>
          <w:color w:val="000000" w:themeColor="text1"/>
          <w:sz w:val="24"/>
          <w:szCs w:val="24"/>
        </w:rPr>
        <w:t xml:space="preserve">Mr. </w:t>
      </w:r>
      <w:proofErr w:type="spellStart"/>
      <w:r w:rsidRPr="00487FE5">
        <w:rPr>
          <w:color w:val="000000" w:themeColor="text1"/>
          <w:sz w:val="24"/>
          <w:szCs w:val="24"/>
        </w:rPr>
        <w:t>Bhabani</w:t>
      </w:r>
      <w:proofErr w:type="spellEnd"/>
      <w:r w:rsidRPr="00487FE5">
        <w:rPr>
          <w:color w:val="000000" w:themeColor="text1"/>
          <w:sz w:val="24"/>
          <w:szCs w:val="24"/>
        </w:rPr>
        <w:t xml:space="preserve"> Shankar Sa (B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TPRT: Thesis programming and Research Techniques_UPCPL705:  </w:t>
      </w:r>
      <w:r>
        <w:rPr>
          <w:color w:val="000000" w:themeColor="text1"/>
          <w:sz w:val="24"/>
          <w:szCs w:val="24"/>
        </w:rPr>
        <w:t>Mr. Rohan Dhal (RD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PS VII: Planning Studio VII_ULCPL701: </w:t>
      </w:r>
      <w:r>
        <w:rPr>
          <w:color w:val="000000" w:themeColor="text1"/>
          <w:sz w:val="24"/>
          <w:szCs w:val="24"/>
        </w:rPr>
        <w:t xml:space="preserve">Mr. </w:t>
      </w:r>
      <w:r w:rsidRPr="00487FE5">
        <w:rPr>
          <w:color w:val="000000" w:themeColor="text1"/>
          <w:sz w:val="24"/>
          <w:szCs w:val="24"/>
        </w:rPr>
        <w:t xml:space="preserve">Santosh Kumar (SK), </w:t>
      </w:r>
      <w:r>
        <w:rPr>
          <w:color w:val="000000" w:themeColor="text1"/>
          <w:sz w:val="24"/>
          <w:szCs w:val="24"/>
        </w:rPr>
        <w:t xml:space="preserve">Mr. </w:t>
      </w:r>
      <w:r w:rsidRPr="00487FE5">
        <w:rPr>
          <w:color w:val="000000" w:themeColor="text1"/>
          <w:sz w:val="24"/>
          <w:szCs w:val="24"/>
        </w:rPr>
        <w:t xml:space="preserve">Rohan Dhal (RD), 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PT: Professional Training_UPRPL701</w:t>
      </w:r>
    </w:p>
    <w:p w:rsidR="00821329" w:rsidRDefault="00821329" w:rsidP="00821329">
      <w:pPr>
        <w:pStyle w:val="Normal1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LS/SW: Library Studies/Studio Work</w:t>
      </w:r>
    </w:p>
    <w:p w:rsidR="00AC6DC0" w:rsidRDefault="00AC6DC0" w:rsidP="00821329">
      <w:pPr>
        <w:pStyle w:val="Normal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20D25" w:rsidRPr="003F3A89" w:rsidRDefault="00220D25" w:rsidP="00220D2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EVENTH SEMESTER 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NT.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M.Sc.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N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M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ATHEMATICS 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&amp; C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OMPUTING </w:t>
      </w: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BE4FB8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pPr w:leftFromText="180" w:rightFromText="180" w:vertAnchor="text" w:horzAnchor="margin" w:tblpY="307"/>
        <w:tblW w:w="14174" w:type="dxa"/>
        <w:tblLook w:val="04A0" w:firstRow="1" w:lastRow="0" w:firstColumn="1" w:lastColumn="0" w:noHBand="0" w:noVBand="1"/>
      </w:tblPr>
      <w:tblGrid>
        <w:gridCol w:w="1726"/>
        <w:gridCol w:w="1659"/>
        <w:gridCol w:w="1619"/>
        <w:gridCol w:w="1593"/>
        <w:gridCol w:w="1554"/>
        <w:gridCol w:w="1522"/>
        <w:gridCol w:w="1465"/>
        <w:gridCol w:w="1562"/>
        <w:gridCol w:w="1474"/>
      </w:tblGrid>
      <w:tr w:rsidR="00AC6DC0" w:rsidRPr="003F3A89" w:rsidTr="00DF5D17">
        <w:trPr>
          <w:trHeight w:val="510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AC6DC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F3A8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59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9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93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5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22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65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2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7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B43909" w:rsidRPr="003F3A89" w:rsidTr="00DF5D17">
        <w:trPr>
          <w:trHeight w:val="455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55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</w:p>
        </w:tc>
        <w:tc>
          <w:tcPr>
            <w:tcW w:w="1522" w:type="dxa"/>
            <w:vMerge w:val="restart"/>
            <w:shd w:val="clear" w:color="auto" w:fill="FFC000"/>
            <w:vAlign w:val="center"/>
          </w:tcPr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  <w:hideMark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147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424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428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MINAR-I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332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MINAR-I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3909" w:rsidRPr="003F3A89" w:rsidTr="00DF5D17">
        <w:trPr>
          <w:trHeight w:val="500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244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B43909" w:rsidRDefault="00B43909" w:rsidP="00B439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AC6DC0" w:rsidRDefault="00AC6DC0" w:rsidP="00220D25">
      <w:pPr>
        <w:jc w:val="center"/>
        <w:rPr>
          <w:rFonts w:ascii="Times New Roman" w:hAnsi="Times New Roman" w:cs="Times New Roman"/>
          <w:b/>
        </w:rPr>
      </w:pPr>
    </w:p>
    <w:p w:rsidR="00220D25" w:rsidRPr="00535E27" w:rsidRDefault="00220D25" w:rsidP="00220D25">
      <w:pPr>
        <w:jc w:val="center"/>
        <w:rPr>
          <w:rFonts w:ascii="Times New Roman" w:hAnsi="Times New Roman" w:cs="Times New Roman"/>
          <w:b/>
        </w:rPr>
      </w:pPr>
      <w:r w:rsidRPr="00C95204">
        <w:rPr>
          <w:rFonts w:ascii="Times New Roman" w:hAnsi="Times New Roman" w:cs="Times New Roman"/>
          <w:b/>
          <w:color w:val="FF0000"/>
        </w:rPr>
        <w:t xml:space="preserve">ROOM </w:t>
      </w:r>
      <w:proofErr w:type="gramStart"/>
      <w:r w:rsidRPr="00C95204">
        <w:rPr>
          <w:rFonts w:ascii="Times New Roman" w:hAnsi="Times New Roman" w:cs="Times New Roman"/>
          <w:b/>
          <w:color w:val="FF0000"/>
        </w:rPr>
        <w:t>NO. :</w:t>
      </w:r>
      <w:proofErr w:type="gramEnd"/>
      <w:r w:rsidRPr="00C95204">
        <w:rPr>
          <w:rFonts w:ascii="Times New Roman" w:hAnsi="Times New Roman" w:cs="Times New Roman"/>
          <w:b/>
          <w:color w:val="FF0000"/>
        </w:rPr>
        <w:t xml:space="preserve"> A2 NEW 509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</w:rPr>
        <w:t>.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A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DVANCED ANALYSIS : DR. S K ROUT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LA :ADVANCED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LINEAR ALGEBRA : P K PATTNAIK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GT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LGEBRAIC GRAPH THEORY : M. M. MUDULI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DE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DVANCED DIFFERENTIAL EQUATION : DR. G. PRADHAN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SE :SOFTWARE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ENGINEERING : CSA DEPT.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SC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SOFT COMPUTING : CSA DEPT.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220D25" w:rsidRDefault="00220D25" w:rsidP="00B66186">
      <w:pPr>
        <w:pStyle w:val="Normal1"/>
        <w:ind w:right="-188"/>
        <w:rPr>
          <w:b/>
        </w:rPr>
      </w:pPr>
    </w:p>
    <w:p w:rsidR="00B66186" w:rsidRDefault="00B66186" w:rsidP="00B66186">
      <w:pPr>
        <w:pStyle w:val="Normal1"/>
        <w:ind w:right="-188"/>
        <w:rPr>
          <w:b/>
        </w:rPr>
      </w:pPr>
    </w:p>
    <w:p w:rsidR="00B66186" w:rsidRDefault="00B66186" w:rsidP="00FB02F5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IME TABLE FOR SEVENTH SEMESTER INTEGRATED M. SC. </w:t>
      </w:r>
      <w:r w:rsidR="001712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(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LIED PHYSICS</w:t>
      </w:r>
      <w:r w:rsidR="001712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)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FB02F5" w:rsidRDefault="005731EF" w:rsidP="00FB02F5">
      <w:pPr>
        <w:pStyle w:val="Heading2"/>
        <w:spacing w:line="240" w:lineRule="auto"/>
        <w:ind w:right="666"/>
        <w:jc w:val="center"/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lastRenderedPageBreak/>
        <w:t>W.E.F. 06.07.2023</w:t>
      </w:r>
    </w:p>
    <w:tbl>
      <w:tblPr>
        <w:tblStyle w:val="TableGrid0"/>
        <w:tblW w:w="14612" w:type="dxa"/>
        <w:tblInd w:w="-5" w:type="dxa"/>
        <w:tblCellMar>
          <w:top w:w="9" w:type="dxa"/>
          <w:left w:w="65" w:type="dxa"/>
          <w:right w:w="20" w:type="dxa"/>
        </w:tblCellMar>
        <w:tblLook w:val="04A0" w:firstRow="1" w:lastRow="0" w:firstColumn="1" w:lastColumn="0" w:noHBand="0" w:noVBand="1"/>
      </w:tblPr>
      <w:tblGrid>
        <w:gridCol w:w="1603"/>
        <w:gridCol w:w="1663"/>
        <w:gridCol w:w="1841"/>
        <w:gridCol w:w="1703"/>
        <w:gridCol w:w="1677"/>
        <w:gridCol w:w="1530"/>
        <w:gridCol w:w="1612"/>
        <w:gridCol w:w="1452"/>
        <w:gridCol w:w="1531"/>
      </w:tblGrid>
      <w:tr w:rsidR="00FB02F5" w:rsidTr="00DA7104">
        <w:trPr>
          <w:trHeight w:val="414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rPr>
                <w:b/>
              </w:rPr>
              <w:t xml:space="preserve">DAY/TIME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94"/>
            </w:pPr>
            <w:r>
              <w:rPr>
                <w:b/>
              </w:rPr>
              <w:t xml:space="preserve">9:00-10:00 AM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103"/>
            </w:pPr>
            <w:r>
              <w:rPr>
                <w:b/>
              </w:rPr>
              <w:t xml:space="preserve">10:00 -11.00 AM 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43"/>
            </w:pPr>
            <w:r>
              <w:rPr>
                <w:b/>
              </w:rPr>
              <w:t xml:space="preserve">11.00 -12.00 PM 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86"/>
            </w:pPr>
            <w:r>
              <w:rPr>
                <w:b/>
              </w:rPr>
              <w:t xml:space="preserve">12.00 -1:00 PM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94"/>
            </w:pPr>
            <w:r>
              <w:rPr>
                <w:b/>
              </w:rPr>
              <w:t xml:space="preserve">1:00-2.00 PM </w:t>
            </w:r>
          </w:p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4"/>
              <w:jc w:val="center"/>
            </w:pPr>
            <w:r>
              <w:rPr>
                <w:b/>
              </w:rPr>
              <w:t xml:space="preserve">2.00-3:00 PM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jc w:val="both"/>
            </w:pPr>
            <w:r>
              <w:rPr>
                <w:b/>
              </w:rPr>
              <w:t xml:space="preserve">3:00 - 4:00 PM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41"/>
            </w:pPr>
            <w:r>
              <w:rPr>
                <w:b/>
              </w:rPr>
              <w:t xml:space="preserve">4:00 - 5:00 PM </w:t>
            </w:r>
          </w:p>
        </w:tc>
      </w:tr>
      <w:tr w:rsidR="00FB02F5" w:rsidTr="00DA7104">
        <w:trPr>
          <w:trHeight w:val="412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rPr>
                <w:b/>
              </w:rPr>
              <w:t xml:space="preserve">MONDAY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t xml:space="preserve">RM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4"/>
              <w:jc w:val="center"/>
            </w:pPr>
            <w:r>
              <w:t xml:space="preserve">ACP Lab 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t>ACP Lab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t>ACP Lab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A06"/>
          </w:tcPr>
          <w:p w:rsidR="00FB02F5" w:rsidRDefault="00FB02F5" w:rsidP="00DA7104">
            <w:pPr>
              <w:ind w:left="6"/>
              <w:jc w:val="center"/>
            </w:pPr>
            <w:r>
              <w:t xml:space="preserve"> </w:t>
            </w:r>
          </w:p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3"/>
              <w:jc w:val="center"/>
            </w:pPr>
            <w:r>
              <w:t xml:space="preserve">QM – I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t xml:space="preserve">QM – I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6"/>
              <w:jc w:val="center"/>
            </w:pPr>
            <w:r>
              <w:t xml:space="preserve"> </w:t>
            </w:r>
          </w:p>
        </w:tc>
      </w:tr>
      <w:tr w:rsidR="00FB02F5" w:rsidTr="00DA7104">
        <w:trPr>
          <w:trHeight w:val="413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8"/>
              <w:jc w:val="center"/>
            </w:pPr>
            <w:r>
              <w:rPr>
                <w:b/>
              </w:rPr>
              <w:t xml:space="preserve">TUESDAY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14"/>
              <w:jc w:val="center"/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3"/>
              <w:jc w:val="center"/>
            </w:pPr>
            <w:r>
              <w:t>ED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t xml:space="preserve">ED 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A06"/>
          </w:tcPr>
          <w:p w:rsidR="00FB02F5" w:rsidRDefault="00FB02F5" w:rsidP="00DA7104">
            <w:pPr>
              <w:ind w:left="2"/>
              <w:jc w:val="center"/>
            </w:pPr>
            <w: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t xml:space="preserve">CM </w:t>
            </w:r>
          </w:p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2"/>
              <w:jc w:val="center"/>
            </w:pPr>
            <w:r>
              <w:t xml:space="preserve">CM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t>RM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2"/>
              <w:jc w:val="center"/>
            </w:pPr>
            <w:r>
              <w:t>RM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B02F5" w:rsidTr="00DA7104">
        <w:trPr>
          <w:trHeight w:val="413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142"/>
            </w:pPr>
            <w:r>
              <w:rPr>
                <w:b/>
              </w:rPr>
              <w:t xml:space="preserve">WEDNESDAY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4"/>
              <w:jc w:val="center"/>
            </w:pPr>
            <w:r>
              <w:t xml:space="preserve">ED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3"/>
              <w:jc w:val="center"/>
            </w:pPr>
            <w:r>
              <w:t xml:space="preserve">ED 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3"/>
              <w:jc w:val="center"/>
            </w:pPr>
            <w:r>
              <w:t>MMP-I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3"/>
              <w:jc w:val="center"/>
            </w:pPr>
            <w:r>
              <w:t>MMP-I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A06"/>
            <w:vAlign w:val="center"/>
          </w:tcPr>
          <w:p w:rsidR="00FB02F5" w:rsidRDefault="00FB02F5" w:rsidP="00DA7104">
            <w:pPr>
              <w:ind w:right="46"/>
              <w:jc w:val="center"/>
            </w:pPr>
            <w:r>
              <w:rPr>
                <w:b/>
              </w:rPr>
              <w:t>Lunch Break</w:t>
            </w:r>
            <w:r>
              <w:t xml:space="preserve"> </w:t>
            </w:r>
          </w:p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3"/>
              <w:jc w:val="center"/>
            </w:pPr>
            <w:r>
              <w:t xml:space="preserve">QM – I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t xml:space="preserve">QM – I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18"/>
              <w:jc w:val="center"/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B02F5" w:rsidTr="00DA7104">
        <w:trPr>
          <w:trHeight w:val="413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rPr>
                <w:b/>
              </w:rPr>
              <w:t xml:space="preserve">THURSDAY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2"/>
              <w:jc w:val="center"/>
            </w:pPr>
            <w:r>
              <w:t>MMP-I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2"/>
              <w:jc w:val="center"/>
            </w:pPr>
            <w:r>
              <w:t>MMP-I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13"/>
              <w:jc w:val="center"/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2"/>
              <w:jc w:val="center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FB02F5" w:rsidRDefault="00FB02F5" w:rsidP="00DA7104"/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2"/>
              <w:jc w:val="center"/>
            </w:pPr>
            <w:r>
              <w:t xml:space="preserve">CM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8"/>
              <w:jc w:val="center"/>
            </w:pPr>
            <w:r>
              <w:t xml:space="preserve">CM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6"/>
              <w:jc w:val="center"/>
            </w:pPr>
            <w:r>
              <w:t xml:space="preserve"> </w:t>
            </w:r>
          </w:p>
        </w:tc>
      </w:tr>
      <w:tr w:rsidR="00FB02F5" w:rsidTr="00DA7104">
        <w:trPr>
          <w:trHeight w:val="413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rPr>
                <w:b/>
              </w:rPr>
              <w:t xml:space="preserve">FRIDAY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5"/>
              <w:jc w:val="center"/>
            </w:pPr>
            <w:r>
              <w:t>GP Lab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4"/>
              <w:jc w:val="center"/>
            </w:pPr>
            <w:r>
              <w:t>GP Lab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t>GP Lab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3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/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2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left="2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FB02F5" w:rsidTr="00DA7104">
        <w:trPr>
          <w:trHeight w:val="412"/>
        </w:trPr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02F5" w:rsidRDefault="00FB02F5" w:rsidP="00DA7104">
            <w:pPr>
              <w:ind w:right="46"/>
              <w:jc w:val="center"/>
            </w:pPr>
            <w:r>
              <w:rPr>
                <w:b/>
              </w:rPr>
              <w:t xml:space="preserve">SATURDAY 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92D050"/>
          </w:tcPr>
          <w:p w:rsidR="00FB02F5" w:rsidRDefault="00FB02F5" w:rsidP="00DA7104"/>
        </w:tc>
        <w:tc>
          <w:tcPr>
            <w:tcW w:w="11346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:rsidR="00FB02F5" w:rsidRDefault="00FB02F5" w:rsidP="00DA7104">
            <w:pPr>
              <w:ind w:left="19"/>
            </w:pPr>
            <w:r>
              <w:rPr>
                <w:sz w:val="20"/>
              </w:rPr>
              <w:t xml:space="preserve">REMEDIAL CLASSES, STUDENT MENTORING, INDUSTRIAL VISITS ETC. ON 1ST AND 3RD SATURDAYS OF EVERY MONTH </w:t>
            </w:r>
          </w:p>
        </w:tc>
      </w:tr>
    </w:tbl>
    <w:p w:rsidR="00FB02F5" w:rsidRDefault="00FB02F5" w:rsidP="00FB02F5">
      <w:pPr>
        <w:spacing w:after="0"/>
      </w:pPr>
      <w:r>
        <w:rPr>
          <w:sz w:val="20"/>
        </w:rPr>
        <w:t xml:space="preserve"> </w:t>
      </w:r>
    </w:p>
    <w:p w:rsidR="00FB02F5" w:rsidRDefault="00FB02F5" w:rsidP="00FB02F5">
      <w:pPr>
        <w:spacing w:after="0"/>
      </w:pPr>
      <w:r>
        <w:rPr>
          <w:sz w:val="20"/>
        </w:rPr>
        <w:t xml:space="preserve"> </w:t>
      </w:r>
    </w:p>
    <w:p w:rsidR="00FB02F5" w:rsidRDefault="00FB02F5" w:rsidP="00FB02F5">
      <w:pPr>
        <w:spacing w:after="0"/>
      </w:pPr>
      <w:r>
        <w:rPr>
          <w:sz w:val="20"/>
        </w:rPr>
        <w:t xml:space="preserve"> </w:t>
      </w:r>
    </w:p>
    <w:tbl>
      <w:tblPr>
        <w:tblStyle w:val="TableGrid0"/>
        <w:tblW w:w="9342" w:type="dxa"/>
        <w:tblInd w:w="1954" w:type="dxa"/>
        <w:tblLook w:val="04A0" w:firstRow="1" w:lastRow="0" w:firstColumn="1" w:lastColumn="0" w:noHBand="0" w:noVBand="1"/>
      </w:tblPr>
      <w:tblGrid>
        <w:gridCol w:w="1284"/>
        <w:gridCol w:w="4816"/>
        <w:gridCol w:w="3242"/>
      </w:tblGrid>
      <w:tr w:rsidR="00FB02F5" w:rsidTr="00DA7104">
        <w:trPr>
          <w:trHeight w:val="242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CM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CLASSICAL MECHANICS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DR. KPSS HEMBRAM  </w:t>
            </w:r>
          </w:p>
        </w:tc>
      </w:tr>
      <w:tr w:rsidR="00FB02F5" w:rsidTr="00DA7104">
        <w:trPr>
          <w:trHeight w:val="281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MMP – I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MATHEMATICAL METHODS IN PHYSICS-I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DR. S. S. NANDA </w:t>
            </w:r>
          </w:p>
        </w:tc>
      </w:tr>
      <w:tr w:rsidR="00FB02F5" w:rsidTr="00DA7104">
        <w:trPr>
          <w:trHeight w:val="281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QM – I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QUANTUM MECHANICS-I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DR. PRACHI MOHANTY  </w:t>
            </w:r>
          </w:p>
        </w:tc>
      </w:tr>
      <w:tr w:rsidR="00FB02F5" w:rsidTr="00DA7104">
        <w:trPr>
          <w:trHeight w:val="281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ED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ELECTRODYNAMICS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DR. P. K MISHRA </w:t>
            </w:r>
          </w:p>
        </w:tc>
      </w:tr>
      <w:tr w:rsidR="00FB02F5" w:rsidTr="00DA7104">
        <w:trPr>
          <w:trHeight w:val="281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RM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RESEARCH METHODOLOGY 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pPr>
              <w:jc w:val="both"/>
            </w:pPr>
            <w:r>
              <w:rPr>
                <w:sz w:val="20"/>
              </w:rPr>
              <w:t xml:space="preserve">: Ms D. DASH / DR. BIJAYLAXMI BISWAL </w:t>
            </w:r>
          </w:p>
        </w:tc>
      </w:tr>
      <w:tr w:rsidR="00FB02F5" w:rsidTr="00DA7104">
        <w:trPr>
          <w:trHeight w:val="281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GP Lab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GENERAL PHYSICS LABORATORY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DR. P. MOHANTY, DR A. SHARMA </w:t>
            </w:r>
          </w:p>
        </w:tc>
      </w:tr>
      <w:tr w:rsidR="00FB02F5" w:rsidTr="00DA7104">
        <w:trPr>
          <w:trHeight w:val="242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ACP Lab </w:t>
            </w:r>
          </w:p>
        </w:tc>
        <w:tc>
          <w:tcPr>
            <w:tcW w:w="4815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ADVANCED COMPUTATIONAL PHYSICS LABORATORY </w:t>
            </w:r>
          </w:p>
        </w:tc>
        <w:tc>
          <w:tcPr>
            <w:tcW w:w="3242" w:type="dxa"/>
            <w:tcBorders>
              <w:top w:val="nil"/>
              <w:left w:val="nil"/>
              <w:bottom w:val="nil"/>
              <w:right w:val="nil"/>
            </w:tcBorders>
          </w:tcPr>
          <w:p w:rsidR="00FB02F5" w:rsidRDefault="00FB02F5" w:rsidP="00DA7104">
            <w:r>
              <w:rPr>
                <w:sz w:val="20"/>
              </w:rPr>
              <w:t xml:space="preserve">: CSA DEPARTMENT </w:t>
            </w:r>
          </w:p>
        </w:tc>
      </w:tr>
    </w:tbl>
    <w:p w:rsidR="00B66186" w:rsidRDefault="00B66186" w:rsidP="00FB02F5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</w:pPr>
      <w:r w:rsidRPr="0000437D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 xml:space="preserve">      </w:t>
      </w:r>
    </w:p>
    <w:p w:rsidR="00B66186" w:rsidRDefault="00B66186" w:rsidP="00547A37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</w:pPr>
      <w:r w:rsidRPr="0000437D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>ROOM NO. A2-5</w:t>
      </w:r>
      <w:r w:rsidR="00940292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>01</w:t>
      </w:r>
    </w:p>
    <w:p w:rsidR="00171206" w:rsidRDefault="00171206" w:rsidP="00171206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ER INTEGRATED M. SC. (APPLIED CHEMISTRY) FOR THE SESSION 2023-24</w:t>
      </w:r>
    </w:p>
    <w:p w:rsidR="00171206" w:rsidRDefault="00171206" w:rsidP="00171206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lastRenderedPageBreak/>
        <w:t xml:space="preserve">W.E.F. 06.07.2023 </w:t>
      </w:r>
    </w:p>
    <w:p w:rsidR="00CE361E" w:rsidRDefault="00CE361E" w:rsidP="00CE361E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53365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tbl>
      <w:tblPr>
        <w:tblW w:w="47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3"/>
        <w:gridCol w:w="1316"/>
        <w:gridCol w:w="1702"/>
        <w:gridCol w:w="1624"/>
        <w:gridCol w:w="1220"/>
        <w:gridCol w:w="1508"/>
        <w:gridCol w:w="1251"/>
        <w:gridCol w:w="1532"/>
        <w:gridCol w:w="1561"/>
      </w:tblGrid>
      <w:tr w:rsidR="00CE361E" w:rsidRPr="00533654" w:rsidTr="00CE361E">
        <w:trPr>
          <w:trHeight w:hRule="exact" w:val="793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 TIME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:00 AM-10.00 AM</w:t>
            </w: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-11 AM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 AM -12 PM</w:t>
            </w:r>
          </w:p>
        </w:tc>
        <w:tc>
          <w:tcPr>
            <w:tcW w:w="466" w:type="pct"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-1 PM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-2 PM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-3 PM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-4 PM</w:t>
            </w:r>
          </w:p>
        </w:tc>
        <w:tc>
          <w:tcPr>
            <w:tcW w:w="596" w:type="pct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-5 PM</w:t>
            </w:r>
          </w:p>
        </w:tc>
      </w:tr>
      <w:tr w:rsidR="00171206" w:rsidRPr="00533654" w:rsidTr="005B5703">
        <w:trPr>
          <w:trHeight w:hRule="exact" w:val="933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 w:val="restart"/>
            <w:shd w:val="clear" w:color="auto" w:fill="FFC000"/>
            <w:vAlign w:val="center"/>
          </w:tcPr>
          <w:p w:rsidR="00171206" w:rsidRPr="00487FE5" w:rsidRDefault="00171206" w:rsidP="0017120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171206" w:rsidRPr="00487FE5" w:rsidRDefault="00171206" w:rsidP="0017120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 Lab-V (BT/ABN)</w:t>
            </w:r>
          </w:p>
        </w:tc>
      </w:tr>
      <w:tr w:rsidR="00CE361E" w:rsidRPr="00533654" w:rsidTr="00CE361E">
        <w:trPr>
          <w:trHeight w:hRule="exact" w:val="892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596" w:type="pct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(LG)</w:t>
            </w:r>
          </w:p>
        </w:tc>
      </w:tr>
      <w:tr w:rsidR="00CE361E" w:rsidRPr="00533654" w:rsidTr="00CE361E">
        <w:trPr>
          <w:trHeight w:hRule="exact" w:val="847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 (LG)</w:t>
            </w: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Physical Chemistry Lab-V (JPD/ AS)</w:t>
            </w:r>
          </w:p>
        </w:tc>
      </w:tr>
      <w:tr w:rsidR="00CE361E" w:rsidRPr="00533654" w:rsidTr="00CE361E">
        <w:trPr>
          <w:trHeight w:hRule="exact" w:val="956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773" w:type="pct"/>
            <w:gridSpan w:val="3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 Lab-V (LG/L1)</w:t>
            </w: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 (LG)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</w:tr>
      <w:tr w:rsidR="00CE361E" w:rsidRPr="00533654" w:rsidTr="00171206">
        <w:trPr>
          <w:trHeight w:hRule="exact" w:val="841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596" w:type="pct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(LG)</w:t>
            </w:r>
          </w:p>
        </w:tc>
      </w:tr>
      <w:tr w:rsidR="00171206" w:rsidRPr="00533654" w:rsidTr="005B5703">
        <w:trPr>
          <w:trHeight w:hRule="exact" w:val="695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447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171206" w:rsidRDefault="00171206" w:rsidP="001712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CE361E" w:rsidRPr="00533654" w:rsidRDefault="00CE361E" w:rsidP="00CE361E">
      <w:pPr>
        <w:spacing w:after="0" w:line="240" w:lineRule="auto"/>
        <w:ind w:left="12240"/>
        <w:rPr>
          <w:rFonts w:ascii="Times New Roman" w:hAnsi="Times New Roman"/>
          <w:color w:val="000000"/>
          <w:sz w:val="24"/>
          <w:szCs w:val="24"/>
        </w:rPr>
      </w:pPr>
    </w:p>
    <w:p w:rsidR="00CE361E" w:rsidRDefault="00CE361E" w:rsidP="00CE361E">
      <w:pPr>
        <w:pStyle w:val="Footer"/>
      </w:pPr>
      <w:r>
        <w:t xml:space="preserve">BRD: </w:t>
      </w:r>
      <w:proofErr w:type="spellStart"/>
      <w:r>
        <w:t>Prof.</w:t>
      </w:r>
      <w:proofErr w:type="spellEnd"/>
      <w:r>
        <w:t xml:space="preserve"> B R Das; JPD: </w:t>
      </w:r>
      <w:proofErr w:type="spellStart"/>
      <w:r>
        <w:t>Dr.</w:t>
      </w:r>
      <w:proofErr w:type="spellEnd"/>
      <w:r>
        <w:t xml:space="preserve"> J P Dhal; BT: </w:t>
      </w:r>
      <w:proofErr w:type="spellStart"/>
      <w:r>
        <w:t>Dr.</w:t>
      </w:r>
      <w:proofErr w:type="spellEnd"/>
      <w:r>
        <w:t xml:space="preserve"> B Tosh; AS: </w:t>
      </w:r>
      <w:proofErr w:type="spellStart"/>
      <w:r>
        <w:t>Dr.</w:t>
      </w:r>
      <w:proofErr w:type="spellEnd"/>
      <w:r>
        <w:t xml:space="preserve"> Alfa Sharma; LG: </w:t>
      </w:r>
      <w:proofErr w:type="spellStart"/>
      <w:r>
        <w:t>Dr.</w:t>
      </w:r>
      <w:proofErr w:type="spellEnd"/>
      <w:r>
        <w:t xml:space="preserve"> L. </w:t>
      </w:r>
      <w:proofErr w:type="spellStart"/>
      <w:r>
        <w:t>Giri</w:t>
      </w:r>
      <w:proofErr w:type="spellEnd"/>
      <w:r>
        <w:t>; L1: Guest Faculty</w:t>
      </w:r>
    </w:p>
    <w:p w:rsidR="00CE361E" w:rsidRPr="00CE361E" w:rsidRDefault="00CE361E" w:rsidP="00171206">
      <w:pPr>
        <w:pStyle w:val="Footer"/>
        <w:rPr>
          <w:b/>
          <w:color w:val="FF0000"/>
        </w:rPr>
      </w:pPr>
      <w:r w:rsidRPr="00CE361E">
        <w:rPr>
          <w:b/>
          <w:bCs/>
          <w:color w:val="FF0000"/>
        </w:rPr>
        <w:t>Class rooms: -A2-505</w:t>
      </w:r>
    </w:p>
    <w:sectPr w:rsidR="00CE361E" w:rsidRPr="00CE361E" w:rsidSect="006C5A7B">
      <w:headerReference w:type="default" r:id="rId9"/>
      <w:type w:val="continuous"/>
      <w:pgSz w:w="16838" w:h="11906" w:orient="landscape"/>
      <w:pgMar w:top="1738" w:right="1440" w:bottom="1440" w:left="1440" w:header="720" w:footer="3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4607" w:rsidRDefault="00004607" w:rsidP="00725DB0">
      <w:pPr>
        <w:spacing w:after="0" w:line="240" w:lineRule="auto"/>
      </w:pPr>
      <w:r>
        <w:separator/>
      </w:r>
    </w:p>
  </w:endnote>
  <w:endnote w:type="continuationSeparator" w:id="0">
    <w:p w:rsidR="00004607" w:rsidRDefault="00004607" w:rsidP="00725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104" w:rsidRDefault="00DA7104">
    <w:pPr>
      <w:pStyle w:val="Normal1"/>
      <w:spacing w:line="240" w:lineRule="auto"/>
      <w:ind w:right="-270" w:firstLine="720"/>
      <w:jc w:val="both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  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noProof/>
      </w:rPr>
      <w:drawing>
        <wp:inline distT="0" distB="0" distL="0" distR="0">
          <wp:extent cx="1571625" cy="533400"/>
          <wp:effectExtent l="0" t="0" r="0" b="0"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1625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>PIC, TIME TABLE</w:t>
    </w:r>
  </w:p>
  <w:p w:rsidR="00DA7104" w:rsidRDefault="00DA7104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:rsidR="00DA7104" w:rsidRDefault="00DA7104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4607" w:rsidRDefault="00004607" w:rsidP="00725DB0">
      <w:pPr>
        <w:spacing w:after="0" w:line="240" w:lineRule="auto"/>
      </w:pPr>
      <w:r>
        <w:separator/>
      </w:r>
    </w:p>
  </w:footnote>
  <w:footnote w:type="continuationSeparator" w:id="0">
    <w:p w:rsidR="00004607" w:rsidRDefault="00004607" w:rsidP="00725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104" w:rsidRPr="00E577D6" w:rsidRDefault="00052D07" w:rsidP="00E577D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838200</wp:posOffset>
              </wp:positionH>
              <wp:positionV relativeFrom="paragraph">
                <wp:posOffset>-342900</wp:posOffset>
              </wp:positionV>
              <wp:extent cx="6219825" cy="90487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" name="Text Box 2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A7104" w:rsidRPr="00252713" w:rsidRDefault="00DA7104" w:rsidP="00E577D6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DA7104" w:rsidRDefault="00DA7104" w:rsidP="00E577D6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DA7104" w:rsidRPr="00B95EC1" w:rsidRDefault="00DA7104" w:rsidP="00E577D6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66pt;margin-top:-27pt;width:489.75pt;height:71.25pt;z-index:251665408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<v:textbox>
                  <w:txbxContent>
                    <w:p w:rsidR="00DA7104" w:rsidRPr="00252713" w:rsidRDefault="00DA7104" w:rsidP="00E577D6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DA7104" w:rsidRDefault="00DA7104" w:rsidP="00E577D6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Ghatikia, P.O. Mahalaxmivihar, </w:t>
                      </w:r>
                    </w:p>
                    <w:p w:rsidR="00DA7104" w:rsidRPr="00B95EC1" w:rsidRDefault="00DA7104" w:rsidP="00E577D6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104" w:rsidRPr="00E577D6" w:rsidRDefault="00052D07" w:rsidP="00E577D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381000</wp:posOffset>
              </wp:positionV>
              <wp:extent cx="6219825" cy="904875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6" name="Text Box 6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A7104" w:rsidRPr="00252713" w:rsidRDefault="00DA7104" w:rsidP="00E577D6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DA7104" w:rsidRDefault="00DA7104" w:rsidP="00E577D6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DA7104" w:rsidRPr="00B95EC1" w:rsidRDefault="00DA7104" w:rsidP="00E577D6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5" o:spid="_x0000_s1029" style="position:absolute;margin-left:1in;margin-top:-30pt;width:489.75pt;height:71.25pt;z-index:251667456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" fillcolor="white [3201]" stroked="f" strokeweight=".5pt">
                <v:textbox>
                  <w:txbxContent>
                    <w:p w:rsidR="00DA7104" w:rsidRPr="00252713" w:rsidRDefault="00DA7104" w:rsidP="00E577D6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DA7104" w:rsidRDefault="00DA7104" w:rsidP="00E577D6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Ghatikia, P.O. Mahalaxmivihar, </w:t>
                      </w:r>
                    </w:p>
                    <w:p w:rsidR="00DA7104" w:rsidRPr="00B95EC1" w:rsidRDefault="00DA7104" w:rsidP="00E577D6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3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sjQ2MzMzMjYzNrBU0lEKTi0uzszPAykwrAUAm51qfiwAAAA="/>
  </w:docVars>
  <w:rsids>
    <w:rsidRoot w:val="00725DB0"/>
    <w:rsid w:val="00004607"/>
    <w:rsid w:val="00011B50"/>
    <w:rsid w:val="00025837"/>
    <w:rsid w:val="00034B81"/>
    <w:rsid w:val="00034D67"/>
    <w:rsid w:val="00045574"/>
    <w:rsid w:val="00052D07"/>
    <w:rsid w:val="00060217"/>
    <w:rsid w:val="000B6AF0"/>
    <w:rsid w:val="000E0832"/>
    <w:rsid w:val="000F00A2"/>
    <w:rsid w:val="000F7681"/>
    <w:rsid w:val="00101B5F"/>
    <w:rsid w:val="00102D97"/>
    <w:rsid w:val="00106911"/>
    <w:rsid w:val="00114635"/>
    <w:rsid w:val="001212B3"/>
    <w:rsid w:val="00137E86"/>
    <w:rsid w:val="00144547"/>
    <w:rsid w:val="0014696E"/>
    <w:rsid w:val="00151D52"/>
    <w:rsid w:val="0016138F"/>
    <w:rsid w:val="0016144A"/>
    <w:rsid w:val="00166FE1"/>
    <w:rsid w:val="00170E6B"/>
    <w:rsid w:val="00171206"/>
    <w:rsid w:val="00171D7A"/>
    <w:rsid w:val="001A2126"/>
    <w:rsid w:val="001B5183"/>
    <w:rsid w:val="001B6D09"/>
    <w:rsid w:val="001C18DF"/>
    <w:rsid w:val="001E2DE5"/>
    <w:rsid w:val="00205821"/>
    <w:rsid w:val="00207AEC"/>
    <w:rsid w:val="002149D9"/>
    <w:rsid w:val="00220D25"/>
    <w:rsid w:val="002275E7"/>
    <w:rsid w:val="00230F51"/>
    <w:rsid w:val="002420C5"/>
    <w:rsid w:val="00250CD0"/>
    <w:rsid w:val="0025755F"/>
    <w:rsid w:val="002657DC"/>
    <w:rsid w:val="002701CD"/>
    <w:rsid w:val="002768BA"/>
    <w:rsid w:val="00283CB8"/>
    <w:rsid w:val="00286143"/>
    <w:rsid w:val="002C309B"/>
    <w:rsid w:val="002E11CD"/>
    <w:rsid w:val="002E2D9F"/>
    <w:rsid w:val="002E50D4"/>
    <w:rsid w:val="002E704C"/>
    <w:rsid w:val="003021FC"/>
    <w:rsid w:val="003307C1"/>
    <w:rsid w:val="003327C9"/>
    <w:rsid w:val="00356FDA"/>
    <w:rsid w:val="00363FB3"/>
    <w:rsid w:val="00364B33"/>
    <w:rsid w:val="00382739"/>
    <w:rsid w:val="0038273E"/>
    <w:rsid w:val="003926D5"/>
    <w:rsid w:val="00393545"/>
    <w:rsid w:val="00396D25"/>
    <w:rsid w:val="003A67FC"/>
    <w:rsid w:val="003B2440"/>
    <w:rsid w:val="003B2B00"/>
    <w:rsid w:val="003B7C2C"/>
    <w:rsid w:val="003D038C"/>
    <w:rsid w:val="003E6E80"/>
    <w:rsid w:val="003F1C0B"/>
    <w:rsid w:val="003F766F"/>
    <w:rsid w:val="0040513C"/>
    <w:rsid w:val="0043037E"/>
    <w:rsid w:val="00433166"/>
    <w:rsid w:val="00433FC1"/>
    <w:rsid w:val="004456A7"/>
    <w:rsid w:val="004461D0"/>
    <w:rsid w:val="004507EA"/>
    <w:rsid w:val="00454624"/>
    <w:rsid w:val="00462B2C"/>
    <w:rsid w:val="004630C7"/>
    <w:rsid w:val="00475595"/>
    <w:rsid w:val="00476FCF"/>
    <w:rsid w:val="00487FE5"/>
    <w:rsid w:val="0049087E"/>
    <w:rsid w:val="004A56F7"/>
    <w:rsid w:val="004D0F18"/>
    <w:rsid w:val="004D37B5"/>
    <w:rsid w:val="004E2403"/>
    <w:rsid w:val="004E287F"/>
    <w:rsid w:val="004E46B2"/>
    <w:rsid w:val="004F74C1"/>
    <w:rsid w:val="0050059B"/>
    <w:rsid w:val="00501C4F"/>
    <w:rsid w:val="00502A19"/>
    <w:rsid w:val="005049F6"/>
    <w:rsid w:val="00505BCF"/>
    <w:rsid w:val="00524586"/>
    <w:rsid w:val="00525C1D"/>
    <w:rsid w:val="00547A37"/>
    <w:rsid w:val="0055147D"/>
    <w:rsid w:val="00564C7B"/>
    <w:rsid w:val="0056716F"/>
    <w:rsid w:val="005731EF"/>
    <w:rsid w:val="00576E61"/>
    <w:rsid w:val="005776DB"/>
    <w:rsid w:val="00597B6A"/>
    <w:rsid w:val="005A279D"/>
    <w:rsid w:val="005B5703"/>
    <w:rsid w:val="005C1B8D"/>
    <w:rsid w:val="005C3D06"/>
    <w:rsid w:val="005C5D3F"/>
    <w:rsid w:val="005E4467"/>
    <w:rsid w:val="00605753"/>
    <w:rsid w:val="006263C3"/>
    <w:rsid w:val="0064148B"/>
    <w:rsid w:val="00641EA9"/>
    <w:rsid w:val="0064469B"/>
    <w:rsid w:val="00646231"/>
    <w:rsid w:val="00647A85"/>
    <w:rsid w:val="006713A4"/>
    <w:rsid w:val="00671D82"/>
    <w:rsid w:val="00672C87"/>
    <w:rsid w:val="00681BDC"/>
    <w:rsid w:val="006935BA"/>
    <w:rsid w:val="006A4696"/>
    <w:rsid w:val="006B249F"/>
    <w:rsid w:val="006C5A7B"/>
    <w:rsid w:val="006E36BE"/>
    <w:rsid w:val="006F67FD"/>
    <w:rsid w:val="00700870"/>
    <w:rsid w:val="00704084"/>
    <w:rsid w:val="00706043"/>
    <w:rsid w:val="0070612B"/>
    <w:rsid w:val="007219C0"/>
    <w:rsid w:val="00725DB0"/>
    <w:rsid w:val="00776128"/>
    <w:rsid w:val="00792C61"/>
    <w:rsid w:val="007A4BA9"/>
    <w:rsid w:val="007B3E53"/>
    <w:rsid w:val="007C20BF"/>
    <w:rsid w:val="007C34D9"/>
    <w:rsid w:val="007C6D4E"/>
    <w:rsid w:val="007D0D84"/>
    <w:rsid w:val="007E67F5"/>
    <w:rsid w:val="007F251D"/>
    <w:rsid w:val="007F527B"/>
    <w:rsid w:val="00810FC4"/>
    <w:rsid w:val="00821329"/>
    <w:rsid w:val="00835682"/>
    <w:rsid w:val="00851C80"/>
    <w:rsid w:val="00866561"/>
    <w:rsid w:val="00882EC4"/>
    <w:rsid w:val="008942A1"/>
    <w:rsid w:val="008A054E"/>
    <w:rsid w:val="008B0319"/>
    <w:rsid w:val="008D211D"/>
    <w:rsid w:val="008E52E7"/>
    <w:rsid w:val="008E6B6E"/>
    <w:rsid w:val="009121B9"/>
    <w:rsid w:val="00915D3D"/>
    <w:rsid w:val="0091756E"/>
    <w:rsid w:val="00924DC7"/>
    <w:rsid w:val="00940292"/>
    <w:rsid w:val="009425EF"/>
    <w:rsid w:val="00964671"/>
    <w:rsid w:val="00964FAC"/>
    <w:rsid w:val="00965C5A"/>
    <w:rsid w:val="0097402F"/>
    <w:rsid w:val="009A64EE"/>
    <w:rsid w:val="009B2ED9"/>
    <w:rsid w:val="009B5BB1"/>
    <w:rsid w:val="009C6E7E"/>
    <w:rsid w:val="009D1B97"/>
    <w:rsid w:val="009F1462"/>
    <w:rsid w:val="00A1478E"/>
    <w:rsid w:val="00A275CE"/>
    <w:rsid w:val="00A4115F"/>
    <w:rsid w:val="00A423B5"/>
    <w:rsid w:val="00A52EA6"/>
    <w:rsid w:val="00A64BBC"/>
    <w:rsid w:val="00A81714"/>
    <w:rsid w:val="00A86F74"/>
    <w:rsid w:val="00A9284D"/>
    <w:rsid w:val="00A94951"/>
    <w:rsid w:val="00A976FA"/>
    <w:rsid w:val="00AA1C01"/>
    <w:rsid w:val="00AB2605"/>
    <w:rsid w:val="00AB6B23"/>
    <w:rsid w:val="00AC6DC0"/>
    <w:rsid w:val="00AD24B1"/>
    <w:rsid w:val="00B00ED2"/>
    <w:rsid w:val="00B01A3A"/>
    <w:rsid w:val="00B04A91"/>
    <w:rsid w:val="00B1267A"/>
    <w:rsid w:val="00B15773"/>
    <w:rsid w:val="00B40ACB"/>
    <w:rsid w:val="00B4311A"/>
    <w:rsid w:val="00B43909"/>
    <w:rsid w:val="00B5241C"/>
    <w:rsid w:val="00B5388D"/>
    <w:rsid w:val="00B555D0"/>
    <w:rsid w:val="00B57502"/>
    <w:rsid w:val="00B66186"/>
    <w:rsid w:val="00B91A3C"/>
    <w:rsid w:val="00B93E78"/>
    <w:rsid w:val="00BA0CC4"/>
    <w:rsid w:val="00BA3413"/>
    <w:rsid w:val="00BB1E29"/>
    <w:rsid w:val="00BB30B5"/>
    <w:rsid w:val="00BB58C9"/>
    <w:rsid w:val="00BC222F"/>
    <w:rsid w:val="00BD5B82"/>
    <w:rsid w:val="00BE4FB8"/>
    <w:rsid w:val="00BE5AAC"/>
    <w:rsid w:val="00C00E0D"/>
    <w:rsid w:val="00C13986"/>
    <w:rsid w:val="00C230D6"/>
    <w:rsid w:val="00C533A6"/>
    <w:rsid w:val="00C54A09"/>
    <w:rsid w:val="00C55EBE"/>
    <w:rsid w:val="00C667E4"/>
    <w:rsid w:val="00C67DEF"/>
    <w:rsid w:val="00C773D9"/>
    <w:rsid w:val="00C810DF"/>
    <w:rsid w:val="00C9210E"/>
    <w:rsid w:val="00C94E18"/>
    <w:rsid w:val="00C95204"/>
    <w:rsid w:val="00CA3A3F"/>
    <w:rsid w:val="00CB6CD1"/>
    <w:rsid w:val="00CC502E"/>
    <w:rsid w:val="00CD148C"/>
    <w:rsid w:val="00CD45C2"/>
    <w:rsid w:val="00CE03C9"/>
    <w:rsid w:val="00CE361E"/>
    <w:rsid w:val="00CE4D0F"/>
    <w:rsid w:val="00CE5BC6"/>
    <w:rsid w:val="00CE62E4"/>
    <w:rsid w:val="00CF3709"/>
    <w:rsid w:val="00D2166E"/>
    <w:rsid w:val="00D27174"/>
    <w:rsid w:val="00D5157A"/>
    <w:rsid w:val="00D56543"/>
    <w:rsid w:val="00D71F7D"/>
    <w:rsid w:val="00D8499D"/>
    <w:rsid w:val="00D87DE7"/>
    <w:rsid w:val="00D97885"/>
    <w:rsid w:val="00DA7104"/>
    <w:rsid w:val="00DB1DC7"/>
    <w:rsid w:val="00DC67F2"/>
    <w:rsid w:val="00DD0572"/>
    <w:rsid w:val="00DD1F48"/>
    <w:rsid w:val="00DF4BE9"/>
    <w:rsid w:val="00DF5D17"/>
    <w:rsid w:val="00DF707D"/>
    <w:rsid w:val="00E11DB6"/>
    <w:rsid w:val="00E1334C"/>
    <w:rsid w:val="00E140A4"/>
    <w:rsid w:val="00E437E6"/>
    <w:rsid w:val="00E577D6"/>
    <w:rsid w:val="00E611D6"/>
    <w:rsid w:val="00E77BC8"/>
    <w:rsid w:val="00E80680"/>
    <w:rsid w:val="00E91978"/>
    <w:rsid w:val="00E91FDE"/>
    <w:rsid w:val="00EA7020"/>
    <w:rsid w:val="00ED3ED3"/>
    <w:rsid w:val="00EE3028"/>
    <w:rsid w:val="00F101FB"/>
    <w:rsid w:val="00F110D3"/>
    <w:rsid w:val="00F21AAA"/>
    <w:rsid w:val="00F220CA"/>
    <w:rsid w:val="00F22B37"/>
    <w:rsid w:val="00F27644"/>
    <w:rsid w:val="00F3202F"/>
    <w:rsid w:val="00F50D98"/>
    <w:rsid w:val="00F529A2"/>
    <w:rsid w:val="00F53C0F"/>
    <w:rsid w:val="00F56B28"/>
    <w:rsid w:val="00F775CE"/>
    <w:rsid w:val="00F82E76"/>
    <w:rsid w:val="00F91D07"/>
    <w:rsid w:val="00FA04E2"/>
    <w:rsid w:val="00FB02F5"/>
    <w:rsid w:val="00FB0D19"/>
    <w:rsid w:val="00FC481B"/>
    <w:rsid w:val="00FC4EA3"/>
    <w:rsid w:val="00FE4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2201F"/>
  <w15:docId w15:val="{47660E30-F650-4538-9005-9BE0F5D5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1AAA"/>
  </w:style>
  <w:style w:type="paragraph" w:styleId="Heading1">
    <w:name w:val="heading 1"/>
    <w:basedOn w:val="Normal1"/>
    <w:next w:val="Normal1"/>
    <w:rsid w:val="00725DB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25DB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25DB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25DB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25DB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25DB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qFormat/>
    <w:rsid w:val="00725DB0"/>
  </w:style>
  <w:style w:type="paragraph" w:styleId="Title">
    <w:name w:val="Title"/>
    <w:basedOn w:val="Normal1"/>
    <w:next w:val="Normal1"/>
    <w:rsid w:val="00725DB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725DB0"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14">
    <w:name w:val="14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11">
    <w:name w:val="11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1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138F"/>
    <w:pPr>
      <w:spacing w:after="0"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E2403"/>
    <w:rPr>
      <w:rFonts w:ascii="Times New Roman" w:eastAsia="Times New Roman" w:hAnsi="Times New Roman" w:cs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9B"/>
  </w:style>
  <w:style w:type="paragraph" w:styleId="Footer">
    <w:name w:val="footer"/>
    <w:basedOn w:val="Normal"/>
    <w:link w:val="Foot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59B"/>
  </w:style>
  <w:style w:type="table" w:customStyle="1" w:styleId="Style18">
    <w:name w:val="_Style 18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/>
  </w:style>
  <w:style w:type="table" w:customStyle="1" w:styleId="Style19">
    <w:name w:val="_Style 19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/>
  </w:style>
  <w:style w:type="paragraph" w:customStyle="1" w:styleId="Default">
    <w:name w:val="Default"/>
    <w:rsid w:val="007C20B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table" w:customStyle="1" w:styleId="Style181">
    <w:name w:val="_Style 181"/>
    <w:basedOn w:val="TableNormal"/>
    <w:qFormat/>
    <w:rsid w:val="00C1398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 w:eastAsia="en-US"/>
    </w:rPr>
    <w:tblPr/>
  </w:style>
  <w:style w:type="table" w:customStyle="1" w:styleId="Style191">
    <w:name w:val="_Style 191"/>
    <w:basedOn w:val="TableNormal"/>
    <w:qFormat/>
    <w:rsid w:val="00C1398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 w:eastAsia="en-US"/>
    </w:rPr>
    <w:tblPr/>
  </w:style>
  <w:style w:type="table" w:customStyle="1" w:styleId="TableGrid0">
    <w:name w:val="TableGrid"/>
    <w:rsid w:val="00FB02F5"/>
    <w:pPr>
      <w:spacing w:after="0" w:line="240" w:lineRule="auto"/>
    </w:pPr>
    <w:rPr>
      <w:rFonts w:asciiTheme="minorHAnsi" w:eastAsiaTheme="minorEastAsia" w:hAnsiTheme="minorHAnsi" w:cstheme="minorBid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DD1F48"/>
    <w:pPr>
      <w:spacing w:after="0"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D48612-97F4-4345-8E4A-56F1B9F7A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6</TotalTime>
  <Pages>17</Pages>
  <Words>2401</Words>
  <Characters>1369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23-09-01T06:50:00Z</cp:lastPrinted>
  <dcterms:created xsi:type="dcterms:W3CDTF">2021-07-14T17:32:00Z</dcterms:created>
  <dcterms:modified xsi:type="dcterms:W3CDTF">2023-09-01T07:41:00Z</dcterms:modified>
</cp:coreProperties>
</file>